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655D3" w14:textId="628ED1B8" w:rsidR="00981413" w:rsidRPr="00606006" w:rsidRDefault="00981413" w:rsidP="00981413">
      <w:pPr>
        <w:spacing w:after="200" w:line="276" w:lineRule="auto"/>
        <w:jc w:val="center"/>
        <w:rPr>
          <w:sz w:val="24"/>
          <w:szCs w:val="24"/>
        </w:rPr>
      </w:pPr>
      <w:r w:rsidRPr="00606006">
        <w:rPr>
          <w:sz w:val="24"/>
          <w:szCs w:val="24"/>
        </w:rPr>
        <w:t>N</w:t>
      </w:r>
      <w:r w:rsidR="00620653" w:rsidRPr="00606006">
        <w:rPr>
          <w:sz w:val="24"/>
          <w:szCs w:val="24"/>
        </w:rPr>
        <w:t>431</w:t>
      </w:r>
      <w:r w:rsidRPr="00606006">
        <w:rPr>
          <w:sz w:val="24"/>
          <w:szCs w:val="24"/>
        </w:rPr>
        <w:t xml:space="preserve"> Weekly Assignment Schedule</w:t>
      </w:r>
    </w:p>
    <w:p w14:paraId="28A761BC" w14:textId="248C05AB" w:rsidR="00227A4C" w:rsidRPr="00606006" w:rsidRDefault="009A688E" w:rsidP="00981413">
      <w:pPr>
        <w:spacing w:after="200" w:line="276" w:lineRule="auto"/>
        <w:jc w:val="center"/>
        <w:rPr>
          <w:sz w:val="24"/>
          <w:szCs w:val="24"/>
        </w:rPr>
      </w:pPr>
      <w:r>
        <w:rPr>
          <w:sz w:val="24"/>
          <w:szCs w:val="24"/>
        </w:rPr>
        <w:t>Spring 202</w:t>
      </w:r>
      <w:r w:rsidR="004B4ACE">
        <w:rPr>
          <w:sz w:val="24"/>
          <w:szCs w:val="24"/>
        </w:rPr>
        <w:t>4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618"/>
        <w:gridCol w:w="1617"/>
        <w:gridCol w:w="3042"/>
        <w:gridCol w:w="8113"/>
      </w:tblGrid>
      <w:tr w:rsidR="00010213" w:rsidRPr="00606006" w14:paraId="42D16A31" w14:textId="77777777" w:rsidTr="00B329D7">
        <w:trPr>
          <w:trHeight w:val="145"/>
        </w:trPr>
        <w:tc>
          <w:tcPr>
            <w:tcW w:w="562" w:type="pct"/>
            <w:shd w:val="clear" w:color="auto" w:fill="F2F2F2" w:themeFill="background1" w:themeFillShade="F2"/>
          </w:tcPr>
          <w:p w14:paraId="5B236F0E" w14:textId="77777777" w:rsidR="00206898" w:rsidRPr="00606006" w:rsidRDefault="00206898" w:rsidP="00DD5F04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</w:p>
          <w:p w14:paraId="385D3A38" w14:textId="558B46AE" w:rsidR="00981413" w:rsidRPr="00606006" w:rsidRDefault="00981413" w:rsidP="00DD5F04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606006">
              <w:rPr>
                <w:b/>
                <w:sz w:val="24"/>
                <w:szCs w:val="24"/>
              </w:rPr>
              <w:t>Week</w:t>
            </w:r>
          </w:p>
        </w:tc>
        <w:tc>
          <w:tcPr>
            <w:tcW w:w="562" w:type="pct"/>
            <w:shd w:val="clear" w:color="auto" w:fill="F2F2F2" w:themeFill="background1" w:themeFillShade="F2"/>
            <w:vAlign w:val="center"/>
          </w:tcPr>
          <w:p w14:paraId="31FCC8BA" w14:textId="77777777" w:rsidR="00B329D7" w:rsidRDefault="00B329D7" w:rsidP="00B329D7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</w:p>
          <w:p w14:paraId="5838D1E7" w14:textId="5316EFDD" w:rsidR="00981413" w:rsidRPr="00606006" w:rsidRDefault="00B329D7" w:rsidP="00B329D7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esday Lecture</w:t>
            </w:r>
          </w:p>
          <w:p w14:paraId="7500E15D" w14:textId="5EC8CBA1" w:rsidR="00206898" w:rsidRPr="00606006" w:rsidRDefault="00206898" w:rsidP="00B329D7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057" w:type="pct"/>
            <w:shd w:val="clear" w:color="auto" w:fill="F2F2F2" w:themeFill="background1" w:themeFillShade="F2"/>
          </w:tcPr>
          <w:p w14:paraId="31F313E4" w14:textId="77777777" w:rsidR="00206898" w:rsidRPr="007968FF" w:rsidRDefault="00206898" w:rsidP="00DD5F04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</w:p>
          <w:p w14:paraId="3DD29B4E" w14:textId="796850DC" w:rsidR="00981413" w:rsidRPr="007968FF" w:rsidRDefault="00981413" w:rsidP="00DD5F04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7968FF">
              <w:rPr>
                <w:b/>
                <w:sz w:val="24"/>
                <w:szCs w:val="24"/>
              </w:rPr>
              <w:t>Clinical/Skills</w:t>
            </w:r>
          </w:p>
        </w:tc>
        <w:tc>
          <w:tcPr>
            <w:tcW w:w="2819" w:type="pct"/>
            <w:shd w:val="clear" w:color="auto" w:fill="F2F2F2" w:themeFill="background1" w:themeFillShade="F2"/>
          </w:tcPr>
          <w:p w14:paraId="4BB47ED5" w14:textId="77777777" w:rsidR="00206898" w:rsidRPr="00606006" w:rsidRDefault="00206898" w:rsidP="00DD5F04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</w:p>
          <w:p w14:paraId="539CD62D" w14:textId="54A6E5C1" w:rsidR="00981413" w:rsidRPr="00606006" w:rsidRDefault="00206898" w:rsidP="00DD5F04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606006">
              <w:rPr>
                <w:b/>
                <w:sz w:val="24"/>
                <w:szCs w:val="24"/>
              </w:rPr>
              <w:t>Reading and</w:t>
            </w:r>
            <w:r w:rsidR="00981413" w:rsidRPr="00606006">
              <w:rPr>
                <w:b/>
                <w:sz w:val="24"/>
                <w:szCs w:val="24"/>
              </w:rPr>
              <w:t>/or Assignments</w:t>
            </w:r>
          </w:p>
        </w:tc>
      </w:tr>
      <w:tr w:rsidR="00010213" w:rsidRPr="00606006" w14:paraId="340BCF1A" w14:textId="77777777" w:rsidTr="00F92F78">
        <w:trPr>
          <w:trHeight w:val="145"/>
        </w:trPr>
        <w:tc>
          <w:tcPr>
            <w:tcW w:w="562" w:type="pct"/>
          </w:tcPr>
          <w:p w14:paraId="76E3BE94" w14:textId="77777777" w:rsidR="00981413" w:rsidRPr="00E1409F" w:rsidRDefault="00227A4C" w:rsidP="00E816A4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t xml:space="preserve">Week </w:t>
            </w:r>
            <w:r w:rsidR="00981413" w:rsidRPr="00E1409F">
              <w:rPr>
                <w:b/>
                <w:sz w:val="24"/>
                <w:szCs w:val="24"/>
              </w:rPr>
              <w:t>1</w:t>
            </w:r>
          </w:p>
          <w:p w14:paraId="129D2531" w14:textId="31A886C5" w:rsidR="00606006" w:rsidRPr="00606006" w:rsidRDefault="00606006" w:rsidP="00606006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7F161579" w14:textId="23542ACA" w:rsidR="00156764" w:rsidRDefault="004B4ACE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 9</w:t>
            </w:r>
            <w:r w:rsidRPr="004B4ACE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1639FBD7" w14:textId="77777777" w:rsidR="004B4ACE" w:rsidRDefault="004B4ACE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5099447" w14:textId="77777777" w:rsidR="004B4ACE" w:rsidRDefault="004B4ACE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05588ED" w14:textId="77777777" w:rsidR="004B4ACE" w:rsidRDefault="004B4ACE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4F6155B" w14:textId="77777777" w:rsidR="004B4ACE" w:rsidRDefault="004B4ACE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8E66330" w14:textId="77777777" w:rsidR="004B4ACE" w:rsidRDefault="004B4ACE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C5995BC" w14:textId="77777777" w:rsidR="004B4ACE" w:rsidRDefault="004B4ACE" w:rsidP="00A455D5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3CFF79E8" w14:textId="77777777" w:rsidR="004B4ACE" w:rsidRDefault="004B4ACE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C012BC2" w14:textId="4B3CC474" w:rsidR="004B4ACE" w:rsidRPr="00606006" w:rsidRDefault="004B4ACE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 10</w:t>
            </w:r>
            <w:r w:rsidRPr="004B4ACE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54CA3320" w14:textId="77777777" w:rsidR="0090292D" w:rsidRPr="00606006" w:rsidRDefault="0090292D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9EC9AAE" w14:textId="77777777" w:rsidR="0090292D" w:rsidRPr="00606006" w:rsidRDefault="0090292D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13060EF" w14:textId="77777777" w:rsidR="0090292D" w:rsidRPr="00606006" w:rsidRDefault="0090292D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614852C" w14:textId="77777777" w:rsidR="0090292D" w:rsidRPr="00606006" w:rsidRDefault="0090292D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736B986" w14:textId="5E6D2B2B" w:rsidR="0090292D" w:rsidRPr="00606006" w:rsidRDefault="0090292D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D1DEC69" w14:textId="20033F2E" w:rsidR="00D42C05" w:rsidRPr="00606006" w:rsidRDefault="00D42C05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79B82AE" w14:textId="63F1252D" w:rsidR="00D42C05" w:rsidRPr="00606006" w:rsidRDefault="00D42C05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52C12A1" w14:textId="76D377D0" w:rsidR="00D42C05" w:rsidRPr="00606006" w:rsidRDefault="00D42C05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9A851C9" w14:textId="39566329" w:rsidR="00D42C05" w:rsidRPr="00606006" w:rsidRDefault="00D42C05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226FF40" w14:textId="6D1B0E8B" w:rsidR="00D42C05" w:rsidRPr="00606006" w:rsidRDefault="00D42C05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209D199" w14:textId="0DBAB207" w:rsidR="00D42C05" w:rsidRPr="00606006" w:rsidRDefault="00D42C05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E4C690B" w14:textId="6466B52B" w:rsidR="00D42C05" w:rsidRPr="00606006" w:rsidRDefault="00D42C05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3411B38" w14:textId="03BE2311" w:rsidR="00D42C05" w:rsidRPr="00606006" w:rsidRDefault="00D42C05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053EFFC" w14:textId="1F2A61DA" w:rsidR="00D42C05" w:rsidRPr="00606006" w:rsidRDefault="00D42C05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73206DC" w14:textId="6B99B1B1" w:rsidR="00CD1EDA" w:rsidRDefault="00CD1EDA" w:rsidP="00FE0AD6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242CA84" w14:textId="77777777" w:rsidR="00B329D7" w:rsidRPr="00606006" w:rsidRDefault="00B329D7" w:rsidP="00FE0AD6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00E69D1" w14:textId="03CC9149" w:rsidR="0090292D" w:rsidRPr="00606006" w:rsidRDefault="0090292D" w:rsidP="00B329D7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344E835C" w14:textId="77777777" w:rsidR="00B92F05" w:rsidRDefault="00B92F05" w:rsidP="00E816A4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2CD65393" w14:textId="77777777" w:rsidR="00B92F05" w:rsidRDefault="00B92F05" w:rsidP="00E816A4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43FE24A2" w14:textId="4312370A" w:rsidR="00663C57" w:rsidRPr="00606006" w:rsidRDefault="00981413" w:rsidP="00E816A4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ourse Begins</w:t>
            </w:r>
          </w:p>
          <w:p w14:paraId="07D02D0E" w14:textId="77777777" w:rsidR="007B3D1F" w:rsidRPr="00606006" w:rsidRDefault="007B3D1F" w:rsidP="00E816A4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585D16CD" w14:textId="77777777" w:rsidR="007B3D1F" w:rsidRPr="00606006" w:rsidRDefault="007B3D1F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06409077" w14:textId="77777777" w:rsidR="007B3D1F" w:rsidRPr="00606006" w:rsidRDefault="007B3D1F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5F2DE79" w14:textId="77777777" w:rsidR="007B3D1F" w:rsidRPr="00606006" w:rsidRDefault="007B3D1F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014DBF79" w14:textId="77777777" w:rsidR="007B3D1F" w:rsidRPr="00606006" w:rsidRDefault="007B3D1F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CBFE8FD" w14:textId="77777777" w:rsidR="00A97098" w:rsidRPr="00606006" w:rsidRDefault="00A97098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0959F0EE" w14:textId="77777777" w:rsidR="00A97098" w:rsidRPr="00606006" w:rsidRDefault="00A97098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5A7C84B8" w14:textId="77777777" w:rsidR="00A97098" w:rsidRPr="00606006" w:rsidRDefault="00A97098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5FC71C3" w14:textId="69C2FD12" w:rsidR="00A97098" w:rsidRPr="00606006" w:rsidRDefault="00A97098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EA1DDCF" w14:textId="42C71CA6" w:rsidR="00D42C05" w:rsidRPr="00606006" w:rsidRDefault="00D42C05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6BA2ECF6" w14:textId="64697F58" w:rsidR="00D42C05" w:rsidRPr="00606006" w:rsidRDefault="00D42C05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3E47350D" w14:textId="4CCB04A5" w:rsidR="00D42C05" w:rsidRPr="00606006" w:rsidRDefault="00D42C05" w:rsidP="00E816A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68F4A45" w14:textId="0CA71E1D" w:rsidR="00227A4C" w:rsidRPr="00606006" w:rsidRDefault="00227A4C" w:rsidP="00E816A4">
            <w:pPr>
              <w:spacing w:after="200"/>
              <w:contextualSpacing/>
              <w:rPr>
                <w:sz w:val="24"/>
                <w:szCs w:val="24"/>
              </w:rPr>
            </w:pPr>
          </w:p>
        </w:tc>
        <w:tc>
          <w:tcPr>
            <w:tcW w:w="1057" w:type="pct"/>
          </w:tcPr>
          <w:p w14:paraId="1E5744BD" w14:textId="54249640" w:rsidR="004B4ACE" w:rsidRPr="006B5FB5" w:rsidRDefault="004B4ACE" w:rsidP="004B4ACE">
            <w:pPr>
              <w:pStyle w:val="ListParagraph"/>
              <w:numPr>
                <w:ilvl w:val="0"/>
                <w:numId w:val="7"/>
              </w:numPr>
            </w:pPr>
            <w:r w:rsidRPr="002D1AF8">
              <w:t>Skills Lab</w:t>
            </w:r>
            <w:r w:rsidR="00E859C1">
              <w:t xml:space="preserve"> on 01/08/24 from 9:00 am – 1:30 pm CST</w:t>
            </w:r>
          </w:p>
          <w:p w14:paraId="0B07AB26" w14:textId="63DC1F97" w:rsidR="00981413" w:rsidRPr="007968FF" w:rsidRDefault="004B4ACE" w:rsidP="00B329D7">
            <w:pPr>
              <w:pStyle w:val="ListParagraph"/>
              <w:numPr>
                <w:ilvl w:val="1"/>
                <w:numId w:val="7"/>
              </w:numPr>
            </w:pPr>
            <w:r w:rsidRPr="006A33D1">
              <w:t>Skills test out</w:t>
            </w:r>
            <w:r>
              <w:t>—central line dressing change, tracheostomy care, tracheostomy suctioning, nasogastric (NG) tube insertion and care, blood infusion, performing an electrocardiogram (ECG), CPAP, BiPap</w:t>
            </w:r>
          </w:p>
        </w:tc>
        <w:tc>
          <w:tcPr>
            <w:tcW w:w="2819" w:type="pct"/>
          </w:tcPr>
          <w:p w14:paraId="21597451" w14:textId="77777777" w:rsidR="00606006" w:rsidRDefault="00606006" w:rsidP="00A63DC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9381D52" w14:textId="77777777" w:rsidR="00606006" w:rsidRDefault="00606006" w:rsidP="00A63DC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403D8A20" w14:textId="7FCFFD5F" w:rsidR="00663C57" w:rsidRPr="00606006" w:rsidRDefault="00611A2C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Introduction to N431</w:t>
            </w:r>
          </w:p>
          <w:p w14:paraId="13E8C5BE" w14:textId="2DDA7593" w:rsidR="00981413" w:rsidRPr="00606006" w:rsidRDefault="00A63DC7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 xml:space="preserve">Syllabus </w:t>
            </w:r>
            <w:r w:rsidR="008E2895" w:rsidRPr="00606006">
              <w:rPr>
                <w:sz w:val="24"/>
                <w:szCs w:val="24"/>
              </w:rPr>
              <w:t>Review</w:t>
            </w:r>
          </w:p>
          <w:p w14:paraId="0D6F5996" w14:textId="3BCDA640" w:rsidR="0090292D" w:rsidRPr="00606006" w:rsidRDefault="00663C57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lassroom and Clinical Expectations</w:t>
            </w:r>
          </w:p>
          <w:p w14:paraId="5B6FAA42" w14:textId="58B3EE9A" w:rsidR="003A23D7" w:rsidRPr="00606006" w:rsidRDefault="00A83D06" w:rsidP="00A63DC7">
            <w:pPr>
              <w:spacing w:after="20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sage</w:t>
            </w:r>
            <w:r w:rsidR="003A23D7" w:rsidRPr="00606006">
              <w:rPr>
                <w:sz w:val="24"/>
                <w:szCs w:val="24"/>
              </w:rPr>
              <w:t xml:space="preserve"> Calculation Review</w:t>
            </w:r>
          </w:p>
          <w:p w14:paraId="0709FF54" w14:textId="7C61ACFC" w:rsidR="00A63DC7" w:rsidRPr="00606006" w:rsidRDefault="00664239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telectasis</w:t>
            </w:r>
          </w:p>
          <w:p w14:paraId="4A3643F2" w14:textId="043ED870" w:rsidR="00664239" w:rsidRPr="00606006" w:rsidRDefault="00664239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neumonia</w:t>
            </w:r>
          </w:p>
          <w:p w14:paraId="7A020398" w14:textId="3129583B" w:rsidR="00CD25D5" w:rsidRDefault="00CD25D5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leural Effusion</w:t>
            </w:r>
          </w:p>
          <w:p w14:paraId="2BE4DCAB" w14:textId="77777777" w:rsidR="004B4ACE" w:rsidRPr="00606006" w:rsidRDefault="004B4ACE" w:rsidP="00A63DC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A2AA408" w14:textId="1B687BA6" w:rsidR="00711084" w:rsidRDefault="00711084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uberculosis (TB)</w:t>
            </w:r>
          </w:p>
          <w:p w14:paraId="125C44E2" w14:textId="0E434E1B" w:rsidR="00D64530" w:rsidRPr="00606006" w:rsidRDefault="00D64530" w:rsidP="00A63DC7">
            <w:pPr>
              <w:spacing w:after="20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cheobronchitis</w:t>
            </w:r>
          </w:p>
          <w:p w14:paraId="04F0B15D" w14:textId="6EF404D3" w:rsidR="00711084" w:rsidRPr="00606006" w:rsidRDefault="00711084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Lung Abscess</w:t>
            </w:r>
          </w:p>
          <w:p w14:paraId="226A0226" w14:textId="20380B39" w:rsidR="00711084" w:rsidRPr="00606006" w:rsidRDefault="00711084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spiration</w:t>
            </w:r>
          </w:p>
          <w:p w14:paraId="211356E3" w14:textId="479B13B1" w:rsidR="00711084" w:rsidRPr="00606006" w:rsidRDefault="00711084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leurisy</w:t>
            </w:r>
          </w:p>
          <w:p w14:paraId="234F4139" w14:textId="51BEBB19" w:rsidR="00711084" w:rsidRPr="00606006" w:rsidRDefault="00711084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hest Tubes</w:t>
            </w:r>
          </w:p>
          <w:p w14:paraId="1D1C9ABB" w14:textId="4253BAB3" w:rsidR="00711084" w:rsidRPr="00606006" w:rsidRDefault="00711084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horacentesis</w:t>
            </w:r>
          </w:p>
          <w:p w14:paraId="1AA50262" w14:textId="1155DCB6" w:rsidR="0090292D" w:rsidRPr="00606006" w:rsidRDefault="00EC6088" w:rsidP="00A63DC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Empyema</w:t>
            </w:r>
          </w:p>
          <w:p w14:paraId="6C5898CC" w14:textId="77777777" w:rsidR="00606006" w:rsidRDefault="00606006" w:rsidP="00E816A4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2985622F" w14:textId="02CEC0BB" w:rsidR="004B4ACE" w:rsidRPr="00606006" w:rsidRDefault="004B4ACE" w:rsidP="004B4ACE">
            <w:pPr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Skills Modules 3.0: Blood Administration due 0</w:t>
            </w:r>
            <w:r>
              <w:rPr>
                <w:b/>
                <w:color w:val="0000FF"/>
                <w:sz w:val="24"/>
                <w:szCs w:val="24"/>
              </w:rPr>
              <w:t>1</w:t>
            </w:r>
            <w:r w:rsidRPr="00606006">
              <w:rPr>
                <w:b/>
                <w:color w:val="0000FF"/>
                <w:sz w:val="24"/>
                <w:szCs w:val="24"/>
              </w:rPr>
              <w:t>/</w:t>
            </w:r>
            <w:r w:rsidR="009F2D7B">
              <w:rPr>
                <w:b/>
                <w:color w:val="0000FF"/>
                <w:sz w:val="24"/>
                <w:szCs w:val="24"/>
              </w:rPr>
              <w:t>08</w:t>
            </w:r>
            <w:r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9F2D7B">
              <w:rPr>
                <w:b/>
                <w:color w:val="0000FF"/>
                <w:sz w:val="24"/>
                <w:szCs w:val="24"/>
              </w:rPr>
              <w:t>4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at </w:t>
            </w:r>
            <w:r>
              <w:rPr>
                <w:b/>
                <w:color w:val="0000FF"/>
                <w:sz w:val="24"/>
                <w:szCs w:val="24"/>
              </w:rPr>
              <w:t>8</w:t>
            </w:r>
            <w:r w:rsidRPr="00606006">
              <w:rPr>
                <w:b/>
                <w:color w:val="0000FF"/>
                <w:sz w:val="24"/>
                <w:szCs w:val="24"/>
              </w:rPr>
              <w:t>:00 am CST PRIOR to Skills Lab</w:t>
            </w:r>
          </w:p>
          <w:p w14:paraId="7D148102" w14:textId="77777777" w:rsidR="004B4ACE" w:rsidRPr="00606006" w:rsidRDefault="004B4ACE" w:rsidP="004B4ACE">
            <w:pPr>
              <w:rPr>
                <w:b/>
                <w:color w:val="0000FF"/>
                <w:sz w:val="24"/>
                <w:szCs w:val="24"/>
              </w:rPr>
            </w:pPr>
          </w:p>
          <w:p w14:paraId="16A62510" w14:textId="152D5264" w:rsidR="004B4ACE" w:rsidRPr="00606006" w:rsidRDefault="004B4ACE" w:rsidP="004B4ACE">
            <w:pPr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Skills Modules 3.0: Central Venous Access Devices due 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>0</w:t>
            </w:r>
            <w:r w:rsidR="009F2D7B">
              <w:rPr>
                <w:b/>
                <w:color w:val="0000FF"/>
                <w:sz w:val="24"/>
                <w:szCs w:val="24"/>
              </w:rPr>
              <w:t>1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9F2D7B">
              <w:rPr>
                <w:b/>
                <w:color w:val="0000FF"/>
                <w:sz w:val="24"/>
                <w:szCs w:val="24"/>
              </w:rPr>
              <w:t>08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9F2D7B">
              <w:rPr>
                <w:b/>
                <w:color w:val="0000FF"/>
                <w:sz w:val="24"/>
                <w:szCs w:val="24"/>
              </w:rPr>
              <w:t>4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at </w:t>
            </w:r>
            <w:r>
              <w:rPr>
                <w:b/>
                <w:color w:val="0000FF"/>
                <w:sz w:val="24"/>
                <w:szCs w:val="24"/>
              </w:rPr>
              <w:t>8</w:t>
            </w:r>
            <w:r w:rsidRPr="00606006">
              <w:rPr>
                <w:b/>
                <w:color w:val="0000FF"/>
                <w:sz w:val="24"/>
                <w:szCs w:val="24"/>
              </w:rPr>
              <w:t>:00 am CST PRIOR to Skills Lab</w:t>
            </w:r>
          </w:p>
          <w:p w14:paraId="7EE889AF" w14:textId="77777777" w:rsidR="004B4ACE" w:rsidRPr="00606006" w:rsidRDefault="004B4ACE" w:rsidP="004B4ACE">
            <w:pPr>
              <w:rPr>
                <w:b/>
                <w:color w:val="0000FF"/>
                <w:sz w:val="24"/>
                <w:szCs w:val="24"/>
              </w:rPr>
            </w:pPr>
          </w:p>
          <w:p w14:paraId="39F70B97" w14:textId="54AFA15E" w:rsidR="004B4ACE" w:rsidRPr="00606006" w:rsidRDefault="004B4ACE" w:rsidP="004B4ACE">
            <w:pPr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Skills Modules 3.0: Nasogastric Intubation due 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>0</w:t>
            </w:r>
            <w:r w:rsidR="009F2D7B">
              <w:rPr>
                <w:b/>
                <w:color w:val="0000FF"/>
                <w:sz w:val="24"/>
                <w:szCs w:val="24"/>
              </w:rPr>
              <w:t>1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9F2D7B">
              <w:rPr>
                <w:b/>
                <w:color w:val="0000FF"/>
                <w:sz w:val="24"/>
                <w:szCs w:val="24"/>
              </w:rPr>
              <w:t>08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9F2D7B">
              <w:rPr>
                <w:b/>
                <w:color w:val="0000FF"/>
                <w:sz w:val="24"/>
                <w:szCs w:val="24"/>
              </w:rPr>
              <w:t>4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at </w:t>
            </w:r>
            <w:r>
              <w:rPr>
                <w:b/>
                <w:color w:val="0000FF"/>
                <w:sz w:val="24"/>
                <w:szCs w:val="24"/>
              </w:rPr>
              <w:t>8</w:t>
            </w:r>
            <w:r w:rsidRPr="00606006">
              <w:rPr>
                <w:b/>
                <w:color w:val="0000FF"/>
                <w:sz w:val="24"/>
                <w:szCs w:val="24"/>
              </w:rPr>
              <w:t>:00 am CST PRIOR to Skills Lab</w:t>
            </w:r>
          </w:p>
          <w:p w14:paraId="55847400" w14:textId="77777777" w:rsidR="004B4ACE" w:rsidRPr="00606006" w:rsidRDefault="004B4ACE" w:rsidP="004B4ACE">
            <w:pPr>
              <w:rPr>
                <w:b/>
                <w:color w:val="0000FF"/>
                <w:sz w:val="24"/>
                <w:szCs w:val="24"/>
              </w:rPr>
            </w:pPr>
          </w:p>
          <w:p w14:paraId="5562FD2A" w14:textId="3D62931D" w:rsidR="004B4ACE" w:rsidRPr="00606006" w:rsidRDefault="004B4ACE" w:rsidP="004B4ACE">
            <w:pPr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Skills Modules 3.0: Airway Management due 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>0</w:t>
            </w:r>
            <w:r w:rsidR="009F2D7B">
              <w:rPr>
                <w:b/>
                <w:color w:val="0000FF"/>
                <w:sz w:val="24"/>
                <w:szCs w:val="24"/>
              </w:rPr>
              <w:t>1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9F2D7B">
              <w:rPr>
                <w:b/>
                <w:color w:val="0000FF"/>
                <w:sz w:val="24"/>
                <w:szCs w:val="24"/>
              </w:rPr>
              <w:t>08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9F2D7B">
              <w:rPr>
                <w:b/>
                <w:color w:val="0000FF"/>
                <w:sz w:val="24"/>
                <w:szCs w:val="24"/>
              </w:rPr>
              <w:t>4</w:t>
            </w:r>
            <w:r w:rsidR="009F2D7B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at </w:t>
            </w:r>
            <w:r>
              <w:rPr>
                <w:b/>
                <w:color w:val="0000FF"/>
                <w:sz w:val="24"/>
                <w:szCs w:val="24"/>
              </w:rPr>
              <w:t>8</w:t>
            </w:r>
            <w:r w:rsidRPr="00606006">
              <w:rPr>
                <w:b/>
                <w:color w:val="0000FF"/>
                <w:sz w:val="24"/>
                <w:szCs w:val="24"/>
              </w:rPr>
              <w:t>:00 am CST PRIOR to Skills Lab</w:t>
            </w:r>
          </w:p>
          <w:p w14:paraId="72AE732C" w14:textId="77777777" w:rsidR="004B4ACE" w:rsidRPr="00606006" w:rsidRDefault="004B4ACE" w:rsidP="00E816A4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6B67CFE" w14:textId="77777777" w:rsidR="003D7500" w:rsidRDefault="002A063A" w:rsidP="00B329D7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lastRenderedPageBreak/>
              <w:t>Learning System RN 3.0 Medical-Surgical: Respiratory due 0</w:t>
            </w:r>
            <w:r w:rsidR="00B92F05">
              <w:rPr>
                <w:b/>
                <w:color w:val="0000FF"/>
                <w:sz w:val="24"/>
                <w:szCs w:val="24"/>
              </w:rPr>
              <w:t>1</w:t>
            </w:r>
            <w:r>
              <w:rPr>
                <w:b/>
                <w:color w:val="0000FF"/>
                <w:sz w:val="24"/>
                <w:szCs w:val="24"/>
              </w:rPr>
              <w:t>/</w:t>
            </w:r>
            <w:r w:rsidR="00A52C5E">
              <w:rPr>
                <w:b/>
                <w:color w:val="0000FF"/>
                <w:sz w:val="24"/>
                <w:szCs w:val="24"/>
              </w:rPr>
              <w:t>1</w:t>
            </w:r>
            <w:r w:rsidR="009F2D7B">
              <w:rPr>
                <w:b/>
                <w:color w:val="0000FF"/>
                <w:sz w:val="24"/>
                <w:szCs w:val="24"/>
              </w:rPr>
              <w:t>3</w:t>
            </w:r>
            <w:r>
              <w:rPr>
                <w:b/>
                <w:color w:val="0000FF"/>
                <w:sz w:val="24"/>
                <w:szCs w:val="24"/>
              </w:rPr>
              <w:t>/2</w:t>
            </w:r>
            <w:r w:rsidR="009F2D7B">
              <w:rPr>
                <w:b/>
                <w:color w:val="0000FF"/>
                <w:sz w:val="24"/>
                <w:szCs w:val="24"/>
              </w:rPr>
              <w:t>4</w:t>
            </w:r>
            <w:r>
              <w:rPr>
                <w:b/>
                <w:color w:val="0000FF"/>
                <w:sz w:val="24"/>
                <w:szCs w:val="24"/>
              </w:rPr>
              <w:t xml:space="preserve"> at 11:59 pm CST</w:t>
            </w:r>
          </w:p>
          <w:p w14:paraId="169382C0" w14:textId="15BECF1F" w:rsidR="007D4742" w:rsidRPr="00606006" w:rsidRDefault="007D4742" w:rsidP="00B329D7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</w:tc>
      </w:tr>
      <w:tr w:rsidR="00010213" w:rsidRPr="00606006" w14:paraId="182AB924" w14:textId="77777777" w:rsidTr="00F92F78">
        <w:trPr>
          <w:trHeight w:val="145"/>
        </w:trPr>
        <w:tc>
          <w:tcPr>
            <w:tcW w:w="562" w:type="pct"/>
          </w:tcPr>
          <w:p w14:paraId="4414D9A2" w14:textId="77777777" w:rsidR="00AD3558" w:rsidRPr="00E1409F" w:rsidRDefault="00227A4C" w:rsidP="00AD3558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lastRenderedPageBreak/>
              <w:t xml:space="preserve">Week </w:t>
            </w:r>
            <w:r w:rsidR="00AD3558" w:rsidRPr="00E1409F">
              <w:rPr>
                <w:b/>
                <w:sz w:val="24"/>
                <w:szCs w:val="24"/>
              </w:rPr>
              <w:t>2</w:t>
            </w:r>
          </w:p>
          <w:p w14:paraId="55ABA933" w14:textId="397B3604" w:rsidR="00813D50" w:rsidRPr="00606006" w:rsidRDefault="00813D50" w:rsidP="001B738A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CBA42DD" w14:textId="0A30A1B1" w:rsidR="00BF7589" w:rsidRPr="00606006" w:rsidRDefault="00BF7589" w:rsidP="001B738A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71A5E97" w14:textId="5823AE33" w:rsidR="00C6510E" w:rsidRDefault="009E13C2" w:rsidP="0090292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 1</w:t>
            </w:r>
            <w:r w:rsidR="00A455D5">
              <w:rPr>
                <w:sz w:val="24"/>
                <w:szCs w:val="24"/>
              </w:rPr>
              <w:t>6</w:t>
            </w:r>
            <w:r w:rsidR="00011F45" w:rsidRPr="00011F45">
              <w:rPr>
                <w:sz w:val="24"/>
                <w:szCs w:val="24"/>
                <w:vertAlign w:val="superscript"/>
              </w:rPr>
              <w:t>th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5921F2AC" w14:textId="77777777" w:rsidR="00A455D5" w:rsidRDefault="00A455D5" w:rsidP="0090292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2293581" w14:textId="77777777" w:rsidR="00A455D5" w:rsidRDefault="00A455D5" w:rsidP="0090292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A6488FE" w14:textId="77777777" w:rsidR="00A455D5" w:rsidRDefault="00A455D5" w:rsidP="00A455D5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F6899C8" w14:textId="77777777" w:rsidR="00A455D5" w:rsidRDefault="00A455D5" w:rsidP="00A455D5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49BB789B" w14:textId="77777777" w:rsidR="00A455D5" w:rsidRDefault="00A455D5" w:rsidP="00A455D5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5120768F" w14:textId="296839BF" w:rsidR="00A455D5" w:rsidRPr="00606006" w:rsidRDefault="00A455D5" w:rsidP="0090292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 17</w:t>
            </w:r>
            <w:r w:rsidRPr="00A455D5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49A22E6E" w14:textId="77777777" w:rsidR="0090292D" w:rsidRPr="00606006" w:rsidRDefault="0090292D" w:rsidP="0090292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C75D7E4" w14:textId="390868FC" w:rsidR="0090292D" w:rsidRPr="00606006" w:rsidRDefault="0090292D" w:rsidP="0090292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2B0696F" w14:textId="14C991A8" w:rsidR="0090292D" w:rsidRPr="00606006" w:rsidRDefault="0090292D" w:rsidP="0090292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3E594B4" w14:textId="6986797B" w:rsidR="0090292D" w:rsidRPr="00606006" w:rsidRDefault="0090292D" w:rsidP="0090292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F1BB9B6" w14:textId="30BFF310" w:rsidR="008C65C3" w:rsidRPr="00606006" w:rsidRDefault="008C65C3" w:rsidP="00DD5F04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4EDC6C93" w14:textId="3D9E7DD4" w:rsidR="00F60FDD" w:rsidRPr="00606006" w:rsidRDefault="00F60FDD" w:rsidP="00DD5F04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44E0F5A" w14:textId="41AFA14C" w:rsidR="00852D8D" w:rsidRPr="00606006" w:rsidRDefault="00852D8D" w:rsidP="00DD5F04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34FC0E8F" w14:textId="6C03BDBF" w:rsidR="0090292D" w:rsidRPr="00606006" w:rsidRDefault="0090292D" w:rsidP="00A455D5">
            <w:pPr>
              <w:spacing w:after="200"/>
              <w:contextualSpacing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4B8217CD" w14:textId="6EF7B83F" w:rsidR="00C60465" w:rsidRPr="00606006" w:rsidRDefault="00C60465" w:rsidP="00227A4C">
            <w:pPr>
              <w:rPr>
                <w:b/>
                <w:color w:val="FF0000"/>
                <w:sz w:val="24"/>
                <w:szCs w:val="24"/>
              </w:rPr>
            </w:pPr>
          </w:p>
          <w:p w14:paraId="40BBFBC2" w14:textId="06B62669" w:rsidR="00BF7589" w:rsidRPr="00606006" w:rsidRDefault="00BF7589" w:rsidP="00227A4C">
            <w:pPr>
              <w:rPr>
                <w:b/>
                <w:color w:val="FF0000"/>
                <w:sz w:val="24"/>
                <w:szCs w:val="24"/>
              </w:rPr>
            </w:pPr>
          </w:p>
          <w:p w14:paraId="14EC30F6" w14:textId="441F044A" w:rsidR="00BF7589" w:rsidRPr="00606006" w:rsidRDefault="00BF7589" w:rsidP="00227A4C">
            <w:pPr>
              <w:rPr>
                <w:b/>
                <w:color w:val="FF0000"/>
                <w:sz w:val="24"/>
                <w:szCs w:val="24"/>
              </w:rPr>
            </w:pPr>
          </w:p>
          <w:p w14:paraId="3187D418" w14:textId="285A3873" w:rsidR="00B329D7" w:rsidRPr="00606006" w:rsidRDefault="00A83D06" w:rsidP="00B329D7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Dosage</w:t>
            </w:r>
            <w:r w:rsidR="00B329D7" w:rsidRPr="00606006">
              <w:rPr>
                <w:b/>
                <w:color w:val="FF0000"/>
                <w:sz w:val="24"/>
                <w:szCs w:val="24"/>
              </w:rPr>
              <w:t xml:space="preserve"> Calculation Exam #1 on 0</w:t>
            </w:r>
            <w:r w:rsidR="00B329D7">
              <w:rPr>
                <w:b/>
                <w:color w:val="FF0000"/>
                <w:sz w:val="24"/>
                <w:szCs w:val="24"/>
              </w:rPr>
              <w:t>1</w:t>
            </w:r>
            <w:r w:rsidR="00B329D7" w:rsidRPr="00606006">
              <w:rPr>
                <w:b/>
                <w:color w:val="FF0000"/>
                <w:sz w:val="24"/>
                <w:szCs w:val="24"/>
              </w:rPr>
              <w:t>/</w:t>
            </w:r>
            <w:r w:rsidR="00B329D7">
              <w:rPr>
                <w:b/>
                <w:color w:val="FF0000"/>
                <w:sz w:val="24"/>
                <w:szCs w:val="24"/>
              </w:rPr>
              <w:t>1</w:t>
            </w:r>
            <w:r w:rsidR="00A455D5">
              <w:rPr>
                <w:b/>
                <w:color w:val="FF0000"/>
                <w:sz w:val="24"/>
                <w:szCs w:val="24"/>
              </w:rPr>
              <w:t>6</w:t>
            </w:r>
            <w:r w:rsidR="00B329D7"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A455D5">
              <w:rPr>
                <w:b/>
                <w:color w:val="FF0000"/>
                <w:sz w:val="24"/>
                <w:szCs w:val="24"/>
              </w:rPr>
              <w:t>4</w:t>
            </w:r>
          </w:p>
          <w:p w14:paraId="7E9EEA1A" w14:textId="77777777" w:rsidR="00B329D7" w:rsidRDefault="00B329D7" w:rsidP="00227A4C">
            <w:pPr>
              <w:rPr>
                <w:b/>
                <w:color w:val="FF0000"/>
                <w:sz w:val="24"/>
                <w:szCs w:val="24"/>
              </w:rPr>
            </w:pPr>
          </w:p>
          <w:p w14:paraId="78B9D811" w14:textId="77777777" w:rsidR="00AD3558" w:rsidRPr="00606006" w:rsidRDefault="00AD3558" w:rsidP="00AD3558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0E9AB77" w14:textId="77777777" w:rsidR="0090292D" w:rsidRPr="00606006" w:rsidRDefault="0090292D" w:rsidP="00AD3558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341EAC1E" w14:textId="07AC4ABC" w:rsidR="0090292D" w:rsidRPr="00606006" w:rsidRDefault="0090292D" w:rsidP="00AD3558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77BBBBC6" w14:textId="781FA4F2" w:rsidR="00852D8D" w:rsidRPr="00606006" w:rsidRDefault="00852D8D" w:rsidP="00AD3558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7107C83B" w14:textId="52996410" w:rsidR="00852D8D" w:rsidRPr="00606006" w:rsidRDefault="00852D8D" w:rsidP="00AD3558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6D0310E" w14:textId="5EDFD8D0" w:rsidR="00852D8D" w:rsidRPr="00606006" w:rsidRDefault="00852D8D" w:rsidP="00AD3558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2EA268DA" w14:textId="19E53302" w:rsidR="002A063A" w:rsidRPr="002A063A" w:rsidRDefault="002A063A" w:rsidP="00B329D7">
            <w:pPr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057" w:type="pct"/>
          </w:tcPr>
          <w:p w14:paraId="549092C2" w14:textId="2937A157" w:rsidR="00BF7589" w:rsidRPr="000576B8" w:rsidRDefault="00C10137" w:rsidP="000576B8">
            <w:pPr>
              <w:pStyle w:val="ListParagraph"/>
              <w:numPr>
                <w:ilvl w:val="0"/>
                <w:numId w:val="2"/>
              </w:numPr>
              <w:spacing w:after="200"/>
              <w:rPr>
                <w:b/>
                <w:color w:val="00B050"/>
              </w:rPr>
            </w:pPr>
            <w:r w:rsidRPr="00606006">
              <w:rPr>
                <w:b/>
                <w:color w:val="00B050"/>
              </w:rPr>
              <w:t>No clinical on 0</w:t>
            </w:r>
            <w:r>
              <w:rPr>
                <w:b/>
                <w:color w:val="00B050"/>
              </w:rPr>
              <w:t>1</w:t>
            </w:r>
            <w:r w:rsidRPr="00606006">
              <w:rPr>
                <w:b/>
                <w:color w:val="00B050"/>
              </w:rPr>
              <w:t>/</w:t>
            </w:r>
            <w:r w:rsidR="00AA1D2F">
              <w:rPr>
                <w:b/>
                <w:color w:val="00B050"/>
              </w:rPr>
              <w:t>1</w:t>
            </w:r>
            <w:r w:rsidR="00A455D5">
              <w:rPr>
                <w:b/>
                <w:color w:val="00B050"/>
              </w:rPr>
              <w:t>5</w:t>
            </w:r>
            <w:r w:rsidRPr="00606006">
              <w:rPr>
                <w:b/>
                <w:color w:val="00B050"/>
              </w:rPr>
              <w:t>/2</w:t>
            </w:r>
            <w:r w:rsidR="00A455D5">
              <w:rPr>
                <w:b/>
                <w:color w:val="00B050"/>
              </w:rPr>
              <w:t>4</w:t>
            </w:r>
            <w:r w:rsidRPr="00606006">
              <w:rPr>
                <w:b/>
                <w:color w:val="00B050"/>
              </w:rPr>
              <w:t>—</w:t>
            </w:r>
            <w:r>
              <w:rPr>
                <w:b/>
                <w:color w:val="00B050"/>
              </w:rPr>
              <w:t>Martin Luther King, Jr. Day</w:t>
            </w:r>
          </w:p>
        </w:tc>
        <w:tc>
          <w:tcPr>
            <w:tcW w:w="2819" w:type="pct"/>
          </w:tcPr>
          <w:p w14:paraId="22169470" w14:textId="3F61DED5" w:rsidR="00B329D7" w:rsidRPr="00606006" w:rsidRDefault="00A83D06" w:rsidP="00B329D7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Dosage</w:t>
            </w:r>
            <w:r w:rsidR="00B329D7">
              <w:rPr>
                <w:b/>
                <w:color w:val="0000FF"/>
                <w:sz w:val="24"/>
                <w:szCs w:val="24"/>
              </w:rPr>
              <w:t xml:space="preserve"> Calculation Exam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 xml:space="preserve"> #1 Practice Assignments (Henke) due 0</w:t>
            </w:r>
            <w:r w:rsidR="00B329D7">
              <w:rPr>
                <w:b/>
                <w:color w:val="0000FF"/>
                <w:sz w:val="24"/>
                <w:szCs w:val="24"/>
              </w:rPr>
              <w:t>1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B329D7">
              <w:rPr>
                <w:b/>
                <w:color w:val="0000FF"/>
                <w:sz w:val="24"/>
                <w:szCs w:val="24"/>
              </w:rPr>
              <w:t>1</w:t>
            </w:r>
            <w:r w:rsidR="00A455D5">
              <w:rPr>
                <w:b/>
                <w:color w:val="0000FF"/>
                <w:sz w:val="24"/>
                <w:szCs w:val="24"/>
              </w:rPr>
              <w:t>6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A455D5">
              <w:rPr>
                <w:b/>
                <w:color w:val="0000FF"/>
                <w:sz w:val="24"/>
                <w:szCs w:val="24"/>
              </w:rPr>
              <w:t>4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 xml:space="preserve"> at </w:t>
            </w:r>
            <w:r w:rsidR="007702E6">
              <w:rPr>
                <w:b/>
                <w:color w:val="0000FF"/>
                <w:sz w:val="24"/>
                <w:szCs w:val="24"/>
              </w:rPr>
              <w:t>8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 xml:space="preserve">:00 am CST (must be completed PRIOR to </w:t>
            </w:r>
            <w:r>
              <w:rPr>
                <w:b/>
                <w:color w:val="0000FF"/>
                <w:sz w:val="24"/>
                <w:szCs w:val="24"/>
              </w:rPr>
              <w:t>Dosage</w:t>
            </w:r>
            <w:r w:rsidR="00B329D7">
              <w:rPr>
                <w:b/>
                <w:color w:val="0000FF"/>
                <w:sz w:val="24"/>
                <w:szCs w:val="24"/>
              </w:rPr>
              <w:t xml:space="preserve"> Calculation Exam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 xml:space="preserve"> #1)</w:t>
            </w:r>
          </w:p>
          <w:p w14:paraId="6596BC4E" w14:textId="616CF813" w:rsidR="001B738A" w:rsidRPr="00606006" w:rsidRDefault="00A83D06" w:rsidP="00A83D06">
            <w:pPr>
              <w:tabs>
                <w:tab w:val="left" w:pos="4851"/>
              </w:tabs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ab/>
            </w:r>
          </w:p>
          <w:p w14:paraId="5AD94451" w14:textId="615FFC27" w:rsidR="00B329D7" w:rsidRPr="00B92F05" w:rsidRDefault="00A83D06" w:rsidP="00B329D7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Dosage</w:t>
            </w:r>
            <w:r w:rsidR="00B329D7" w:rsidRPr="00606006">
              <w:rPr>
                <w:b/>
                <w:color w:val="FF0000"/>
                <w:sz w:val="24"/>
                <w:szCs w:val="24"/>
              </w:rPr>
              <w:t xml:space="preserve"> Calculation Exam #1 on 0</w:t>
            </w:r>
            <w:r w:rsidR="00B329D7">
              <w:rPr>
                <w:b/>
                <w:color w:val="FF0000"/>
                <w:sz w:val="24"/>
                <w:szCs w:val="24"/>
              </w:rPr>
              <w:t>1</w:t>
            </w:r>
            <w:r w:rsidR="00B329D7" w:rsidRPr="00606006">
              <w:rPr>
                <w:b/>
                <w:color w:val="FF0000"/>
                <w:sz w:val="24"/>
                <w:szCs w:val="24"/>
              </w:rPr>
              <w:t>/</w:t>
            </w:r>
            <w:r w:rsidR="00B329D7">
              <w:rPr>
                <w:b/>
                <w:color w:val="FF0000"/>
                <w:sz w:val="24"/>
                <w:szCs w:val="24"/>
              </w:rPr>
              <w:t>1</w:t>
            </w:r>
            <w:r w:rsidR="00A455D5">
              <w:rPr>
                <w:b/>
                <w:color w:val="FF0000"/>
                <w:sz w:val="24"/>
                <w:szCs w:val="24"/>
              </w:rPr>
              <w:t>6</w:t>
            </w:r>
            <w:r w:rsidR="00B329D7"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A455D5">
              <w:rPr>
                <w:b/>
                <w:color w:val="FF0000"/>
                <w:sz w:val="24"/>
                <w:szCs w:val="24"/>
              </w:rPr>
              <w:t>4</w:t>
            </w:r>
          </w:p>
          <w:p w14:paraId="1794D96E" w14:textId="4BE41C58" w:rsidR="00B329D7" w:rsidRPr="00606006" w:rsidRDefault="00B329D7" w:rsidP="00B329D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hronic Obstructive Pulmonary Disease (COPD)—Chronic Bronchitis,</w:t>
            </w:r>
            <w:r w:rsidR="00A455D5">
              <w:rPr>
                <w:sz w:val="24"/>
                <w:szCs w:val="24"/>
              </w:rPr>
              <w:t xml:space="preserve"> </w:t>
            </w:r>
            <w:r w:rsidRPr="00606006">
              <w:rPr>
                <w:sz w:val="24"/>
                <w:szCs w:val="24"/>
              </w:rPr>
              <w:t>Emphysema</w:t>
            </w:r>
          </w:p>
          <w:p w14:paraId="44661991" w14:textId="77777777" w:rsidR="00B329D7" w:rsidRDefault="00B329D7" w:rsidP="00B329D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Bronchiectasis</w:t>
            </w:r>
          </w:p>
          <w:p w14:paraId="6C87249F" w14:textId="6A032AF7" w:rsidR="00B329D7" w:rsidRPr="00B329D7" w:rsidRDefault="00B329D7" w:rsidP="00B329D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sthma</w:t>
            </w:r>
          </w:p>
          <w:p w14:paraId="36D6742E" w14:textId="77777777" w:rsidR="00A455D5" w:rsidRDefault="00A455D5" w:rsidP="00871E43">
            <w:pPr>
              <w:rPr>
                <w:sz w:val="24"/>
                <w:szCs w:val="24"/>
              </w:rPr>
            </w:pPr>
          </w:p>
          <w:p w14:paraId="526AFC6D" w14:textId="09204A7E" w:rsidR="00CD25D5" w:rsidRPr="00606006" w:rsidRDefault="00CD25D5" w:rsidP="00871E43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 xml:space="preserve">Oxygen </w:t>
            </w:r>
            <w:r w:rsidR="00711084" w:rsidRPr="00606006">
              <w:rPr>
                <w:sz w:val="24"/>
                <w:szCs w:val="24"/>
              </w:rPr>
              <w:t>Therapy</w:t>
            </w:r>
          </w:p>
          <w:p w14:paraId="0490B57B" w14:textId="67C7A563" w:rsidR="00CD25D5" w:rsidRPr="00606006" w:rsidRDefault="00CD25D5" w:rsidP="00871E43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 xml:space="preserve">Pulmonary </w:t>
            </w:r>
            <w:r w:rsidR="00711084" w:rsidRPr="00606006">
              <w:rPr>
                <w:sz w:val="24"/>
                <w:szCs w:val="24"/>
              </w:rPr>
              <w:t>E</w:t>
            </w:r>
            <w:r w:rsidRPr="00606006">
              <w:rPr>
                <w:sz w:val="24"/>
                <w:szCs w:val="24"/>
              </w:rPr>
              <w:t>mbolism</w:t>
            </w:r>
            <w:r w:rsidR="00711084" w:rsidRPr="00606006">
              <w:rPr>
                <w:sz w:val="24"/>
                <w:szCs w:val="24"/>
              </w:rPr>
              <w:t xml:space="preserve"> (PE)</w:t>
            </w:r>
          </w:p>
          <w:p w14:paraId="26D98371" w14:textId="42282AC5" w:rsidR="006B0B0D" w:rsidRDefault="00374CA2" w:rsidP="00D272F1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rterial Blood Gases (</w:t>
            </w:r>
            <w:r w:rsidR="00CD25D5" w:rsidRPr="00606006">
              <w:rPr>
                <w:sz w:val="24"/>
                <w:szCs w:val="24"/>
              </w:rPr>
              <w:t>ABGs</w:t>
            </w:r>
            <w:r w:rsidRPr="00606006">
              <w:rPr>
                <w:sz w:val="24"/>
                <w:szCs w:val="24"/>
              </w:rPr>
              <w:t>)</w:t>
            </w:r>
          </w:p>
          <w:p w14:paraId="19FD9D10" w14:textId="77777777" w:rsidR="003D7500" w:rsidRPr="00606006" w:rsidRDefault="003D7500" w:rsidP="00D272F1">
            <w:pPr>
              <w:rPr>
                <w:sz w:val="24"/>
                <w:szCs w:val="24"/>
              </w:rPr>
            </w:pPr>
          </w:p>
          <w:p w14:paraId="575FDD21" w14:textId="0595E72B" w:rsidR="00B329D7" w:rsidRDefault="00B329D7" w:rsidP="00B329D7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Targeted Medical Surgical 2019: Respiratory due 0</w:t>
            </w:r>
            <w:r>
              <w:rPr>
                <w:b/>
                <w:color w:val="0000FF"/>
                <w:sz w:val="24"/>
                <w:szCs w:val="24"/>
              </w:rPr>
              <w:t>1</w:t>
            </w:r>
            <w:r w:rsidRPr="00606006">
              <w:rPr>
                <w:b/>
                <w:color w:val="0000FF"/>
                <w:sz w:val="24"/>
                <w:szCs w:val="24"/>
              </w:rPr>
              <w:t>/</w:t>
            </w:r>
            <w:r w:rsidR="007702E6">
              <w:rPr>
                <w:b/>
                <w:color w:val="0000FF"/>
                <w:sz w:val="24"/>
                <w:szCs w:val="24"/>
              </w:rPr>
              <w:t>2</w:t>
            </w:r>
            <w:r w:rsidR="00A455D5">
              <w:rPr>
                <w:b/>
                <w:color w:val="0000FF"/>
                <w:sz w:val="24"/>
                <w:szCs w:val="24"/>
              </w:rPr>
              <w:t>0</w:t>
            </w:r>
            <w:r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A455D5">
              <w:rPr>
                <w:b/>
                <w:color w:val="0000FF"/>
                <w:sz w:val="24"/>
                <w:szCs w:val="24"/>
              </w:rPr>
              <w:t>4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at 11:59 pm CST</w:t>
            </w:r>
          </w:p>
          <w:p w14:paraId="7D9D9639" w14:textId="77777777" w:rsidR="003D7500" w:rsidRPr="00606006" w:rsidRDefault="003D7500" w:rsidP="00B329D7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31A8BC99" w14:textId="3492B2D6" w:rsidR="00FE0AD6" w:rsidRDefault="00B329D7" w:rsidP="006B0B0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Video Case Studies RN 2.0 Adult Medical Surgical: Acid-Base Imbalances due 0</w:t>
            </w:r>
            <w:r>
              <w:rPr>
                <w:b/>
                <w:color w:val="0000FF"/>
                <w:sz w:val="24"/>
                <w:szCs w:val="24"/>
              </w:rPr>
              <w:t>1</w:t>
            </w:r>
            <w:r w:rsidRPr="00606006">
              <w:rPr>
                <w:b/>
                <w:color w:val="0000FF"/>
                <w:sz w:val="24"/>
                <w:szCs w:val="24"/>
              </w:rPr>
              <w:t>/</w:t>
            </w:r>
            <w:r w:rsidR="007702E6">
              <w:rPr>
                <w:b/>
                <w:color w:val="0000FF"/>
                <w:sz w:val="24"/>
                <w:szCs w:val="24"/>
              </w:rPr>
              <w:t>2</w:t>
            </w:r>
            <w:r w:rsidR="00A455D5">
              <w:rPr>
                <w:b/>
                <w:color w:val="0000FF"/>
                <w:sz w:val="24"/>
                <w:szCs w:val="24"/>
              </w:rPr>
              <w:t>0</w:t>
            </w:r>
            <w:r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A455D5">
              <w:rPr>
                <w:b/>
                <w:color w:val="0000FF"/>
                <w:sz w:val="24"/>
                <w:szCs w:val="24"/>
              </w:rPr>
              <w:t>4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at 11:59 pm CST</w:t>
            </w:r>
          </w:p>
          <w:p w14:paraId="23D75D80" w14:textId="01944F09" w:rsidR="006B0B0D" w:rsidRPr="006B0B0D" w:rsidRDefault="006B0B0D" w:rsidP="006B0B0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</w:tc>
      </w:tr>
      <w:tr w:rsidR="00010213" w:rsidRPr="00606006" w14:paraId="7D423DC2" w14:textId="77777777" w:rsidTr="00F92F78">
        <w:trPr>
          <w:trHeight w:val="145"/>
        </w:trPr>
        <w:tc>
          <w:tcPr>
            <w:tcW w:w="562" w:type="pct"/>
          </w:tcPr>
          <w:p w14:paraId="3A0D520D" w14:textId="396B66C7" w:rsidR="00AD3558" w:rsidRPr="00E1409F" w:rsidRDefault="00227A4C" w:rsidP="00AD3558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t xml:space="preserve">Week </w:t>
            </w:r>
            <w:r w:rsidR="00AD3558" w:rsidRPr="00E1409F">
              <w:rPr>
                <w:b/>
                <w:sz w:val="24"/>
                <w:szCs w:val="24"/>
              </w:rPr>
              <w:t>3</w:t>
            </w:r>
          </w:p>
          <w:p w14:paraId="6852BFAD" w14:textId="0EE8ED35" w:rsidR="00C60465" w:rsidRPr="00606006" w:rsidRDefault="00C60465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EAE4F67" w14:textId="77777777" w:rsidR="00C1453E" w:rsidRDefault="00C1453E" w:rsidP="007702E6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2C118A80" w14:textId="4CA3FF59" w:rsidR="00AD3558" w:rsidRDefault="009E13C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anuary </w:t>
            </w:r>
            <w:r w:rsidR="00CD49F3">
              <w:rPr>
                <w:sz w:val="24"/>
                <w:szCs w:val="24"/>
              </w:rPr>
              <w:t>23</w:t>
            </w:r>
            <w:r w:rsidR="00CD49F3" w:rsidRPr="00CD49F3">
              <w:rPr>
                <w:sz w:val="24"/>
                <w:szCs w:val="24"/>
                <w:vertAlign w:val="superscript"/>
              </w:rPr>
              <w:t>rd</w:t>
            </w:r>
            <w:r w:rsidR="00CD49F3">
              <w:rPr>
                <w:sz w:val="24"/>
                <w:szCs w:val="24"/>
              </w:rPr>
              <w:t xml:space="preserve"> </w:t>
            </w:r>
          </w:p>
          <w:p w14:paraId="576F7426" w14:textId="77777777" w:rsidR="00CD49F3" w:rsidRDefault="00CD49F3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999A3DC" w14:textId="77777777" w:rsidR="00CD49F3" w:rsidRDefault="00CD49F3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DBE479B" w14:textId="77777777" w:rsidR="00CD49F3" w:rsidRDefault="00CD49F3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B563BC3" w14:textId="77777777" w:rsidR="00CD49F3" w:rsidRDefault="00CD49F3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90933CD" w14:textId="77777777" w:rsidR="00CD49F3" w:rsidRDefault="00CD49F3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175E935" w14:textId="77777777" w:rsidR="00CD49F3" w:rsidRDefault="00CD49F3" w:rsidP="00CD49F3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3D30CDE" w14:textId="77777777" w:rsidR="00E51C0A" w:rsidRDefault="00E51C0A" w:rsidP="00CD49F3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08733EC" w14:textId="77777777" w:rsidR="00E51C0A" w:rsidRDefault="00E51C0A" w:rsidP="00CD49F3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787FC306" w14:textId="77777777" w:rsidR="00E51C0A" w:rsidRDefault="00E51C0A" w:rsidP="00CD49F3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C50C0C4" w14:textId="77777777" w:rsidR="00CD49F3" w:rsidRDefault="00CD49F3" w:rsidP="00CD49F3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2C0645FD" w14:textId="6826DF7F" w:rsidR="00CD49F3" w:rsidRPr="00606006" w:rsidRDefault="00CD49F3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 24</w:t>
            </w:r>
            <w:r w:rsidRPr="00CD49F3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75DA9DBB" w14:textId="5EE20817" w:rsidR="00EA3142" w:rsidRPr="00606006" w:rsidRDefault="00EA314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8C2C754" w14:textId="77777777" w:rsidR="00EA3142" w:rsidRPr="00606006" w:rsidRDefault="00EA314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F2516FF" w14:textId="77777777" w:rsidR="00EA3142" w:rsidRPr="00606006" w:rsidRDefault="00EA314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61F4E2B" w14:textId="77777777" w:rsidR="00EA3142" w:rsidRPr="00606006" w:rsidRDefault="00EA314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7792B11" w14:textId="77777777" w:rsidR="00EA3142" w:rsidRPr="00606006" w:rsidRDefault="00EA314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0FAB551" w14:textId="71B4CB4F" w:rsidR="00B54EBD" w:rsidRPr="00606006" w:rsidRDefault="00B54EBD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FE897A1" w14:textId="77777777" w:rsidR="00D72F1D" w:rsidRPr="00606006" w:rsidRDefault="00D72F1D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DDF8B91" w14:textId="7D964E5F" w:rsidR="00832ABE" w:rsidRPr="00606006" w:rsidRDefault="00832ABE" w:rsidP="00A932E6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A498980" w14:textId="77777777" w:rsidR="00F60FDD" w:rsidRPr="00606006" w:rsidRDefault="00F60FDD" w:rsidP="00A932E6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A5ACE1A" w14:textId="77777777" w:rsidR="004509A8" w:rsidRPr="00606006" w:rsidRDefault="004509A8" w:rsidP="008A398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D1CB7DB" w14:textId="7203307D" w:rsidR="00E816A4" w:rsidRPr="00606006" w:rsidRDefault="00E816A4" w:rsidP="008A398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3B57F97C" w14:textId="77777777" w:rsidR="00EA3142" w:rsidRPr="00606006" w:rsidRDefault="00EA3142" w:rsidP="0090292D">
            <w:pPr>
              <w:rPr>
                <w:b/>
                <w:color w:val="FF0000"/>
                <w:sz w:val="24"/>
                <w:szCs w:val="24"/>
              </w:rPr>
            </w:pPr>
          </w:p>
          <w:p w14:paraId="1D9C0E28" w14:textId="4F962E37" w:rsidR="00103754" w:rsidRPr="00606006" w:rsidRDefault="00103754" w:rsidP="00103754">
            <w:pPr>
              <w:rPr>
                <w:b/>
                <w:color w:val="FF0000"/>
                <w:sz w:val="24"/>
                <w:szCs w:val="24"/>
              </w:rPr>
            </w:pPr>
          </w:p>
          <w:p w14:paraId="67E6737A" w14:textId="7005BE88" w:rsidR="0046571F" w:rsidRDefault="0046571F" w:rsidP="00103754">
            <w:pPr>
              <w:rPr>
                <w:b/>
                <w:color w:val="FF0000"/>
                <w:sz w:val="24"/>
                <w:szCs w:val="24"/>
              </w:rPr>
            </w:pPr>
          </w:p>
          <w:p w14:paraId="4BFDF0E1" w14:textId="6FC835FE" w:rsidR="00B329D7" w:rsidRDefault="00B329D7" w:rsidP="00B329D7">
            <w:pPr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Ex</w:t>
            </w:r>
            <w:r w:rsidRPr="00606006">
              <w:rPr>
                <w:b/>
                <w:color w:val="FF0000"/>
                <w:sz w:val="24"/>
                <w:szCs w:val="24"/>
              </w:rPr>
              <w:t>am #1 on 0</w:t>
            </w:r>
            <w:r>
              <w:rPr>
                <w:b/>
                <w:color w:val="FF0000"/>
                <w:sz w:val="24"/>
                <w:szCs w:val="24"/>
              </w:rPr>
              <w:t>1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>
              <w:rPr>
                <w:b/>
                <w:color w:val="FF0000"/>
                <w:sz w:val="24"/>
                <w:szCs w:val="24"/>
              </w:rPr>
              <w:t>2</w:t>
            </w:r>
            <w:r w:rsidR="00E51C0A">
              <w:rPr>
                <w:b/>
                <w:color w:val="FF0000"/>
                <w:sz w:val="24"/>
                <w:szCs w:val="24"/>
              </w:rPr>
              <w:t>3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E51C0A">
              <w:rPr>
                <w:b/>
                <w:color w:val="FF0000"/>
                <w:sz w:val="24"/>
                <w:szCs w:val="24"/>
              </w:rPr>
              <w:t>4</w:t>
            </w:r>
          </w:p>
          <w:p w14:paraId="1240CEAA" w14:textId="77777777" w:rsidR="00E51C0A" w:rsidRDefault="00E51C0A" w:rsidP="00B329D7">
            <w:pPr>
              <w:rPr>
                <w:b/>
                <w:color w:val="FF0000"/>
                <w:sz w:val="24"/>
                <w:szCs w:val="24"/>
              </w:rPr>
            </w:pPr>
          </w:p>
          <w:p w14:paraId="37BF89F7" w14:textId="2D05C22C" w:rsidR="00E51C0A" w:rsidRPr="00E51C0A" w:rsidRDefault="00E51C0A" w:rsidP="00E51C0A">
            <w:pPr>
              <w:spacing w:after="200"/>
              <w:rPr>
                <w:sz w:val="24"/>
                <w:szCs w:val="24"/>
              </w:rPr>
            </w:pPr>
            <w:r w:rsidRPr="00E51C0A">
              <w:rPr>
                <w:b/>
                <w:color w:val="FF0000"/>
                <w:sz w:val="24"/>
                <w:szCs w:val="24"/>
              </w:rPr>
              <w:t>Dosage Calculation Exam #2 on 01/2</w:t>
            </w:r>
            <w:r>
              <w:rPr>
                <w:b/>
                <w:color w:val="FF0000"/>
                <w:sz w:val="24"/>
                <w:szCs w:val="24"/>
              </w:rPr>
              <w:t>3</w:t>
            </w:r>
            <w:r w:rsidRPr="00E51C0A">
              <w:rPr>
                <w:b/>
                <w:color w:val="FF0000"/>
                <w:sz w:val="24"/>
                <w:szCs w:val="24"/>
              </w:rPr>
              <w:t>/24 at the end of Skills Lab</w:t>
            </w:r>
          </w:p>
          <w:p w14:paraId="49D6AED5" w14:textId="77777777" w:rsidR="00B329D7" w:rsidRDefault="00B329D7" w:rsidP="00103754">
            <w:pPr>
              <w:rPr>
                <w:b/>
                <w:color w:val="FF0000"/>
                <w:sz w:val="24"/>
                <w:szCs w:val="24"/>
              </w:rPr>
            </w:pPr>
          </w:p>
          <w:p w14:paraId="06D7DFD7" w14:textId="428E6E8E" w:rsidR="00103754" w:rsidRPr="00606006" w:rsidRDefault="00A83D06" w:rsidP="00103754">
            <w:pPr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Dosage</w:t>
            </w:r>
            <w:r w:rsidR="00103754" w:rsidRPr="00606006">
              <w:rPr>
                <w:b/>
                <w:color w:val="FF0000"/>
                <w:sz w:val="24"/>
                <w:szCs w:val="24"/>
              </w:rPr>
              <w:t xml:space="preserve"> Calculation Exam </w:t>
            </w:r>
            <w:r w:rsidR="0046571F" w:rsidRPr="00606006">
              <w:rPr>
                <w:b/>
                <w:color w:val="FF0000"/>
                <w:sz w:val="24"/>
                <w:szCs w:val="24"/>
              </w:rPr>
              <w:t>#3</w:t>
            </w:r>
            <w:r w:rsidR="00A932E6" w:rsidRPr="00606006">
              <w:rPr>
                <w:b/>
                <w:color w:val="FF0000"/>
                <w:sz w:val="24"/>
                <w:szCs w:val="24"/>
              </w:rPr>
              <w:t xml:space="preserve"> on </w:t>
            </w:r>
            <w:r w:rsidR="00BF7589" w:rsidRPr="00606006">
              <w:rPr>
                <w:b/>
                <w:color w:val="FF0000"/>
                <w:sz w:val="24"/>
                <w:szCs w:val="24"/>
              </w:rPr>
              <w:t>0</w:t>
            </w:r>
            <w:r w:rsidR="002C1E26">
              <w:rPr>
                <w:b/>
                <w:color w:val="FF0000"/>
                <w:sz w:val="24"/>
                <w:szCs w:val="24"/>
              </w:rPr>
              <w:t>1</w:t>
            </w:r>
            <w:r w:rsidR="00BF7589"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055F2">
              <w:rPr>
                <w:b/>
                <w:color w:val="FF0000"/>
                <w:sz w:val="24"/>
                <w:szCs w:val="24"/>
              </w:rPr>
              <w:t>24</w:t>
            </w:r>
            <w:r w:rsidR="00BF7589"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E51C0A">
              <w:rPr>
                <w:b/>
                <w:color w:val="FF0000"/>
                <w:sz w:val="24"/>
                <w:szCs w:val="24"/>
              </w:rPr>
              <w:t>4</w:t>
            </w:r>
          </w:p>
          <w:p w14:paraId="75FFF715" w14:textId="77777777" w:rsidR="00EA3142" w:rsidRPr="00606006" w:rsidRDefault="00EA3142" w:rsidP="0090292D">
            <w:pPr>
              <w:rPr>
                <w:b/>
                <w:sz w:val="24"/>
                <w:szCs w:val="24"/>
              </w:rPr>
            </w:pPr>
          </w:p>
          <w:p w14:paraId="54A2E371" w14:textId="45F57E6D" w:rsidR="00EA3142" w:rsidRPr="00606006" w:rsidRDefault="00EA3142" w:rsidP="0090292D">
            <w:pPr>
              <w:rPr>
                <w:b/>
                <w:sz w:val="24"/>
                <w:szCs w:val="24"/>
              </w:rPr>
            </w:pPr>
          </w:p>
        </w:tc>
        <w:tc>
          <w:tcPr>
            <w:tcW w:w="1057" w:type="pct"/>
          </w:tcPr>
          <w:p w14:paraId="1B322FC4" w14:textId="5957BB71" w:rsidR="00E859C1" w:rsidRDefault="00E859C1" w:rsidP="00E859C1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 xml:space="preserve">Clinical Orientation </w:t>
            </w:r>
            <w:r w:rsidR="007D4742">
              <w:t>on 01/22/24 from 8:00 am – 12:00 pm CST</w:t>
            </w:r>
          </w:p>
          <w:p w14:paraId="6F5F3A95" w14:textId="77777777" w:rsidR="00E859C1" w:rsidRDefault="00E859C1" w:rsidP="00E859C1">
            <w:pPr>
              <w:pStyle w:val="ListParagraph"/>
              <w:ind w:left="360"/>
            </w:pPr>
            <w:r>
              <w:rPr>
                <w:b/>
                <w:i/>
                <w:u w:val="single"/>
              </w:rPr>
              <w:t>We will meet at the Clinical Site for this orientation.</w:t>
            </w:r>
          </w:p>
          <w:p w14:paraId="335751CD" w14:textId="77777777" w:rsidR="00E859C1" w:rsidRDefault="00E859C1" w:rsidP="00E859C1">
            <w:pPr>
              <w:pStyle w:val="ListParagraph"/>
              <w:numPr>
                <w:ilvl w:val="1"/>
                <w:numId w:val="2"/>
              </w:numPr>
            </w:pPr>
            <w:r w:rsidRPr="006A33D1">
              <w:t>Clinical Site Orientation</w:t>
            </w:r>
          </w:p>
          <w:p w14:paraId="37EA0010" w14:textId="77777777" w:rsidR="00E859C1" w:rsidRDefault="00E859C1" w:rsidP="00E859C1">
            <w:pPr>
              <w:pStyle w:val="ListParagraph"/>
              <w:numPr>
                <w:ilvl w:val="1"/>
                <w:numId w:val="2"/>
              </w:numPr>
            </w:pPr>
            <w:r>
              <w:t>CastleBranch Orientation Checklist</w:t>
            </w:r>
          </w:p>
          <w:p w14:paraId="27113071" w14:textId="77777777" w:rsidR="00E859C1" w:rsidRDefault="00E859C1" w:rsidP="00E859C1">
            <w:pPr>
              <w:pStyle w:val="ListParagraph"/>
              <w:numPr>
                <w:ilvl w:val="1"/>
                <w:numId w:val="2"/>
              </w:numPr>
            </w:pPr>
            <w:r w:rsidRPr="006A33D1">
              <w:t>Review clinical paperwork</w:t>
            </w:r>
          </w:p>
          <w:p w14:paraId="32E52110" w14:textId="3C062578" w:rsidR="00E859C1" w:rsidRPr="00C1453E" w:rsidRDefault="00E859C1" w:rsidP="00E859C1">
            <w:pPr>
              <w:pStyle w:val="ListParagraph"/>
              <w:numPr>
                <w:ilvl w:val="1"/>
                <w:numId w:val="2"/>
              </w:numPr>
            </w:pPr>
            <w:r w:rsidRPr="00134582">
              <w:t>Review clinical expectations</w:t>
            </w:r>
          </w:p>
          <w:p w14:paraId="607022BD" w14:textId="77777777" w:rsidR="00B329D7" w:rsidRPr="00606006" w:rsidRDefault="00B329D7" w:rsidP="00B329D7">
            <w:pPr>
              <w:pStyle w:val="ListParagraph"/>
              <w:spacing w:after="200"/>
              <w:ind w:left="1080"/>
            </w:pPr>
          </w:p>
          <w:p w14:paraId="71C76F89" w14:textId="5272FA20" w:rsidR="001B738A" w:rsidRPr="00606006" w:rsidRDefault="001B738A" w:rsidP="00354C87">
            <w:pPr>
              <w:spacing w:after="200"/>
              <w:rPr>
                <w:sz w:val="24"/>
                <w:szCs w:val="24"/>
              </w:rPr>
            </w:pPr>
          </w:p>
        </w:tc>
        <w:tc>
          <w:tcPr>
            <w:tcW w:w="2819" w:type="pct"/>
          </w:tcPr>
          <w:p w14:paraId="3CDED9DD" w14:textId="4C565A72" w:rsidR="00B329D7" w:rsidRPr="00606006" w:rsidRDefault="00A83D06" w:rsidP="00B329D7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lastRenderedPageBreak/>
              <w:t>Dosage</w:t>
            </w:r>
            <w:r w:rsidR="00B329D7">
              <w:rPr>
                <w:b/>
                <w:color w:val="0000FF"/>
                <w:sz w:val="24"/>
                <w:szCs w:val="24"/>
              </w:rPr>
              <w:t xml:space="preserve"> Calculation Exam 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>#2 Practice Assignments (Henke) due 0</w:t>
            </w:r>
            <w:r w:rsidR="00B329D7">
              <w:rPr>
                <w:b/>
                <w:color w:val="0000FF"/>
                <w:sz w:val="24"/>
                <w:szCs w:val="24"/>
              </w:rPr>
              <w:t>1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7702E6">
              <w:rPr>
                <w:b/>
                <w:color w:val="0000FF"/>
                <w:sz w:val="24"/>
                <w:szCs w:val="24"/>
              </w:rPr>
              <w:t>2</w:t>
            </w:r>
            <w:r w:rsidR="00E51C0A">
              <w:rPr>
                <w:b/>
                <w:color w:val="0000FF"/>
                <w:sz w:val="24"/>
                <w:szCs w:val="24"/>
              </w:rPr>
              <w:t>3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C1453E">
              <w:rPr>
                <w:b/>
                <w:color w:val="0000FF"/>
                <w:sz w:val="24"/>
                <w:szCs w:val="24"/>
              </w:rPr>
              <w:t>4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 xml:space="preserve"> at </w:t>
            </w:r>
            <w:r w:rsidR="007702E6">
              <w:rPr>
                <w:b/>
                <w:color w:val="0000FF"/>
                <w:sz w:val="24"/>
                <w:szCs w:val="24"/>
              </w:rPr>
              <w:t>8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 xml:space="preserve">:00 am CST (must be completed PRIOR to </w:t>
            </w:r>
            <w:r>
              <w:rPr>
                <w:b/>
                <w:color w:val="0000FF"/>
                <w:sz w:val="24"/>
                <w:szCs w:val="24"/>
              </w:rPr>
              <w:t>Dosage</w:t>
            </w:r>
            <w:r w:rsidR="00B329D7">
              <w:rPr>
                <w:b/>
                <w:color w:val="0000FF"/>
                <w:sz w:val="24"/>
                <w:szCs w:val="24"/>
              </w:rPr>
              <w:t xml:space="preserve"> Calculation Exam</w:t>
            </w:r>
            <w:r w:rsidR="00B329D7" w:rsidRPr="00606006">
              <w:rPr>
                <w:b/>
                <w:color w:val="0000FF"/>
                <w:sz w:val="24"/>
                <w:szCs w:val="24"/>
              </w:rPr>
              <w:t xml:space="preserve"> #2)</w:t>
            </w:r>
          </w:p>
          <w:p w14:paraId="37174C90" w14:textId="77777777" w:rsidR="00B329D7" w:rsidRDefault="00B329D7" w:rsidP="00B329D7">
            <w:pPr>
              <w:rPr>
                <w:b/>
                <w:color w:val="FF0000"/>
                <w:sz w:val="24"/>
                <w:szCs w:val="24"/>
              </w:rPr>
            </w:pPr>
          </w:p>
          <w:p w14:paraId="6B1339F8" w14:textId="77777777" w:rsidR="00E51C0A" w:rsidRPr="00606006" w:rsidRDefault="00E51C0A" w:rsidP="00E51C0A">
            <w:pPr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>Exam #1 on 0</w:t>
            </w:r>
            <w:r>
              <w:rPr>
                <w:b/>
                <w:color w:val="FF0000"/>
                <w:sz w:val="24"/>
                <w:szCs w:val="24"/>
              </w:rPr>
              <w:t>1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>
              <w:rPr>
                <w:b/>
                <w:color w:val="FF0000"/>
                <w:sz w:val="24"/>
                <w:szCs w:val="24"/>
              </w:rPr>
              <w:t>23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>
              <w:rPr>
                <w:b/>
                <w:color w:val="FF0000"/>
                <w:sz w:val="24"/>
                <w:szCs w:val="24"/>
              </w:rPr>
              <w:t>4</w:t>
            </w:r>
          </w:p>
          <w:p w14:paraId="4B774FF9" w14:textId="3B9B18B3" w:rsidR="00B329D7" w:rsidRPr="00606006" w:rsidRDefault="00A83D06" w:rsidP="00B329D7">
            <w:pPr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Dosage</w:t>
            </w:r>
            <w:r w:rsidR="00B329D7" w:rsidRPr="00606006">
              <w:rPr>
                <w:b/>
                <w:color w:val="FF0000"/>
                <w:sz w:val="24"/>
                <w:szCs w:val="24"/>
              </w:rPr>
              <w:t xml:space="preserve"> Calculation Exam #2 on 0</w:t>
            </w:r>
            <w:r w:rsidR="00B329D7">
              <w:rPr>
                <w:b/>
                <w:color w:val="FF0000"/>
                <w:sz w:val="24"/>
                <w:szCs w:val="24"/>
              </w:rPr>
              <w:t>1</w:t>
            </w:r>
            <w:r w:rsidR="00B329D7" w:rsidRPr="00606006">
              <w:rPr>
                <w:b/>
                <w:color w:val="FF0000"/>
                <w:sz w:val="24"/>
                <w:szCs w:val="24"/>
              </w:rPr>
              <w:t>/</w:t>
            </w:r>
            <w:r w:rsidR="007702E6">
              <w:rPr>
                <w:b/>
                <w:color w:val="FF0000"/>
                <w:sz w:val="24"/>
                <w:szCs w:val="24"/>
              </w:rPr>
              <w:t>2</w:t>
            </w:r>
            <w:r w:rsidR="00E51C0A">
              <w:rPr>
                <w:b/>
                <w:color w:val="FF0000"/>
                <w:sz w:val="24"/>
                <w:szCs w:val="24"/>
              </w:rPr>
              <w:t>3</w:t>
            </w:r>
            <w:r w:rsidR="00B329D7"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C1453E">
              <w:rPr>
                <w:b/>
                <w:color w:val="FF0000"/>
                <w:sz w:val="24"/>
                <w:szCs w:val="24"/>
              </w:rPr>
              <w:t>4</w:t>
            </w:r>
            <w:r w:rsidR="00B329D7">
              <w:rPr>
                <w:b/>
                <w:color w:val="FF0000"/>
                <w:sz w:val="24"/>
                <w:szCs w:val="24"/>
              </w:rPr>
              <w:t xml:space="preserve"> at the end of Skills Lab</w:t>
            </w:r>
          </w:p>
          <w:p w14:paraId="620DEE2E" w14:textId="77777777" w:rsidR="00B329D7" w:rsidRDefault="00B329D7" w:rsidP="005A1AF5">
            <w:pPr>
              <w:rPr>
                <w:b/>
                <w:color w:val="0000FF"/>
                <w:sz w:val="24"/>
                <w:szCs w:val="24"/>
              </w:rPr>
            </w:pPr>
          </w:p>
          <w:p w14:paraId="6D697337" w14:textId="6144FE45" w:rsidR="005A1AF5" w:rsidRDefault="005A1AF5" w:rsidP="0046571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2EDB93FB" w14:textId="38C8C1C7" w:rsidR="002C1E26" w:rsidRDefault="002C1E26" w:rsidP="0046571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08BEAE9C" w14:textId="163D5CCF" w:rsidR="002C1E26" w:rsidRDefault="002C1E26" w:rsidP="0046571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4B1E2546" w14:textId="5E88D17C" w:rsidR="002C1E26" w:rsidRDefault="002C1E26" w:rsidP="0046571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373629BE" w14:textId="77777777" w:rsidR="00E51C0A" w:rsidRDefault="00E51C0A" w:rsidP="00E51C0A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7AD9787D" w14:textId="13581668" w:rsidR="00E51C0A" w:rsidRDefault="00E51C0A" w:rsidP="00E51C0A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Dosage Calculation Exam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#3 Practice Assignments (Henke) due 0</w:t>
            </w:r>
            <w:r>
              <w:rPr>
                <w:b/>
                <w:color w:val="0000FF"/>
                <w:sz w:val="24"/>
                <w:szCs w:val="24"/>
              </w:rPr>
              <w:t>1</w:t>
            </w:r>
            <w:r w:rsidRPr="00606006">
              <w:rPr>
                <w:b/>
                <w:color w:val="0000FF"/>
                <w:sz w:val="24"/>
                <w:szCs w:val="24"/>
              </w:rPr>
              <w:t>/</w:t>
            </w:r>
            <w:r>
              <w:rPr>
                <w:b/>
                <w:color w:val="0000FF"/>
                <w:sz w:val="24"/>
                <w:szCs w:val="24"/>
              </w:rPr>
              <w:t>24</w:t>
            </w:r>
            <w:r w:rsidRPr="00606006">
              <w:rPr>
                <w:b/>
                <w:color w:val="0000FF"/>
                <w:sz w:val="24"/>
                <w:szCs w:val="24"/>
              </w:rPr>
              <w:t>/2</w:t>
            </w:r>
            <w:r>
              <w:rPr>
                <w:b/>
                <w:color w:val="0000FF"/>
                <w:sz w:val="24"/>
                <w:szCs w:val="24"/>
              </w:rPr>
              <w:t>4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at </w:t>
            </w:r>
            <w:r>
              <w:rPr>
                <w:b/>
                <w:color w:val="0000FF"/>
                <w:sz w:val="24"/>
                <w:szCs w:val="24"/>
              </w:rPr>
              <w:t>8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:00 am CST (must be completed PRIOR to </w:t>
            </w:r>
            <w:r>
              <w:rPr>
                <w:b/>
                <w:color w:val="0000FF"/>
                <w:sz w:val="24"/>
                <w:szCs w:val="24"/>
              </w:rPr>
              <w:t>Dosage Calculation Exam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#3)</w:t>
            </w:r>
          </w:p>
          <w:p w14:paraId="757A3FA2" w14:textId="77777777" w:rsidR="00E51C0A" w:rsidRDefault="00E51C0A" w:rsidP="00EA3142">
            <w:pPr>
              <w:rPr>
                <w:b/>
                <w:color w:val="FF0000"/>
                <w:sz w:val="24"/>
                <w:szCs w:val="24"/>
              </w:rPr>
            </w:pPr>
          </w:p>
          <w:p w14:paraId="6CF6A2D9" w14:textId="4C29E329" w:rsidR="00B54EBD" w:rsidRDefault="00A83D06" w:rsidP="00EA3142">
            <w:pPr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Dosage</w:t>
            </w:r>
            <w:r w:rsidR="00103754" w:rsidRPr="00606006">
              <w:rPr>
                <w:b/>
                <w:color w:val="FF0000"/>
                <w:sz w:val="24"/>
                <w:szCs w:val="24"/>
              </w:rPr>
              <w:t xml:space="preserve"> Calculation Exam </w:t>
            </w:r>
            <w:r w:rsidR="0046571F" w:rsidRPr="00606006">
              <w:rPr>
                <w:b/>
                <w:color w:val="FF0000"/>
                <w:sz w:val="24"/>
                <w:szCs w:val="24"/>
              </w:rPr>
              <w:t>#3</w:t>
            </w:r>
            <w:r w:rsidR="00103754" w:rsidRPr="00606006">
              <w:rPr>
                <w:b/>
                <w:color w:val="FF0000"/>
                <w:sz w:val="24"/>
                <w:szCs w:val="24"/>
              </w:rPr>
              <w:t xml:space="preserve"> on </w:t>
            </w:r>
            <w:r w:rsidR="00BF7589" w:rsidRPr="00606006">
              <w:rPr>
                <w:b/>
                <w:color w:val="FF0000"/>
                <w:sz w:val="24"/>
                <w:szCs w:val="24"/>
              </w:rPr>
              <w:t>0</w:t>
            </w:r>
            <w:r w:rsidR="002C1E26">
              <w:rPr>
                <w:b/>
                <w:color w:val="FF0000"/>
                <w:sz w:val="24"/>
                <w:szCs w:val="24"/>
              </w:rPr>
              <w:t>1</w:t>
            </w:r>
            <w:r w:rsidR="00BF7589" w:rsidRPr="00606006">
              <w:rPr>
                <w:b/>
                <w:color w:val="FF0000"/>
                <w:sz w:val="24"/>
                <w:szCs w:val="24"/>
              </w:rPr>
              <w:t>/</w:t>
            </w:r>
            <w:r w:rsidR="007702E6">
              <w:rPr>
                <w:b/>
                <w:color w:val="FF0000"/>
                <w:sz w:val="24"/>
                <w:szCs w:val="24"/>
              </w:rPr>
              <w:t>2</w:t>
            </w:r>
            <w:r w:rsidR="00E51C0A">
              <w:rPr>
                <w:b/>
                <w:color w:val="FF0000"/>
                <w:sz w:val="24"/>
                <w:szCs w:val="24"/>
              </w:rPr>
              <w:t>4</w:t>
            </w:r>
            <w:r w:rsidR="00BF7589"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CD49F3">
              <w:rPr>
                <w:b/>
                <w:color w:val="FF0000"/>
                <w:sz w:val="24"/>
                <w:szCs w:val="24"/>
              </w:rPr>
              <w:t>4</w:t>
            </w:r>
          </w:p>
          <w:p w14:paraId="6E99E199" w14:textId="05A001A4" w:rsidR="00EA3142" w:rsidRPr="00606006" w:rsidRDefault="00B54EBD" w:rsidP="00EA3142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Heart Failure</w:t>
            </w:r>
          </w:p>
          <w:p w14:paraId="05243612" w14:textId="5097CB3B" w:rsidR="00B54EBD" w:rsidRPr="00606006" w:rsidRDefault="00B54EBD" w:rsidP="00EA3142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ulmonary Hypertension</w:t>
            </w:r>
          </w:p>
          <w:p w14:paraId="6A5C6A47" w14:textId="6B1B86D1" w:rsidR="00B54EBD" w:rsidRPr="00606006" w:rsidRDefault="00374CA2" w:rsidP="00EA3142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lastRenderedPageBreak/>
              <w:t>Coronary Artery Disease (</w:t>
            </w:r>
            <w:r w:rsidR="00B54EBD" w:rsidRPr="00606006">
              <w:rPr>
                <w:sz w:val="24"/>
                <w:szCs w:val="24"/>
              </w:rPr>
              <w:t>CAD</w:t>
            </w:r>
            <w:r w:rsidRPr="00606006">
              <w:rPr>
                <w:sz w:val="24"/>
                <w:szCs w:val="24"/>
              </w:rPr>
              <w:t>)</w:t>
            </w:r>
          </w:p>
          <w:p w14:paraId="101DA22F" w14:textId="4DB8078C" w:rsidR="00D72F1D" w:rsidRPr="00606006" w:rsidRDefault="00B54EBD" w:rsidP="00EA3142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ngina</w:t>
            </w:r>
            <w:r w:rsidR="00D72F1D" w:rsidRPr="00606006">
              <w:rPr>
                <w:sz w:val="24"/>
                <w:szCs w:val="24"/>
              </w:rPr>
              <w:t xml:space="preserve"> Pectoris (Chest Pain)</w:t>
            </w:r>
          </w:p>
          <w:p w14:paraId="53EC8088" w14:textId="00E4C4B3" w:rsidR="00D72F1D" w:rsidRPr="00606006" w:rsidRDefault="00D72F1D" w:rsidP="00EA3142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cute Coronary Syndrome (ACS)</w:t>
            </w:r>
          </w:p>
          <w:p w14:paraId="635AB57B" w14:textId="55496C6C" w:rsidR="00D72F1D" w:rsidRPr="00606006" w:rsidRDefault="00D72F1D" w:rsidP="00EA3142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Myocardial Infarction (MI)</w:t>
            </w:r>
          </w:p>
          <w:p w14:paraId="5CE63C5E" w14:textId="77777777" w:rsidR="00EA3142" w:rsidRPr="00606006" w:rsidRDefault="00EA3142" w:rsidP="00EA3142">
            <w:pPr>
              <w:rPr>
                <w:sz w:val="24"/>
                <w:szCs w:val="24"/>
              </w:rPr>
            </w:pPr>
          </w:p>
          <w:p w14:paraId="00D70EBD" w14:textId="27C1FBC7" w:rsidR="002D14B5" w:rsidRPr="00606006" w:rsidRDefault="00EA3142" w:rsidP="00EA3142">
            <w:pPr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Targeted Me</w:t>
            </w:r>
            <w:r w:rsidR="003D45E9" w:rsidRPr="00606006">
              <w:rPr>
                <w:b/>
                <w:color w:val="0000FF"/>
                <w:sz w:val="24"/>
                <w:szCs w:val="24"/>
              </w:rPr>
              <w:t xml:space="preserve">dical </w:t>
            </w:r>
            <w:r w:rsidR="00B54EBD" w:rsidRPr="00606006">
              <w:rPr>
                <w:b/>
                <w:color w:val="0000FF"/>
                <w:sz w:val="24"/>
                <w:szCs w:val="24"/>
              </w:rPr>
              <w:t>Surgical</w:t>
            </w:r>
            <w:r w:rsidR="003D45E9" w:rsidRPr="00606006">
              <w:rPr>
                <w:b/>
                <w:color w:val="0000FF"/>
                <w:sz w:val="24"/>
                <w:szCs w:val="24"/>
              </w:rPr>
              <w:t xml:space="preserve"> 2019</w:t>
            </w:r>
            <w:r w:rsidR="00B54EBD" w:rsidRPr="00606006">
              <w:rPr>
                <w:b/>
                <w:color w:val="0000FF"/>
                <w:sz w:val="24"/>
                <w:szCs w:val="24"/>
              </w:rPr>
              <w:t xml:space="preserve">: Cardiovascular </w:t>
            </w:r>
            <w:r w:rsidR="007F78AA" w:rsidRPr="00606006">
              <w:rPr>
                <w:b/>
                <w:color w:val="0000FF"/>
                <w:sz w:val="24"/>
                <w:szCs w:val="24"/>
              </w:rPr>
              <w:t xml:space="preserve">due </w:t>
            </w:r>
            <w:r w:rsidR="00BF7589" w:rsidRPr="00606006">
              <w:rPr>
                <w:b/>
                <w:color w:val="0000FF"/>
                <w:sz w:val="24"/>
                <w:szCs w:val="24"/>
              </w:rPr>
              <w:t>0</w:t>
            </w:r>
            <w:r w:rsidR="00456FAE">
              <w:rPr>
                <w:b/>
                <w:color w:val="0000FF"/>
                <w:sz w:val="24"/>
                <w:szCs w:val="24"/>
              </w:rPr>
              <w:t>1</w:t>
            </w:r>
            <w:r w:rsidR="00BF7589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7702E6">
              <w:rPr>
                <w:b/>
                <w:color w:val="0000FF"/>
                <w:sz w:val="24"/>
                <w:szCs w:val="24"/>
              </w:rPr>
              <w:t>2</w:t>
            </w:r>
            <w:r w:rsidR="00E51C0A">
              <w:rPr>
                <w:b/>
                <w:color w:val="0000FF"/>
                <w:sz w:val="24"/>
                <w:szCs w:val="24"/>
              </w:rPr>
              <w:t>7</w:t>
            </w:r>
            <w:r w:rsidR="00AD33A7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E51C0A">
              <w:rPr>
                <w:b/>
                <w:color w:val="0000FF"/>
                <w:sz w:val="24"/>
                <w:szCs w:val="24"/>
              </w:rPr>
              <w:t>4</w:t>
            </w:r>
            <w:r w:rsidR="00B54EBD" w:rsidRPr="00606006">
              <w:rPr>
                <w:b/>
                <w:color w:val="0000FF"/>
                <w:sz w:val="24"/>
                <w:szCs w:val="24"/>
              </w:rPr>
              <w:t xml:space="preserve"> at 11: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  <w:p w14:paraId="6D193E66" w14:textId="77777777" w:rsidR="00B54EBD" w:rsidRPr="00606006" w:rsidRDefault="00B54EBD" w:rsidP="00EA3142">
            <w:pPr>
              <w:rPr>
                <w:b/>
                <w:color w:val="0000FF"/>
                <w:sz w:val="24"/>
                <w:szCs w:val="24"/>
              </w:rPr>
            </w:pPr>
          </w:p>
          <w:p w14:paraId="3224873F" w14:textId="3265EED7" w:rsidR="00B54EBD" w:rsidRPr="00606006" w:rsidRDefault="003D45E9" w:rsidP="00EA3142">
            <w:pPr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Real Life RN Adult Medical Surgical: Myocardial Infarction Complications</w:t>
            </w:r>
            <w:r w:rsidR="007F78AA" w:rsidRPr="00606006">
              <w:rPr>
                <w:b/>
                <w:color w:val="0000FF"/>
                <w:sz w:val="24"/>
                <w:szCs w:val="24"/>
              </w:rPr>
              <w:t xml:space="preserve"> due </w:t>
            </w:r>
            <w:r w:rsidR="00E51C0A" w:rsidRPr="00606006">
              <w:rPr>
                <w:b/>
                <w:color w:val="0000FF"/>
                <w:sz w:val="24"/>
                <w:szCs w:val="24"/>
              </w:rPr>
              <w:t>0</w:t>
            </w:r>
            <w:r w:rsidR="00E51C0A">
              <w:rPr>
                <w:b/>
                <w:color w:val="0000FF"/>
                <w:sz w:val="24"/>
                <w:szCs w:val="24"/>
              </w:rPr>
              <w:t>1</w:t>
            </w:r>
            <w:r w:rsidR="00E51C0A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E51C0A">
              <w:rPr>
                <w:b/>
                <w:color w:val="0000FF"/>
                <w:sz w:val="24"/>
                <w:szCs w:val="24"/>
              </w:rPr>
              <w:t>27</w:t>
            </w:r>
            <w:r w:rsidR="00E51C0A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E51C0A">
              <w:rPr>
                <w:b/>
                <w:color w:val="0000FF"/>
                <w:sz w:val="24"/>
                <w:szCs w:val="24"/>
              </w:rPr>
              <w:t>4</w:t>
            </w:r>
            <w:r w:rsidR="00E51C0A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F32481" w:rsidRPr="00606006">
              <w:rPr>
                <w:b/>
                <w:color w:val="0000FF"/>
                <w:sz w:val="24"/>
                <w:szCs w:val="24"/>
              </w:rPr>
              <w:t>at 11: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  <w:p w14:paraId="25FE3973" w14:textId="24EEA53B" w:rsidR="002D7D18" w:rsidRPr="00606006" w:rsidRDefault="002D7D18" w:rsidP="00EA3142">
            <w:pPr>
              <w:rPr>
                <w:b/>
                <w:color w:val="0000FF"/>
                <w:sz w:val="24"/>
                <w:szCs w:val="24"/>
              </w:rPr>
            </w:pPr>
          </w:p>
          <w:p w14:paraId="7245819A" w14:textId="0BB2502E" w:rsidR="002D7D18" w:rsidRDefault="003D45E9" w:rsidP="00EA3142">
            <w:pPr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Dosage Calculations and Safe Medication Administration 3.0 Case Studies: Acute MI</w:t>
            </w:r>
            <w:r w:rsidR="007F78AA" w:rsidRPr="00606006">
              <w:rPr>
                <w:b/>
                <w:color w:val="0000FF"/>
                <w:sz w:val="24"/>
                <w:szCs w:val="24"/>
              </w:rPr>
              <w:t xml:space="preserve"> due </w:t>
            </w:r>
            <w:r w:rsidR="00E51C0A" w:rsidRPr="00606006">
              <w:rPr>
                <w:b/>
                <w:color w:val="0000FF"/>
                <w:sz w:val="24"/>
                <w:szCs w:val="24"/>
              </w:rPr>
              <w:t>0</w:t>
            </w:r>
            <w:r w:rsidR="00E51C0A">
              <w:rPr>
                <w:b/>
                <w:color w:val="0000FF"/>
                <w:sz w:val="24"/>
                <w:szCs w:val="24"/>
              </w:rPr>
              <w:t>1</w:t>
            </w:r>
            <w:r w:rsidR="00E51C0A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E51C0A">
              <w:rPr>
                <w:b/>
                <w:color w:val="0000FF"/>
                <w:sz w:val="24"/>
                <w:szCs w:val="24"/>
              </w:rPr>
              <w:t>27</w:t>
            </w:r>
            <w:r w:rsidR="00E51C0A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E51C0A">
              <w:rPr>
                <w:b/>
                <w:color w:val="0000FF"/>
                <w:sz w:val="24"/>
                <w:szCs w:val="24"/>
              </w:rPr>
              <w:t>4</w:t>
            </w:r>
            <w:r w:rsidR="00E51C0A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2D7D18" w:rsidRPr="00606006">
              <w:rPr>
                <w:b/>
                <w:color w:val="0000FF"/>
                <w:sz w:val="24"/>
                <w:szCs w:val="24"/>
              </w:rPr>
              <w:t>at 11: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  <w:p w14:paraId="4D4F7B83" w14:textId="10408141" w:rsidR="00B54EBD" w:rsidRPr="00606006" w:rsidRDefault="00B54EBD" w:rsidP="006B0B0D">
            <w:pPr>
              <w:rPr>
                <w:b/>
                <w:color w:val="0000FF"/>
                <w:sz w:val="24"/>
                <w:szCs w:val="24"/>
              </w:rPr>
            </w:pPr>
          </w:p>
        </w:tc>
      </w:tr>
      <w:tr w:rsidR="00010213" w:rsidRPr="00606006" w14:paraId="493CFE01" w14:textId="77777777" w:rsidTr="00F92F78">
        <w:trPr>
          <w:trHeight w:val="710"/>
        </w:trPr>
        <w:tc>
          <w:tcPr>
            <w:tcW w:w="562" w:type="pct"/>
          </w:tcPr>
          <w:p w14:paraId="71482E44" w14:textId="15EF0D40" w:rsidR="00AD3558" w:rsidRPr="00E1409F" w:rsidRDefault="00227A4C" w:rsidP="00AD3558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lastRenderedPageBreak/>
              <w:t xml:space="preserve">Week </w:t>
            </w:r>
            <w:r w:rsidR="00AD3558" w:rsidRPr="00E1409F">
              <w:rPr>
                <w:b/>
                <w:sz w:val="24"/>
                <w:szCs w:val="24"/>
              </w:rPr>
              <w:t>4</w:t>
            </w:r>
          </w:p>
          <w:p w14:paraId="0EDC0C59" w14:textId="2AD2595F" w:rsidR="00EA3142" w:rsidRDefault="00EA314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C8DD0FD" w14:textId="0B2FA71A" w:rsidR="00134582" w:rsidRDefault="0013458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 30</w:t>
            </w:r>
            <w:r w:rsidRPr="00134582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74DBB928" w14:textId="77777777" w:rsidR="00134582" w:rsidRDefault="0013458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45C732A" w14:textId="77777777" w:rsidR="00134582" w:rsidRDefault="0013458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E7CC0BE" w14:textId="77777777" w:rsidR="00134582" w:rsidRDefault="0013458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60C6E94" w14:textId="77777777" w:rsidR="00134582" w:rsidRPr="00606006" w:rsidRDefault="0013458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2BB5D56" w14:textId="70A4D3BE" w:rsidR="00EA3142" w:rsidRPr="00606006" w:rsidRDefault="009E13C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  <w:r w:rsidR="00011F4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  <w:r w:rsidR="00011F45">
              <w:rPr>
                <w:sz w:val="24"/>
                <w:szCs w:val="24"/>
              </w:rPr>
              <w:t>1</w:t>
            </w:r>
            <w:r w:rsidR="00011F45" w:rsidRPr="00011F45">
              <w:rPr>
                <w:sz w:val="24"/>
                <w:szCs w:val="24"/>
                <w:vertAlign w:val="superscript"/>
              </w:rPr>
              <w:t>st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0EA252B9" w14:textId="044C3EA1" w:rsidR="00EA3142" w:rsidRPr="00606006" w:rsidRDefault="00EA314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C0B5B89" w14:textId="45C820CA" w:rsidR="00EA3142" w:rsidRPr="00606006" w:rsidRDefault="00EA314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99EBF99" w14:textId="4A291EBB" w:rsidR="00D72F1D" w:rsidRPr="00606006" w:rsidRDefault="00D72F1D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68CD715" w14:textId="042410BB" w:rsidR="00D72F1D" w:rsidRPr="00606006" w:rsidRDefault="00D72F1D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6A29013" w14:textId="347E1F82" w:rsidR="00D72F1D" w:rsidRDefault="00D72F1D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58B7CF1" w14:textId="77777777" w:rsidR="00011F45" w:rsidRPr="00606006" w:rsidRDefault="00011F45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A393A97" w14:textId="2089698E" w:rsidR="00EA3142" w:rsidRPr="00606006" w:rsidRDefault="00EA314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967CECD" w14:textId="54F6B5C9" w:rsidR="00E816A4" w:rsidRPr="00606006" w:rsidRDefault="00E816A4" w:rsidP="008D241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068574FB" w14:textId="77777777" w:rsidR="00AD3558" w:rsidRPr="00606006" w:rsidRDefault="00AD3558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23385CE7" w14:textId="77777777" w:rsidR="00EA3142" w:rsidRPr="00606006" w:rsidRDefault="00EA3142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6A44C8ED" w14:textId="77777777" w:rsidR="00EA3142" w:rsidRPr="00606006" w:rsidRDefault="00EA3142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F10569D" w14:textId="77777777" w:rsidR="00EA3142" w:rsidRPr="00606006" w:rsidRDefault="00EA3142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5FA8277" w14:textId="77777777" w:rsidR="00EA3142" w:rsidRPr="00606006" w:rsidRDefault="00EA3142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8C73C06" w14:textId="77777777" w:rsidR="00EA3142" w:rsidRPr="00606006" w:rsidRDefault="00EA3142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46D0E9CF" w14:textId="77777777" w:rsidR="00EA3142" w:rsidRPr="00606006" w:rsidRDefault="00EA3142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634E19FD" w14:textId="77777777" w:rsidR="00C60465" w:rsidRPr="00606006" w:rsidRDefault="00C60465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468A384D" w14:textId="77777777" w:rsidR="00EA3142" w:rsidRDefault="00EA3142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49529851" w14:textId="77777777" w:rsidR="003C5598" w:rsidRDefault="003C5598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E75720D" w14:textId="406A6D86" w:rsidR="003C5598" w:rsidRPr="00606006" w:rsidRDefault="003C5598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057" w:type="pct"/>
          </w:tcPr>
          <w:p w14:paraId="040FBE70" w14:textId="31F9EC0F" w:rsidR="00E859C1" w:rsidRPr="00C1453E" w:rsidRDefault="00E859C1" w:rsidP="00E859C1">
            <w:pPr>
              <w:pStyle w:val="ListParagraph"/>
              <w:numPr>
                <w:ilvl w:val="0"/>
                <w:numId w:val="2"/>
              </w:numPr>
            </w:pPr>
            <w:r w:rsidRPr="00C1453E">
              <w:t xml:space="preserve">Simulation Day </w:t>
            </w:r>
            <w:r>
              <w:t xml:space="preserve"> on 01/29/24 from 9:00 am – 1:30 pm CST</w:t>
            </w:r>
          </w:p>
          <w:p w14:paraId="6B09805D" w14:textId="77777777" w:rsidR="00E859C1" w:rsidRPr="00C1453E" w:rsidRDefault="00E859C1" w:rsidP="00E859C1">
            <w:pPr>
              <w:pStyle w:val="ListParagraph"/>
              <w:numPr>
                <w:ilvl w:val="1"/>
                <w:numId w:val="2"/>
              </w:numPr>
            </w:pPr>
            <w:r w:rsidRPr="00C1453E">
              <w:t>Cultural Competence simulation</w:t>
            </w:r>
          </w:p>
          <w:p w14:paraId="668E5A08" w14:textId="77777777" w:rsidR="00E859C1" w:rsidRPr="00C1453E" w:rsidRDefault="00E859C1" w:rsidP="00E859C1">
            <w:pPr>
              <w:pStyle w:val="ListParagraph"/>
              <w:numPr>
                <w:ilvl w:val="1"/>
                <w:numId w:val="2"/>
              </w:numPr>
            </w:pPr>
            <w:r w:rsidRPr="00C1453E">
              <w:t>Hospital Room of Horrors simulation</w:t>
            </w:r>
          </w:p>
          <w:p w14:paraId="7E20D49F" w14:textId="77777777" w:rsidR="00E859C1" w:rsidRPr="00C1453E" w:rsidRDefault="00E859C1" w:rsidP="00E859C1">
            <w:pPr>
              <w:pStyle w:val="ListParagraph"/>
              <w:numPr>
                <w:ilvl w:val="1"/>
                <w:numId w:val="2"/>
              </w:numPr>
            </w:pPr>
            <w:r w:rsidRPr="00C1453E">
              <w:t>EKG</w:t>
            </w:r>
          </w:p>
          <w:p w14:paraId="4C89D14C" w14:textId="77777777" w:rsidR="00E859C1" w:rsidRPr="00E859C1" w:rsidRDefault="00E859C1" w:rsidP="00E859C1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C1453E">
              <w:t>BiPap</w:t>
            </w:r>
            <w:r w:rsidRPr="00C1453E">
              <w:rPr>
                <w:b/>
                <w:color w:val="FF0000"/>
              </w:rPr>
              <w:t xml:space="preserve"> </w:t>
            </w:r>
          </w:p>
          <w:p w14:paraId="6EA77F98" w14:textId="77777777" w:rsidR="00AD3558" w:rsidRPr="00606006" w:rsidRDefault="00AD3558" w:rsidP="00E859C1"/>
        </w:tc>
        <w:tc>
          <w:tcPr>
            <w:tcW w:w="2819" w:type="pct"/>
          </w:tcPr>
          <w:p w14:paraId="7D17C91D" w14:textId="77777777" w:rsidR="004509A8" w:rsidRPr="00606006" w:rsidRDefault="004509A8" w:rsidP="003D0C49">
            <w:pPr>
              <w:rPr>
                <w:sz w:val="24"/>
                <w:szCs w:val="24"/>
              </w:rPr>
            </w:pPr>
          </w:p>
          <w:p w14:paraId="2FDD3994" w14:textId="77777777" w:rsidR="006B0B0D" w:rsidRDefault="006B0B0D" w:rsidP="00EA3142">
            <w:pPr>
              <w:rPr>
                <w:sz w:val="24"/>
                <w:szCs w:val="24"/>
              </w:rPr>
            </w:pPr>
          </w:p>
          <w:p w14:paraId="348FB9DE" w14:textId="77777777" w:rsidR="00134582" w:rsidRDefault="006B0B0D" w:rsidP="00EA3142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Dysrhythmias</w:t>
            </w:r>
          </w:p>
          <w:p w14:paraId="565E9179" w14:textId="3F5B81CF" w:rsidR="00C60465" w:rsidRPr="00606006" w:rsidRDefault="006B0B0D" w:rsidP="00EA3142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elemetry</w:t>
            </w:r>
          </w:p>
          <w:p w14:paraId="511A5B8D" w14:textId="0A06DB8B" w:rsidR="00EA3142" w:rsidRPr="00606006" w:rsidRDefault="00D72F1D" w:rsidP="00C85167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ardioversion</w:t>
            </w:r>
          </w:p>
          <w:p w14:paraId="179B1253" w14:textId="75409DB7" w:rsidR="00D72F1D" w:rsidRDefault="00D72F1D" w:rsidP="00C85167">
            <w:pPr>
              <w:rPr>
                <w:bCs/>
                <w:sz w:val="24"/>
                <w:szCs w:val="24"/>
              </w:rPr>
            </w:pPr>
            <w:r w:rsidRPr="00606006">
              <w:rPr>
                <w:bCs/>
                <w:sz w:val="24"/>
                <w:szCs w:val="24"/>
              </w:rPr>
              <w:t>Defibrillation</w:t>
            </w:r>
          </w:p>
          <w:p w14:paraId="37FE93E6" w14:textId="77777777" w:rsidR="00134582" w:rsidRPr="00606006" w:rsidRDefault="00134582" w:rsidP="00C85167">
            <w:pPr>
              <w:rPr>
                <w:bCs/>
                <w:sz w:val="24"/>
                <w:szCs w:val="24"/>
              </w:rPr>
            </w:pPr>
          </w:p>
          <w:p w14:paraId="4AEF71B6" w14:textId="44AD7EFE" w:rsidR="00D72F1D" w:rsidRPr="00606006" w:rsidRDefault="00D72F1D" w:rsidP="00C85167">
            <w:pPr>
              <w:rPr>
                <w:bCs/>
                <w:sz w:val="24"/>
                <w:szCs w:val="24"/>
              </w:rPr>
            </w:pPr>
            <w:r w:rsidRPr="00606006">
              <w:rPr>
                <w:bCs/>
                <w:sz w:val="24"/>
                <w:szCs w:val="24"/>
              </w:rPr>
              <w:t>Pacemakers</w:t>
            </w:r>
          </w:p>
          <w:p w14:paraId="4EEDA027" w14:textId="5EBAF7FA" w:rsidR="00D72F1D" w:rsidRPr="00606006" w:rsidRDefault="00D72F1D" w:rsidP="00C85167">
            <w:pPr>
              <w:rPr>
                <w:bCs/>
                <w:sz w:val="24"/>
                <w:szCs w:val="24"/>
              </w:rPr>
            </w:pPr>
            <w:r w:rsidRPr="00606006">
              <w:rPr>
                <w:bCs/>
                <w:sz w:val="24"/>
                <w:szCs w:val="24"/>
              </w:rPr>
              <w:t>Implantable Cardioverter Defibrillators (ICDs)</w:t>
            </w:r>
          </w:p>
          <w:p w14:paraId="070B60BA" w14:textId="7CB903A7" w:rsidR="00EA3142" w:rsidRPr="00606006" w:rsidRDefault="00B54EBD" w:rsidP="00C85167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elemetry Review &amp; Practice</w:t>
            </w:r>
          </w:p>
          <w:p w14:paraId="2E2663DF" w14:textId="77777777" w:rsidR="003C5598" w:rsidRPr="00606006" w:rsidRDefault="003C5598" w:rsidP="00C85167">
            <w:pPr>
              <w:rPr>
                <w:sz w:val="24"/>
                <w:szCs w:val="24"/>
              </w:rPr>
            </w:pPr>
          </w:p>
          <w:p w14:paraId="4458C1F9" w14:textId="7220CC5F" w:rsidR="006B0B0D" w:rsidRPr="00606006" w:rsidRDefault="006B0B0D" w:rsidP="006B0B0D">
            <w:pPr>
              <w:rPr>
                <w:b/>
                <w:bCs/>
                <w:color w:val="0432FF"/>
                <w:sz w:val="24"/>
                <w:szCs w:val="24"/>
              </w:rPr>
            </w:pPr>
            <w:r w:rsidRPr="00606006">
              <w:rPr>
                <w:b/>
                <w:bCs/>
                <w:color w:val="0432FF"/>
                <w:sz w:val="24"/>
                <w:szCs w:val="24"/>
              </w:rPr>
              <w:t>Video Case Studies RN 2.0 Adult Medical Surgical: Fluid Volume due 0</w:t>
            </w:r>
            <w:r w:rsidR="002475D3">
              <w:rPr>
                <w:b/>
                <w:bCs/>
                <w:color w:val="0432FF"/>
                <w:sz w:val="24"/>
                <w:szCs w:val="24"/>
              </w:rPr>
              <w:t>2</w:t>
            </w:r>
            <w:r w:rsidRPr="00606006">
              <w:rPr>
                <w:b/>
                <w:bCs/>
                <w:color w:val="0432FF"/>
                <w:sz w:val="24"/>
                <w:szCs w:val="24"/>
              </w:rPr>
              <w:t>/</w:t>
            </w:r>
            <w:r w:rsidR="0048379B">
              <w:rPr>
                <w:b/>
                <w:bCs/>
                <w:color w:val="0432FF"/>
                <w:sz w:val="24"/>
                <w:szCs w:val="24"/>
              </w:rPr>
              <w:t>0</w:t>
            </w:r>
            <w:r w:rsidR="0035392B">
              <w:rPr>
                <w:b/>
                <w:bCs/>
                <w:color w:val="0432FF"/>
                <w:sz w:val="24"/>
                <w:szCs w:val="24"/>
              </w:rPr>
              <w:t>3</w:t>
            </w:r>
            <w:r w:rsidRPr="00606006">
              <w:rPr>
                <w:b/>
                <w:bCs/>
                <w:color w:val="0432FF"/>
                <w:sz w:val="24"/>
                <w:szCs w:val="24"/>
              </w:rPr>
              <w:t>/2</w:t>
            </w:r>
            <w:r w:rsidR="0035392B">
              <w:rPr>
                <w:b/>
                <w:bCs/>
                <w:color w:val="0432FF"/>
                <w:sz w:val="24"/>
                <w:szCs w:val="24"/>
              </w:rPr>
              <w:t>4</w:t>
            </w:r>
            <w:r w:rsidRPr="00606006">
              <w:rPr>
                <w:b/>
                <w:bCs/>
                <w:color w:val="0432FF"/>
                <w:sz w:val="24"/>
                <w:szCs w:val="24"/>
              </w:rPr>
              <w:t xml:space="preserve"> at 11:59 pm </w:t>
            </w:r>
            <w:r w:rsidRPr="00606006">
              <w:rPr>
                <w:b/>
                <w:color w:val="0000FF"/>
                <w:sz w:val="24"/>
                <w:szCs w:val="24"/>
              </w:rPr>
              <w:t>CST</w:t>
            </w:r>
          </w:p>
          <w:p w14:paraId="1C163EFB" w14:textId="77777777" w:rsidR="006B0B0D" w:rsidRPr="00606006" w:rsidRDefault="006B0B0D" w:rsidP="006B0B0D">
            <w:pPr>
              <w:rPr>
                <w:b/>
                <w:bCs/>
                <w:color w:val="0432FF"/>
                <w:sz w:val="24"/>
                <w:szCs w:val="24"/>
              </w:rPr>
            </w:pPr>
          </w:p>
          <w:p w14:paraId="1C7AEEA4" w14:textId="740E9F04" w:rsidR="006B0B0D" w:rsidRPr="00606006" w:rsidRDefault="006B0B0D" w:rsidP="006B0B0D">
            <w:pPr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bCs/>
                <w:color w:val="0432FF"/>
                <w:sz w:val="24"/>
                <w:szCs w:val="24"/>
              </w:rPr>
              <w:t>Video Case Studies RN 2.0 Adult Medical Surgical: Heart Failure due 0</w:t>
            </w:r>
            <w:r w:rsidR="002475D3">
              <w:rPr>
                <w:b/>
                <w:bCs/>
                <w:color w:val="0432FF"/>
                <w:sz w:val="24"/>
                <w:szCs w:val="24"/>
              </w:rPr>
              <w:t>2</w:t>
            </w:r>
            <w:r w:rsidRPr="00606006">
              <w:rPr>
                <w:b/>
                <w:bCs/>
                <w:color w:val="0432FF"/>
                <w:sz w:val="24"/>
                <w:szCs w:val="24"/>
              </w:rPr>
              <w:t>/</w:t>
            </w:r>
            <w:r w:rsidR="0048379B">
              <w:rPr>
                <w:b/>
                <w:bCs/>
                <w:color w:val="0432FF"/>
                <w:sz w:val="24"/>
                <w:szCs w:val="24"/>
              </w:rPr>
              <w:t>0</w:t>
            </w:r>
            <w:r w:rsidR="0035392B">
              <w:rPr>
                <w:b/>
                <w:bCs/>
                <w:color w:val="0432FF"/>
                <w:sz w:val="24"/>
                <w:szCs w:val="24"/>
              </w:rPr>
              <w:t>3</w:t>
            </w:r>
            <w:r w:rsidRPr="00606006">
              <w:rPr>
                <w:b/>
                <w:bCs/>
                <w:color w:val="0432FF"/>
                <w:sz w:val="24"/>
                <w:szCs w:val="24"/>
              </w:rPr>
              <w:t>/2</w:t>
            </w:r>
            <w:r w:rsidR="0035392B">
              <w:rPr>
                <w:b/>
                <w:bCs/>
                <w:color w:val="0432FF"/>
                <w:sz w:val="24"/>
                <w:szCs w:val="24"/>
              </w:rPr>
              <w:t>4</w:t>
            </w:r>
            <w:r w:rsidRPr="00606006">
              <w:rPr>
                <w:b/>
                <w:bCs/>
                <w:color w:val="0432FF"/>
                <w:sz w:val="24"/>
                <w:szCs w:val="24"/>
              </w:rPr>
              <w:t xml:space="preserve"> at 11:59 pm </w:t>
            </w:r>
            <w:r w:rsidRPr="00606006">
              <w:rPr>
                <w:b/>
                <w:color w:val="0000FF"/>
                <w:sz w:val="24"/>
                <w:szCs w:val="24"/>
              </w:rPr>
              <w:t>CST</w:t>
            </w:r>
          </w:p>
          <w:p w14:paraId="1087EA87" w14:textId="104A0599" w:rsidR="002475D3" w:rsidRPr="00606006" w:rsidRDefault="002475D3" w:rsidP="00C85167">
            <w:pPr>
              <w:rPr>
                <w:b/>
                <w:bCs/>
                <w:color w:val="0432FF"/>
                <w:sz w:val="24"/>
                <w:szCs w:val="24"/>
              </w:rPr>
            </w:pPr>
          </w:p>
        </w:tc>
      </w:tr>
      <w:tr w:rsidR="00010213" w:rsidRPr="00606006" w14:paraId="08AB5F9A" w14:textId="77777777" w:rsidTr="00F92F78">
        <w:trPr>
          <w:trHeight w:val="980"/>
        </w:trPr>
        <w:tc>
          <w:tcPr>
            <w:tcW w:w="562" w:type="pct"/>
          </w:tcPr>
          <w:p w14:paraId="43E958B6" w14:textId="77777777" w:rsidR="00AD3558" w:rsidRPr="00E1409F" w:rsidRDefault="00227A4C" w:rsidP="00AD3558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t xml:space="preserve">Week </w:t>
            </w:r>
            <w:r w:rsidR="00AD3558" w:rsidRPr="00E1409F">
              <w:rPr>
                <w:b/>
                <w:sz w:val="24"/>
                <w:szCs w:val="24"/>
              </w:rPr>
              <w:t>5</w:t>
            </w:r>
          </w:p>
          <w:p w14:paraId="69FD0A9E" w14:textId="77777777" w:rsidR="00227A4C" w:rsidRPr="00606006" w:rsidRDefault="00227A4C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E5EF273" w14:textId="2DC851EB" w:rsidR="004509A8" w:rsidRDefault="007F063F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6</w:t>
            </w:r>
            <w:r w:rsidRPr="007F063F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62DDD285" w14:textId="77777777" w:rsidR="007F063F" w:rsidRDefault="007F063F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EE33C89" w14:textId="77777777" w:rsidR="007F063F" w:rsidRDefault="007F063F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76291BE" w14:textId="77777777" w:rsidR="007F063F" w:rsidRDefault="007F063F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78F03D7" w14:textId="77777777" w:rsidR="007F063F" w:rsidRPr="00606006" w:rsidRDefault="007F063F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B5F3794" w14:textId="4BA8AEA3" w:rsidR="0062192F" w:rsidRPr="00606006" w:rsidRDefault="009E13C2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February 7</w:t>
            </w:r>
            <w:r w:rsidR="00011F45" w:rsidRPr="00011F45">
              <w:rPr>
                <w:sz w:val="24"/>
                <w:szCs w:val="24"/>
                <w:vertAlign w:val="superscript"/>
              </w:rPr>
              <w:t>th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71CD4081" w14:textId="0DC32055" w:rsidR="0062192F" w:rsidRPr="00606006" w:rsidRDefault="0062192F" w:rsidP="00AA26ED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5633874" w14:textId="422CB80F" w:rsidR="0062192F" w:rsidRPr="00606006" w:rsidRDefault="0062192F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89DF901" w14:textId="6F66883B" w:rsidR="00F60FDD" w:rsidRPr="00606006" w:rsidRDefault="00F60FDD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B853CB7" w14:textId="517706EE" w:rsidR="00F60FDD" w:rsidRPr="00606006" w:rsidRDefault="00F60FDD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E51B91E" w14:textId="003799E1" w:rsidR="00F60FDD" w:rsidRPr="00606006" w:rsidRDefault="00F60FDD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0170861" w14:textId="3EA9618F" w:rsidR="00F60FDD" w:rsidRPr="00606006" w:rsidRDefault="00F60FDD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310779B" w14:textId="29C921D1" w:rsidR="00F60FDD" w:rsidRPr="00606006" w:rsidRDefault="00F60FDD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42324B9" w14:textId="734496DC" w:rsidR="00F60FDD" w:rsidRPr="00606006" w:rsidRDefault="00F60FDD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95C64F8" w14:textId="036102B5" w:rsidR="00F60FDD" w:rsidRDefault="00F60FDD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BB187C3" w14:textId="77777777" w:rsidR="007C783F" w:rsidRPr="00606006" w:rsidRDefault="007C783F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F8BF2C8" w14:textId="77777777" w:rsidR="00F60FDD" w:rsidRPr="00606006" w:rsidRDefault="00F60FDD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0AE897B" w14:textId="0E5D3F09" w:rsidR="0010509D" w:rsidRPr="00606006" w:rsidRDefault="0010509D" w:rsidP="0062192F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688C1244" w14:textId="77777777" w:rsidR="00AD3558" w:rsidRPr="00606006" w:rsidRDefault="00AD3558" w:rsidP="00AD3558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  <w:p w14:paraId="4E5F8637" w14:textId="77777777" w:rsidR="00AA26ED" w:rsidRPr="00606006" w:rsidRDefault="00AA26ED" w:rsidP="00AD3558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  <w:p w14:paraId="42DCD3AE" w14:textId="172515B6" w:rsidR="00AA26ED" w:rsidRPr="00606006" w:rsidRDefault="006B0B0D" w:rsidP="00BF7589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>Exam #2 on 0</w:t>
            </w:r>
            <w:r w:rsidR="002475D3">
              <w:rPr>
                <w:b/>
                <w:color w:val="FF0000"/>
                <w:sz w:val="24"/>
                <w:szCs w:val="24"/>
              </w:rPr>
              <w:t>2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055F2">
              <w:rPr>
                <w:b/>
                <w:color w:val="FF0000"/>
                <w:sz w:val="24"/>
                <w:szCs w:val="24"/>
              </w:rPr>
              <w:t>0</w:t>
            </w:r>
            <w:r w:rsidR="007F063F">
              <w:rPr>
                <w:b/>
                <w:color w:val="FF0000"/>
                <w:sz w:val="24"/>
                <w:szCs w:val="24"/>
              </w:rPr>
              <w:t>6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7F063F">
              <w:rPr>
                <w:b/>
                <w:color w:val="FF0000"/>
                <w:sz w:val="24"/>
                <w:szCs w:val="24"/>
              </w:rPr>
              <w:t>4</w:t>
            </w:r>
          </w:p>
        </w:tc>
        <w:tc>
          <w:tcPr>
            <w:tcW w:w="1057" w:type="pct"/>
          </w:tcPr>
          <w:p w14:paraId="2CB18332" w14:textId="256EF006" w:rsidR="00AD3558" w:rsidRPr="00606006" w:rsidRDefault="00AD3558" w:rsidP="00A35A10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53C88DA5" w14:textId="7777777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4FEED014" w14:textId="484C3F76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302B7A65" w14:textId="65B210DE" w:rsidR="00F14F61" w:rsidRPr="00606006" w:rsidRDefault="00F14F61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2BFAE8FA" w14:textId="2B3C9C1C" w:rsidR="0018497F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lastRenderedPageBreak/>
              <w:t>Reflective Clinical Journal Assignment</w:t>
            </w:r>
          </w:p>
          <w:p w14:paraId="3102D0F5" w14:textId="77777777" w:rsidR="00AD3558" w:rsidRPr="00606006" w:rsidRDefault="00AD3558" w:rsidP="00AD3558">
            <w:pPr>
              <w:pStyle w:val="ListParagraph"/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ind w:left="72"/>
              <w:outlineLvl w:val="0"/>
            </w:pPr>
          </w:p>
          <w:p w14:paraId="54171EE5" w14:textId="77777777" w:rsidR="00AD3558" w:rsidRPr="00606006" w:rsidRDefault="00AD3558" w:rsidP="00AD3558">
            <w:pPr>
              <w:pStyle w:val="ListParagraph"/>
            </w:pPr>
          </w:p>
        </w:tc>
        <w:tc>
          <w:tcPr>
            <w:tcW w:w="2819" w:type="pct"/>
          </w:tcPr>
          <w:p w14:paraId="396E0D1B" w14:textId="77777777" w:rsidR="007134E5" w:rsidRPr="00606006" w:rsidRDefault="007134E5" w:rsidP="003D0C49">
            <w:pPr>
              <w:rPr>
                <w:sz w:val="24"/>
                <w:szCs w:val="24"/>
              </w:rPr>
            </w:pPr>
          </w:p>
          <w:p w14:paraId="4DF99787" w14:textId="7D5BC518" w:rsidR="00F8233D" w:rsidRDefault="00F8233D" w:rsidP="003D0C49">
            <w:pPr>
              <w:rPr>
                <w:sz w:val="24"/>
                <w:szCs w:val="24"/>
              </w:rPr>
            </w:pPr>
          </w:p>
          <w:p w14:paraId="4EA9E512" w14:textId="420F15B2" w:rsidR="00F8233D" w:rsidRPr="006B0B0D" w:rsidRDefault="006B0B0D" w:rsidP="003D0C49">
            <w:pPr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>Exam #2 on 0</w:t>
            </w:r>
            <w:r w:rsidR="002475D3">
              <w:rPr>
                <w:b/>
                <w:color w:val="FF0000"/>
                <w:sz w:val="24"/>
                <w:szCs w:val="24"/>
              </w:rPr>
              <w:t>2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8379B">
              <w:rPr>
                <w:b/>
                <w:color w:val="FF0000"/>
                <w:sz w:val="24"/>
                <w:szCs w:val="24"/>
              </w:rPr>
              <w:t>0</w:t>
            </w:r>
            <w:r w:rsidR="007F063F">
              <w:rPr>
                <w:b/>
                <w:color w:val="FF0000"/>
                <w:sz w:val="24"/>
                <w:szCs w:val="24"/>
              </w:rPr>
              <w:t>6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7F063F">
              <w:rPr>
                <w:b/>
                <w:color w:val="FF0000"/>
                <w:sz w:val="24"/>
                <w:szCs w:val="24"/>
              </w:rPr>
              <w:t>4</w:t>
            </w:r>
          </w:p>
          <w:p w14:paraId="56210627" w14:textId="5E673BAD" w:rsidR="00D72F1D" w:rsidRPr="00606006" w:rsidRDefault="00D72F1D" w:rsidP="0062192F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Hepatic Dysfunction</w:t>
            </w:r>
          </w:p>
          <w:p w14:paraId="6CD14650" w14:textId="75C9B491" w:rsidR="0062192F" w:rsidRPr="00606006" w:rsidRDefault="00AA26ED" w:rsidP="0062192F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Jaundice</w:t>
            </w:r>
          </w:p>
          <w:p w14:paraId="33990849" w14:textId="1F4F193B" w:rsidR="00AA26ED" w:rsidRDefault="00AA26ED" w:rsidP="0062192F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ortal Hypertension</w:t>
            </w:r>
          </w:p>
          <w:p w14:paraId="69C1ED74" w14:textId="77777777" w:rsidR="007F063F" w:rsidRPr="00606006" w:rsidRDefault="007F063F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3887A90D" w14:textId="5589714B" w:rsidR="00AA26ED" w:rsidRPr="00606006" w:rsidRDefault="00AA26ED" w:rsidP="0062192F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lastRenderedPageBreak/>
              <w:t>Ascites</w:t>
            </w:r>
          </w:p>
          <w:p w14:paraId="14CC3373" w14:textId="1FC3A9DC" w:rsidR="00AA26ED" w:rsidRPr="00606006" w:rsidRDefault="00AA26ED" w:rsidP="0062192F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Esophageal Varices</w:t>
            </w:r>
          </w:p>
          <w:p w14:paraId="305825AE" w14:textId="39693C22" w:rsidR="00AA26ED" w:rsidRPr="00606006" w:rsidRDefault="00AA26ED" w:rsidP="0062192F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irrhosis</w:t>
            </w:r>
          </w:p>
          <w:p w14:paraId="1534A77E" w14:textId="4A330AA2" w:rsidR="00D72F1D" w:rsidRPr="00606006" w:rsidRDefault="00D72F1D" w:rsidP="0062192F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Liver Cancer</w:t>
            </w:r>
          </w:p>
          <w:p w14:paraId="232BBF9F" w14:textId="13A4D852" w:rsidR="00A1223A" w:rsidRPr="00606006" w:rsidRDefault="00A1223A" w:rsidP="0062192F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Liver Biopsy</w:t>
            </w:r>
          </w:p>
          <w:p w14:paraId="360B89F2" w14:textId="6D34F0C3" w:rsidR="00A1223A" w:rsidRPr="00606006" w:rsidRDefault="00A1223A" w:rsidP="0062192F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Liver Transplant</w:t>
            </w:r>
          </w:p>
          <w:p w14:paraId="28235378" w14:textId="603DF7E3" w:rsidR="003C5598" w:rsidRPr="00606006" w:rsidRDefault="003C5598" w:rsidP="003C5598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Hepatic Encephalopathy</w:t>
            </w:r>
          </w:p>
          <w:p w14:paraId="6E45DA6A" w14:textId="77777777" w:rsidR="003C5598" w:rsidRPr="00606006" w:rsidRDefault="003C5598" w:rsidP="003C5598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Hepatitis Review</w:t>
            </w:r>
          </w:p>
          <w:p w14:paraId="6BB3CB57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holecystitis</w:t>
            </w:r>
          </w:p>
          <w:p w14:paraId="6B8CB7A6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holelithiasis</w:t>
            </w:r>
          </w:p>
          <w:p w14:paraId="106E3CA4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ancreatitis</w:t>
            </w:r>
          </w:p>
          <w:p w14:paraId="70191141" w14:textId="77777777" w:rsidR="006B0B0D" w:rsidRPr="006B0B0D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ancreatic Cancer</w:t>
            </w:r>
          </w:p>
          <w:p w14:paraId="7B370442" w14:textId="5D79C4BF" w:rsidR="003C5598" w:rsidRPr="00606006" w:rsidRDefault="003C5598" w:rsidP="006B0B0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</w:tc>
      </w:tr>
      <w:tr w:rsidR="00010213" w:rsidRPr="00606006" w14:paraId="5533569A" w14:textId="77777777" w:rsidTr="00F92F78">
        <w:trPr>
          <w:trHeight w:val="2420"/>
        </w:trPr>
        <w:tc>
          <w:tcPr>
            <w:tcW w:w="562" w:type="pct"/>
          </w:tcPr>
          <w:p w14:paraId="317F41BB" w14:textId="77777777" w:rsidR="00AD3558" w:rsidRPr="00E1409F" w:rsidRDefault="00227A4C" w:rsidP="00AD3558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lastRenderedPageBreak/>
              <w:t xml:space="preserve">Week </w:t>
            </w:r>
            <w:r w:rsidR="00AD3558" w:rsidRPr="00E1409F">
              <w:rPr>
                <w:b/>
                <w:sz w:val="24"/>
                <w:szCs w:val="24"/>
              </w:rPr>
              <w:t>6</w:t>
            </w:r>
          </w:p>
          <w:p w14:paraId="7A0971E8" w14:textId="77777777" w:rsidR="0010509D" w:rsidRPr="00606006" w:rsidRDefault="0010509D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48B483C" w14:textId="32E75521" w:rsidR="004509A8" w:rsidRDefault="00EB5F89" w:rsidP="002E2EAC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13</w:t>
            </w:r>
            <w:r w:rsidRPr="00EB5F8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40815A30" w14:textId="77777777" w:rsidR="00EB5F89" w:rsidRDefault="00EB5F89" w:rsidP="002E2EAC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58CBC22" w14:textId="77777777" w:rsidR="00EB5F89" w:rsidRDefault="00EB5F89" w:rsidP="002E2EAC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F0A83E8" w14:textId="77777777" w:rsidR="00EB5F89" w:rsidRPr="00606006" w:rsidRDefault="00EB5F89" w:rsidP="002E2EAC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3663420" w14:textId="054559CD" w:rsidR="00D640E7" w:rsidRPr="00606006" w:rsidRDefault="009E13C2" w:rsidP="002E2EAC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14</w:t>
            </w:r>
            <w:r w:rsidR="00011F45" w:rsidRPr="00011F45">
              <w:rPr>
                <w:sz w:val="24"/>
                <w:szCs w:val="24"/>
                <w:vertAlign w:val="superscript"/>
              </w:rPr>
              <w:t>th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2A4F4FEA" w14:textId="77777777" w:rsidR="0062192F" w:rsidRPr="00606006" w:rsidRDefault="0062192F" w:rsidP="002E2EAC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B010C82" w14:textId="5F68B82D" w:rsidR="0062192F" w:rsidRPr="00606006" w:rsidRDefault="0062192F" w:rsidP="002E2EAC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A9D78AC" w14:textId="0EEC5413" w:rsidR="0062192F" w:rsidRPr="00606006" w:rsidRDefault="0062192F" w:rsidP="00AA26ED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B62280F" w14:textId="1FA7820C" w:rsidR="005A59A6" w:rsidRPr="00606006" w:rsidRDefault="005A59A6" w:rsidP="00AA26ED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25642C0" w14:textId="77777777" w:rsidR="0062192F" w:rsidRPr="00606006" w:rsidRDefault="0062192F" w:rsidP="003C5598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4C3343BB" w14:textId="47B6CE60" w:rsidR="0062192F" w:rsidRPr="00606006" w:rsidRDefault="0062192F" w:rsidP="00664239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6C087D98" w14:textId="77777777" w:rsidR="00AD3558" w:rsidRPr="00606006" w:rsidRDefault="00AD3558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FA7FBD9" w14:textId="77777777" w:rsidR="0062192F" w:rsidRPr="00606006" w:rsidRDefault="0062192F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55221BC2" w14:textId="0C197CB3" w:rsidR="006B0B0D" w:rsidRDefault="006B0B0D" w:rsidP="006B0B0D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Exam #3 on </w:t>
            </w:r>
            <w:r w:rsidR="002475D3">
              <w:rPr>
                <w:b/>
                <w:color w:val="FF0000"/>
                <w:sz w:val="24"/>
                <w:szCs w:val="24"/>
              </w:rPr>
              <w:t>02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2475D3">
              <w:rPr>
                <w:b/>
                <w:color w:val="FF0000"/>
                <w:sz w:val="24"/>
                <w:szCs w:val="24"/>
              </w:rPr>
              <w:t>1</w:t>
            </w:r>
            <w:r w:rsidR="00EB5F89">
              <w:rPr>
                <w:b/>
                <w:color w:val="FF0000"/>
                <w:sz w:val="24"/>
                <w:szCs w:val="24"/>
              </w:rPr>
              <w:t>3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EB5F89">
              <w:rPr>
                <w:b/>
                <w:color w:val="FF0000"/>
                <w:sz w:val="24"/>
                <w:szCs w:val="24"/>
              </w:rPr>
              <w:t>4</w:t>
            </w:r>
          </w:p>
          <w:p w14:paraId="2CF39942" w14:textId="77777777" w:rsidR="00EB5F89" w:rsidRPr="00606006" w:rsidRDefault="00EB5F89" w:rsidP="006B0B0D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0A2B5CC1" w14:textId="77777777" w:rsidR="0062192F" w:rsidRPr="00606006" w:rsidRDefault="0062192F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4954F738" w14:textId="77777777" w:rsidR="0062192F" w:rsidRPr="00606006" w:rsidRDefault="0062192F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2E6CA4A1" w14:textId="77777777" w:rsidR="0062192F" w:rsidRPr="00606006" w:rsidRDefault="0062192F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72213E9" w14:textId="77777777" w:rsidR="0062192F" w:rsidRPr="00606006" w:rsidRDefault="0062192F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74D013F" w14:textId="77777777" w:rsidR="0062192F" w:rsidRPr="00606006" w:rsidRDefault="0062192F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65BA4B14" w14:textId="3FE1229A" w:rsidR="0062192F" w:rsidRPr="00606006" w:rsidRDefault="0062192F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057" w:type="pct"/>
          </w:tcPr>
          <w:p w14:paraId="36DF188E" w14:textId="4B65D88C" w:rsidR="00AD3558" w:rsidRPr="00606006" w:rsidRDefault="00AD3558" w:rsidP="00A35A10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08553552" w14:textId="7777777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47EB52CC" w14:textId="7B3E063D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15823A17" w14:textId="40455C45" w:rsidR="00F14F61" w:rsidRPr="00606006" w:rsidRDefault="00F14F61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29D424F1" w14:textId="7777777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1D31534B" w14:textId="77777777" w:rsidR="0018497F" w:rsidRPr="00606006" w:rsidRDefault="0018497F" w:rsidP="0018497F">
            <w:pPr>
              <w:pStyle w:val="ListParagraph"/>
              <w:spacing w:after="200"/>
              <w:ind w:left="360"/>
            </w:pPr>
          </w:p>
          <w:p w14:paraId="27BDD4B5" w14:textId="77777777" w:rsidR="00AD3558" w:rsidRPr="00606006" w:rsidRDefault="00AD3558" w:rsidP="00AD3558">
            <w:pPr>
              <w:pStyle w:val="ListParagraph"/>
              <w:spacing w:after="200"/>
              <w:ind w:left="72"/>
            </w:pPr>
          </w:p>
        </w:tc>
        <w:tc>
          <w:tcPr>
            <w:tcW w:w="2819" w:type="pct"/>
          </w:tcPr>
          <w:p w14:paraId="6968AD58" w14:textId="77777777" w:rsidR="00D640E7" w:rsidRPr="00606006" w:rsidRDefault="00D640E7" w:rsidP="00C85167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35BDC227" w14:textId="2AF5C5C0" w:rsidR="002D14B5" w:rsidRDefault="002D14B5" w:rsidP="0062192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6E2FC664" w14:textId="6B8C5D96" w:rsidR="006B0B0D" w:rsidRPr="006B0B0D" w:rsidRDefault="006B0B0D" w:rsidP="006B0B0D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Exam #3 on </w:t>
            </w:r>
            <w:r w:rsidR="002475D3">
              <w:rPr>
                <w:b/>
                <w:color w:val="FF0000"/>
                <w:sz w:val="24"/>
                <w:szCs w:val="24"/>
              </w:rPr>
              <w:t>02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2475D3">
              <w:rPr>
                <w:b/>
                <w:color w:val="FF0000"/>
                <w:sz w:val="24"/>
                <w:szCs w:val="24"/>
              </w:rPr>
              <w:t>1</w:t>
            </w:r>
            <w:r w:rsidR="00EB5F89">
              <w:rPr>
                <w:b/>
                <w:color w:val="FF0000"/>
                <w:sz w:val="24"/>
                <w:szCs w:val="24"/>
              </w:rPr>
              <w:t>3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EB5F89">
              <w:rPr>
                <w:b/>
                <w:color w:val="FF0000"/>
                <w:sz w:val="24"/>
                <w:szCs w:val="24"/>
              </w:rPr>
              <w:t>4</w:t>
            </w:r>
          </w:p>
          <w:p w14:paraId="6DDDAFF6" w14:textId="027CC124" w:rsidR="00354C87" w:rsidRPr="00606006" w:rsidRDefault="00354C87" w:rsidP="00354C8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cute Kidney Injury (AKI)</w:t>
            </w:r>
          </w:p>
          <w:p w14:paraId="6CB460E8" w14:textId="77777777" w:rsidR="00354C87" w:rsidRDefault="00354C87" w:rsidP="00354C8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hronic Kidney Disease (CKD)</w:t>
            </w:r>
          </w:p>
          <w:p w14:paraId="2FDC9739" w14:textId="77777777" w:rsidR="00EB5F89" w:rsidRPr="00606006" w:rsidRDefault="00EB5F89" w:rsidP="00354C8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5EF69DE3" w14:textId="77777777" w:rsidR="00354C87" w:rsidRPr="00606006" w:rsidRDefault="00354C87" w:rsidP="00354C8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Dialysis</w:t>
            </w:r>
          </w:p>
          <w:p w14:paraId="3614062D" w14:textId="77777777" w:rsidR="00354C87" w:rsidRPr="00606006" w:rsidRDefault="00354C87" w:rsidP="00354C8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Disequilibrium Syndrome</w:t>
            </w:r>
          </w:p>
          <w:p w14:paraId="393DB7BA" w14:textId="77777777" w:rsidR="00354C87" w:rsidRPr="00606006" w:rsidRDefault="00354C87" w:rsidP="00354C87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eritonitis</w:t>
            </w:r>
          </w:p>
          <w:p w14:paraId="5C637072" w14:textId="6AC4D9FB" w:rsidR="00354C87" w:rsidRDefault="00354C87" w:rsidP="00AA26E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Glomerulonephritis</w:t>
            </w:r>
          </w:p>
          <w:p w14:paraId="0C3D37FF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Joint Replacement</w:t>
            </w:r>
          </w:p>
          <w:p w14:paraId="2399E3D7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Fractures</w:t>
            </w:r>
          </w:p>
          <w:p w14:paraId="61C67D67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ompartment Syndrome</w:t>
            </w:r>
          </w:p>
          <w:p w14:paraId="16C5D181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Fat Embolism Syndrome</w:t>
            </w:r>
          </w:p>
          <w:p w14:paraId="3E0309B8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raction</w:t>
            </w:r>
          </w:p>
          <w:p w14:paraId="1598B91B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mputation</w:t>
            </w:r>
          </w:p>
          <w:p w14:paraId="1CEB5C36" w14:textId="77777777" w:rsidR="006B0B0D" w:rsidRPr="00606006" w:rsidRDefault="006B0B0D" w:rsidP="00AA26ED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422F93FB" w14:textId="364CC9A5" w:rsidR="00AA26ED" w:rsidRPr="00606006" w:rsidRDefault="00AA26ED" w:rsidP="00AA26ED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4716D3AC" w14:textId="39843927" w:rsidR="00A30B37" w:rsidRPr="00606006" w:rsidRDefault="003D45E9" w:rsidP="00AA26E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Learning System RN 3.0 Medical Surgical: Renal and Urinary</w:t>
            </w:r>
            <w:r w:rsidR="009141DE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AA26ED" w:rsidRPr="00606006">
              <w:rPr>
                <w:b/>
                <w:color w:val="0000FF"/>
                <w:sz w:val="24"/>
                <w:szCs w:val="24"/>
              </w:rPr>
              <w:t xml:space="preserve">due </w:t>
            </w:r>
            <w:r w:rsidR="002475D3">
              <w:rPr>
                <w:b/>
                <w:color w:val="0000FF"/>
                <w:sz w:val="24"/>
                <w:szCs w:val="24"/>
              </w:rPr>
              <w:t>02</w:t>
            </w:r>
            <w:r w:rsidR="00BF7589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48379B">
              <w:rPr>
                <w:b/>
                <w:color w:val="0000FF"/>
                <w:sz w:val="24"/>
                <w:szCs w:val="24"/>
              </w:rPr>
              <w:t>1</w:t>
            </w:r>
            <w:r w:rsidR="00EB5F89">
              <w:rPr>
                <w:b/>
                <w:color w:val="0000FF"/>
                <w:sz w:val="24"/>
                <w:szCs w:val="24"/>
              </w:rPr>
              <w:t>7</w:t>
            </w:r>
            <w:r w:rsidR="00AD33A7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EB5F89">
              <w:rPr>
                <w:b/>
                <w:color w:val="0000FF"/>
                <w:sz w:val="24"/>
                <w:szCs w:val="24"/>
              </w:rPr>
              <w:t>4</w:t>
            </w:r>
            <w:r w:rsidR="00AA26ED" w:rsidRPr="00606006">
              <w:rPr>
                <w:b/>
                <w:color w:val="0000FF"/>
                <w:sz w:val="24"/>
                <w:szCs w:val="24"/>
              </w:rPr>
              <w:t xml:space="preserve"> at 11: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  <w:p w14:paraId="491029CB" w14:textId="77777777" w:rsidR="00A30B37" w:rsidRPr="00606006" w:rsidRDefault="00A30B37" w:rsidP="00AA26E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26E91654" w14:textId="0F0E977E" w:rsidR="00A30B37" w:rsidRPr="00606006" w:rsidRDefault="003D45E9" w:rsidP="00AA26E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Targeted Medical </w:t>
            </w:r>
            <w:r w:rsidR="00A30B37" w:rsidRPr="00606006">
              <w:rPr>
                <w:b/>
                <w:color w:val="0000FF"/>
                <w:sz w:val="24"/>
                <w:szCs w:val="24"/>
              </w:rPr>
              <w:t>Surgical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2019</w:t>
            </w:r>
            <w:r w:rsidR="00A30B37" w:rsidRPr="00606006">
              <w:rPr>
                <w:b/>
                <w:color w:val="0000FF"/>
                <w:sz w:val="24"/>
                <w:szCs w:val="24"/>
              </w:rPr>
              <w:t xml:space="preserve">: Renal and Urinary due </w:t>
            </w:r>
            <w:r w:rsidR="00EB5F89">
              <w:rPr>
                <w:b/>
                <w:color w:val="0000FF"/>
                <w:sz w:val="24"/>
                <w:szCs w:val="24"/>
              </w:rPr>
              <w:t>02</w:t>
            </w:r>
            <w:r w:rsidR="00EB5F89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EB5F89">
              <w:rPr>
                <w:b/>
                <w:color w:val="0000FF"/>
                <w:sz w:val="24"/>
                <w:szCs w:val="24"/>
              </w:rPr>
              <w:t>17</w:t>
            </w:r>
            <w:r w:rsidR="00EB5F89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EB5F89">
              <w:rPr>
                <w:b/>
                <w:color w:val="0000FF"/>
                <w:sz w:val="24"/>
                <w:szCs w:val="24"/>
              </w:rPr>
              <w:t>4</w:t>
            </w:r>
            <w:r w:rsidR="00EB5F89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A30B37" w:rsidRPr="00606006">
              <w:rPr>
                <w:b/>
                <w:color w:val="0000FF"/>
                <w:sz w:val="24"/>
                <w:szCs w:val="24"/>
              </w:rPr>
              <w:t>at 11</w:t>
            </w:r>
            <w:r w:rsidR="00706D57" w:rsidRPr="00606006">
              <w:rPr>
                <w:b/>
                <w:color w:val="0000FF"/>
                <w:sz w:val="24"/>
                <w:szCs w:val="24"/>
              </w:rPr>
              <w:t>:</w:t>
            </w:r>
            <w:r w:rsidR="00A30B37" w:rsidRPr="00606006">
              <w:rPr>
                <w:b/>
                <w:color w:val="0000FF"/>
                <w:sz w:val="24"/>
                <w:szCs w:val="24"/>
              </w:rPr>
              <w:t>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  <w:p w14:paraId="4407E3F3" w14:textId="77777777" w:rsidR="00706D57" w:rsidRPr="00606006" w:rsidRDefault="00706D57" w:rsidP="00AA26E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6542F80F" w14:textId="67C80B78" w:rsidR="00706D57" w:rsidRPr="00606006" w:rsidRDefault="003D45E9" w:rsidP="00AA26E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Real Life RN Adult Medical Surgical: Kidney Disease</w:t>
            </w:r>
            <w:r w:rsidR="00706D57" w:rsidRPr="00606006">
              <w:rPr>
                <w:b/>
                <w:color w:val="0000FF"/>
                <w:sz w:val="24"/>
                <w:szCs w:val="24"/>
              </w:rPr>
              <w:t xml:space="preserve"> due </w:t>
            </w:r>
            <w:r w:rsidR="00EB5F89">
              <w:rPr>
                <w:b/>
                <w:color w:val="0000FF"/>
                <w:sz w:val="24"/>
                <w:szCs w:val="24"/>
              </w:rPr>
              <w:t>02</w:t>
            </w:r>
            <w:r w:rsidR="00EB5F89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EB5F89">
              <w:rPr>
                <w:b/>
                <w:color w:val="0000FF"/>
                <w:sz w:val="24"/>
                <w:szCs w:val="24"/>
              </w:rPr>
              <w:t>17</w:t>
            </w:r>
            <w:r w:rsidR="00EB5F89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EB5F89">
              <w:rPr>
                <w:b/>
                <w:color w:val="0000FF"/>
                <w:sz w:val="24"/>
                <w:szCs w:val="24"/>
              </w:rPr>
              <w:t>4</w:t>
            </w:r>
            <w:r w:rsidR="00EB5F89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706D57" w:rsidRPr="00606006">
              <w:rPr>
                <w:b/>
                <w:color w:val="0000FF"/>
                <w:sz w:val="24"/>
                <w:szCs w:val="24"/>
              </w:rPr>
              <w:t>at 11: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</w:tc>
      </w:tr>
      <w:tr w:rsidR="00010213" w:rsidRPr="00606006" w14:paraId="2B91BC9B" w14:textId="77777777" w:rsidTr="00F92F78">
        <w:trPr>
          <w:trHeight w:val="710"/>
        </w:trPr>
        <w:tc>
          <w:tcPr>
            <w:tcW w:w="562" w:type="pct"/>
          </w:tcPr>
          <w:p w14:paraId="2D8E3527" w14:textId="77777777" w:rsidR="00AD3558" w:rsidRPr="00E1409F" w:rsidRDefault="00227A4C" w:rsidP="00AD3558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lastRenderedPageBreak/>
              <w:t xml:space="preserve">Week </w:t>
            </w:r>
            <w:r w:rsidR="00AD3558" w:rsidRPr="00E1409F">
              <w:rPr>
                <w:b/>
                <w:sz w:val="24"/>
                <w:szCs w:val="24"/>
              </w:rPr>
              <w:t>7</w:t>
            </w:r>
          </w:p>
          <w:p w14:paraId="4399DF87" w14:textId="77777777" w:rsidR="0010509D" w:rsidRPr="00606006" w:rsidRDefault="0010509D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C481585" w14:textId="4B0B7F17" w:rsidR="004509A8" w:rsidRDefault="005C4463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20</w:t>
            </w:r>
            <w:r w:rsidRPr="005C4463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0622B68E" w14:textId="77777777" w:rsidR="005C4463" w:rsidRDefault="005C4463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C093AD7" w14:textId="77777777" w:rsidR="005C4463" w:rsidRPr="00606006" w:rsidRDefault="005C4463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564D2D7" w14:textId="219EE1D2" w:rsidR="00EB49C5" w:rsidRPr="00606006" w:rsidRDefault="009E13C2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21</w:t>
            </w:r>
            <w:r w:rsidRPr="009E13C2">
              <w:rPr>
                <w:sz w:val="24"/>
                <w:szCs w:val="24"/>
                <w:vertAlign w:val="superscript"/>
              </w:rPr>
              <w:t>st</w:t>
            </w:r>
            <w:r>
              <w:rPr>
                <w:sz w:val="24"/>
                <w:szCs w:val="24"/>
              </w:rPr>
              <w:t xml:space="preserve"> 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3A0263A1" w14:textId="189BFCDA" w:rsidR="0062192F" w:rsidRPr="00606006" w:rsidRDefault="0062192F" w:rsidP="00AA26ED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CC6CAD3" w14:textId="3CE8A7CE" w:rsidR="0062192F" w:rsidRPr="00606006" w:rsidRDefault="0062192F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CD320CD" w14:textId="48D9EEAD" w:rsidR="00CD1EDA" w:rsidRPr="00606006" w:rsidRDefault="00CD1EDA" w:rsidP="00B12C76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27E214D7" w14:textId="1A2D2A6C" w:rsidR="00CD1EDA" w:rsidRDefault="00CD1EDA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1C13FD5" w14:textId="7DBABCF8" w:rsidR="003C5598" w:rsidRDefault="003C5598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FF07A30" w14:textId="77777777" w:rsidR="003C5598" w:rsidRPr="00606006" w:rsidRDefault="003C5598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7AED0EF" w14:textId="39DAD421" w:rsidR="0062192F" w:rsidRPr="00606006" w:rsidRDefault="0062192F" w:rsidP="0015676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2B7BE8F7" w14:textId="77777777" w:rsidR="00AD3558" w:rsidRPr="00606006" w:rsidRDefault="00AD3558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70161D9" w14:textId="77777777" w:rsidR="00AA26ED" w:rsidRPr="00606006" w:rsidRDefault="00AA26ED" w:rsidP="00AD3558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28921E58" w14:textId="063DD563" w:rsidR="003C5598" w:rsidRPr="00606006" w:rsidRDefault="003C5598" w:rsidP="00BF7589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Exam #4 on </w:t>
            </w:r>
            <w:r w:rsidR="0045430C">
              <w:rPr>
                <w:b/>
                <w:color w:val="FF0000"/>
                <w:sz w:val="24"/>
                <w:szCs w:val="24"/>
              </w:rPr>
              <w:t>02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055F2">
              <w:rPr>
                <w:b/>
                <w:color w:val="FF0000"/>
                <w:sz w:val="24"/>
                <w:szCs w:val="24"/>
              </w:rPr>
              <w:t>2</w:t>
            </w:r>
            <w:r w:rsidR="005C4463">
              <w:rPr>
                <w:b/>
                <w:color w:val="FF0000"/>
                <w:sz w:val="24"/>
                <w:szCs w:val="24"/>
              </w:rPr>
              <w:t>0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5C4463">
              <w:rPr>
                <w:b/>
                <w:color w:val="FF0000"/>
                <w:sz w:val="24"/>
                <w:szCs w:val="24"/>
              </w:rPr>
              <w:t>4</w:t>
            </w:r>
          </w:p>
        </w:tc>
        <w:tc>
          <w:tcPr>
            <w:tcW w:w="1057" w:type="pct"/>
          </w:tcPr>
          <w:p w14:paraId="08A2CE52" w14:textId="4A99FA4E" w:rsidR="00AD3558" w:rsidRPr="00606006" w:rsidRDefault="00AD3558" w:rsidP="00A35A10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60160351" w14:textId="7777777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478A2653" w14:textId="3FF197BC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3256EAE1" w14:textId="4BA9DC2F" w:rsidR="00F14F61" w:rsidRPr="00606006" w:rsidRDefault="00F14F61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19ED0736" w14:textId="7777777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10246A7D" w14:textId="77777777" w:rsidR="0018497F" w:rsidRPr="00606006" w:rsidRDefault="0018497F" w:rsidP="0018497F">
            <w:pPr>
              <w:pStyle w:val="ListParagraph"/>
              <w:spacing w:after="200"/>
              <w:ind w:left="360"/>
            </w:pPr>
          </w:p>
          <w:p w14:paraId="68D1C3AD" w14:textId="77777777" w:rsidR="00AD3558" w:rsidRPr="00606006" w:rsidRDefault="00AD3558" w:rsidP="00AD3558">
            <w:pPr>
              <w:pStyle w:val="ListParagraph"/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ind w:left="72"/>
              <w:outlineLvl w:val="0"/>
            </w:pPr>
          </w:p>
        </w:tc>
        <w:tc>
          <w:tcPr>
            <w:tcW w:w="2819" w:type="pct"/>
          </w:tcPr>
          <w:p w14:paraId="2B5310AE" w14:textId="77777777" w:rsidR="0062192F" w:rsidRPr="00606006" w:rsidRDefault="0062192F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5E9F317" w14:textId="7C0EEFFA" w:rsidR="0062192F" w:rsidRDefault="0062192F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A303D92" w14:textId="7FF6672E" w:rsidR="006B0B0D" w:rsidRDefault="004A7A3A" w:rsidP="004A7A3A">
            <w:pPr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Exam #4 on </w:t>
            </w:r>
            <w:r w:rsidR="0045430C">
              <w:rPr>
                <w:b/>
                <w:color w:val="FF0000"/>
                <w:sz w:val="24"/>
                <w:szCs w:val="24"/>
              </w:rPr>
              <w:t>02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8379B">
              <w:rPr>
                <w:b/>
                <w:color w:val="FF0000"/>
                <w:sz w:val="24"/>
                <w:szCs w:val="24"/>
              </w:rPr>
              <w:t>2</w:t>
            </w:r>
            <w:r w:rsidR="005C4463">
              <w:rPr>
                <w:b/>
                <w:color w:val="FF0000"/>
                <w:sz w:val="24"/>
                <w:szCs w:val="24"/>
              </w:rPr>
              <w:t>0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5C4463">
              <w:rPr>
                <w:b/>
                <w:color w:val="FF0000"/>
                <w:sz w:val="24"/>
                <w:szCs w:val="24"/>
              </w:rPr>
              <w:t>4</w:t>
            </w:r>
          </w:p>
          <w:p w14:paraId="63A85246" w14:textId="77777777" w:rsidR="005C4463" w:rsidRDefault="005C4463" w:rsidP="004A7A3A">
            <w:pPr>
              <w:rPr>
                <w:b/>
                <w:color w:val="FF0000"/>
                <w:sz w:val="24"/>
                <w:szCs w:val="24"/>
              </w:rPr>
            </w:pPr>
          </w:p>
          <w:p w14:paraId="1F4A3668" w14:textId="77777777" w:rsidR="005C4463" w:rsidRPr="004A7A3A" w:rsidRDefault="005C4463" w:rsidP="004A7A3A">
            <w:pPr>
              <w:rPr>
                <w:b/>
                <w:color w:val="FF0000"/>
                <w:sz w:val="24"/>
                <w:szCs w:val="24"/>
              </w:rPr>
            </w:pPr>
          </w:p>
          <w:p w14:paraId="52A463A1" w14:textId="77777777" w:rsidR="006B0B0D" w:rsidRPr="00606006" w:rsidRDefault="006B0B0D" w:rsidP="006B0B0D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Blood Product Donation</w:t>
            </w:r>
          </w:p>
          <w:p w14:paraId="078EF467" w14:textId="77777777" w:rsidR="006B0B0D" w:rsidRPr="00606006" w:rsidRDefault="006B0B0D" w:rsidP="006B0B0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Blood Transfusions</w:t>
            </w:r>
          </w:p>
          <w:p w14:paraId="38A59725" w14:textId="77777777" w:rsidR="006B0B0D" w:rsidRPr="00606006" w:rsidRDefault="006B0B0D" w:rsidP="006B0B0D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nemias</w:t>
            </w:r>
          </w:p>
          <w:p w14:paraId="43A437F7" w14:textId="77777777" w:rsidR="006B0B0D" w:rsidRPr="00606006" w:rsidRDefault="006B0B0D" w:rsidP="006B0B0D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Sickle Cell Anemia</w:t>
            </w:r>
          </w:p>
          <w:p w14:paraId="27FE99B1" w14:textId="77777777" w:rsidR="006B0B0D" w:rsidRPr="00606006" w:rsidRDefault="006B0B0D" w:rsidP="006B0B0D">
            <w:pPr>
              <w:rPr>
                <w:sz w:val="24"/>
                <w:szCs w:val="24"/>
              </w:rPr>
            </w:pPr>
          </w:p>
          <w:p w14:paraId="7D9AB809" w14:textId="53DAA6C9" w:rsidR="006B0B0D" w:rsidRPr="00606006" w:rsidRDefault="006B0B0D" w:rsidP="006B0B0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Learning System RN 3.0 Medical Surgical: Cardiovascular and Hematology due </w:t>
            </w:r>
            <w:r w:rsidR="0045430C">
              <w:rPr>
                <w:b/>
                <w:color w:val="0000FF"/>
                <w:sz w:val="24"/>
                <w:szCs w:val="24"/>
              </w:rPr>
              <w:t>02</w:t>
            </w:r>
            <w:r w:rsidRPr="00606006">
              <w:rPr>
                <w:b/>
                <w:color w:val="0000FF"/>
                <w:sz w:val="24"/>
                <w:szCs w:val="24"/>
              </w:rPr>
              <w:t>/</w:t>
            </w:r>
            <w:r w:rsidR="0048379B">
              <w:rPr>
                <w:b/>
                <w:color w:val="0000FF"/>
                <w:sz w:val="24"/>
                <w:szCs w:val="24"/>
              </w:rPr>
              <w:t>2</w:t>
            </w:r>
            <w:r w:rsidR="005C4463">
              <w:rPr>
                <w:b/>
                <w:color w:val="0000FF"/>
                <w:sz w:val="24"/>
                <w:szCs w:val="24"/>
              </w:rPr>
              <w:t>4</w:t>
            </w:r>
            <w:r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5C4463">
              <w:rPr>
                <w:b/>
                <w:color w:val="0000FF"/>
                <w:sz w:val="24"/>
                <w:szCs w:val="24"/>
              </w:rPr>
              <w:t>4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at 11:59 pm CST</w:t>
            </w:r>
          </w:p>
          <w:p w14:paraId="33931F44" w14:textId="77777777" w:rsidR="006B0B0D" w:rsidRPr="00606006" w:rsidRDefault="006B0B0D" w:rsidP="006B0B0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2E23400E" w14:textId="1348565D" w:rsidR="006B0B0D" w:rsidRDefault="006B0B0D" w:rsidP="006B0B0D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Video Case Studies RN 2.0 Adult Medical Surgical: Blood Administration due </w:t>
            </w:r>
            <w:r w:rsidR="0045430C">
              <w:rPr>
                <w:b/>
                <w:color w:val="0000FF"/>
                <w:sz w:val="24"/>
                <w:szCs w:val="24"/>
              </w:rPr>
              <w:t>02</w:t>
            </w:r>
            <w:r w:rsidRPr="00606006">
              <w:rPr>
                <w:b/>
                <w:color w:val="0000FF"/>
                <w:sz w:val="24"/>
                <w:szCs w:val="24"/>
              </w:rPr>
              <w:t>/</w:t>
            </w:r>
            <w:r w:rsidR="0048379B">
              <w:rPr>
                <w:b/>
                <w:color w:val="0000FF"/>
                <w:sz w:val="24"/>
                <w:szCs w:val="24"/>
              </w:rPr>
              <w:t>2</w:t>
            </w:r>
            <w:r w:rsidR="005C4463">
              <w:rPr>
                <w:b/>
                <w:color w:val="0000FF"/>
                <w:sz w:val="24"/>
                <w:szCs w:val="24"/>
              </w:rPr>
              <w:t>4</w:t>
            </w:r>
            <w:r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5C4463">
              <w:rPr>
                <w:b/>
                <w:color w:val="0000FF"/>
                <w:sz w:val="24"/>
                <w:szCs w:val="24"/>
              </w:rPr>
              <w:t>4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at 11:59 pm CST</w:t>
            </w:r>
          </w:p>
          <w:p w14:paraId="1F9ED658" w14:textId="21962A02" w:rsidR="00DA4C96" w:rsidRPr="00862107" w:rsidRDefault="00DA4C96" w:rsidP="004A7A3A">
            <w:pPr>
              <w:rPr>
                <w:sz w:val="24"/>
                <w:szCs w:val="24"/>
              </w:rPr>
            </w:pPr>
          </w:p>
        </w:tc>
      </w:tr>
      <w:tr w:rsidR="00010213" w:rsidRPr="00606006" w14:paraId="235A4E03" w14:textId="77777777" w:rsidTr="00F92F78">
        <w:trPr>
          <w:trHeight w:val="1160"/>
        </w:trPr>
        <w:tc>
          <w:tcPr>
            <w:tcW w:w="562" w:type="pct"/>
          </w:tcPr>
          <w:p w14:paraId="10FD4E35" w14:textId="782D4D34" w:rsidR="00AD3558" w:rsidRPr="00E1409F" w:rsidRDefault="00227A4C" w:rsidP="00AD3558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t xml:space="preserve">Week </w:t>
            </w:r>
            <w:r w:rsidR="00AD3558" w:rsidRPr="00E1409F">
              <w:rPr>
                <w:b/>
                <w:sz w:val="24"/>
                <w:szCs w:val="24"/>
              </w:rPr>
              <w:t>8</w:t>
            </w:r>
          </w:p>
          <w:p w14:paraId="60ADF273" w14:textId="32260036" w:rsidR="0010509D" w:rsidRPr="00E1409F" w:rsidRDefault="002B0A42" w:rsidP="00AD3558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t>Midterm</w:t>
            </w:r>
            <w:r w:rsidR="007C783F" w:rsidRPr="00E1409F">
              <w:rPr>
                <w:b/>
                <w:sz w:val="24"/>
                <w:szCs w:val="24"/>
              </w:rPr>
              <w:t xml:space="preserve"> Week</w:t>
            </w:r>
          </w:p>
          <w:p w14:paraId="7936C711" w14:textId="77777777" w:rsidR="004509A8" w:rsidRDefault="004509A8" w:rsidP="00FA5F83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38474B10" w14:textId="3F221116" w:rsidR="00994C86" w:rsidRDefault="00994C86" w:rsidP="00994C8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27</w:t>
            </w:r>
            <w:r w:rsidRPr="00994C86">
              <w:rPr>
                <w:sz w:val="24"/>
                <w:szCs w:val="24"/>
                <w:vertAlign w:val="superscript"/>
              </w:rPr>
              <w:t>th</w:t>
            </w:r>
          </w:p>
          <w:p w14:paraId="3A2865D5" w14:textId="77777777" w:rsidR="00994C86" w:rsidRDefault="00994C86" w:rsidP="00994C8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0EEDC89" w14:textId="77777777" w:rsidR="00994C86" w:rsidRDefault="00994C86" w:rsidP="00994C8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6E85A13" w14:textId="77777777" w:rsidR="00994C86" w:rsidRDefault="00994C86" w:rsidP="00994C8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BC2FCE6" w14:textId="77777777" w:rsidR="00994C86" w:rsidRDefault="00994C86" w:rsidP="00994C8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941D1BB" w14:textId="77777777" w:rsidR="00994C86" w:rsidRDefault="00994C86" w:rsidP="00994C8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E8BC4FF" w14:textId="77777777" w:rsidR="00994C86" w:rsidRDefault="00994C86" w:rsidP="00994C8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C064541" w14:textId="77777777" w:rsidR="00994C86" w:rsidRDefault="00994C86" w:rsidP="00994C8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A7791DC" w14:textId="77777777" w:rsidR="00994C86" w:rsidRPr="00606006" w:rsidRDefault="00994C86" w:rsidP="00994C8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33B2682" w14:textId="36767178" w:rsidR="00EB49C5" w:rsidRPr="00606006" w:rsidRDefault="009E13C2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28</w:t>
            </w:r>
            <w:r w:rsidRPr="009E13C2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33BF7442" w14:textId="77777777" w:rsidR="0062192F" w:rsidRPr="00606006" w:rsidRDefault="0062192F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7FFE5C5" w14:textId="134BF409" w:rsidR="0062192F" w:rsidRPr="00606006" w:rsidRDefault="0062192F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3DDB28B" w14:textId="4B175DF4" w:rsidR="0062192F" w:rsidRPr="00606006" w:rsidRDefault="0062192F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A7C4337" w14:textId="6C2B6C32" w:rsidR="0062192F" w:rsidRPr="00606006" w:rsidRDefault="0062192F" w:rsidP="00AD355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65A88ED" w14:textId="604E0ACF" w:rsidR="005A59A6" w:rsidRPr="00606006" w:rsidRDefault="005A59A6" w:rsidP="000451B9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2D017DF8" w14:textId="2D4A539C" w:rsidR="00D72F1D" w:rsidRPr="00606006" w:rsidRDefault="00D72F1D" w:rsidP="000451B9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7764A36" w14:textId="3009B87C" w:rsidR="00D72F1D" w:rsidRPr="00606006" w:rsidRDefault="00D72F1D" w:rsidP="000451B9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34834DD8" w14:textId="14C222B1" w:rsidR="00D72F1D" w:rsidRPr="00606006" w:rsidRDefault="00D72F1D" w:rsidP="000451B9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378F1326" w14:textId="7647C74F" w:rsidR="0062192F" w:rsidRPr="00606006" w:rsidRDefault="0062192F" w:rsidP="00994C86">
            <w:pPr>
              <w:spacing w:after="200"/>
              <w:contextualSpacing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06DE5EDE" w14:textId="65DD8F3B" w:rsidR="00AD3558" w:rsidRPr="00606006" w:rsidRDefault="00AD3558" w:rsidP="00AD3558">
            <w:pPr>
              <w:spacing w:after="200"/>
              <w:contextualSpacing/>
              <w:rPr>
                <w:sz w:val="24"/>
                <w:szCs w:val="24"/>
              </w:rPr>
            </w:pPr>
          </w:p>
        </w:tc>
        <w:tc>
          <w:tcPr>
            <w:tcW w:w="1057" w:type="pct"/>
          </w:tcPr>
          <w:p w14:paraId="1BEA17C2" w14:textId="353A59EA" w:rsidR="00AD3558" w:rsidRPr="00606006" w:rsidRDefault="00AD3558" w:rsidP="00A35A10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5E20F624" w14:textId="7777777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318FA469" w14:textId="4E70C79F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57A702B7" w14:textId="726E83C5" w:rsidR="00F14F61" w:rsidRPr="00606006" w:rsidRDefault="00F14F61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6EA3281C" w14:textId="65F706CA" w:rsidR="0018497F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50CC5504" w14:textId="7EE506ED" w:rsidR="002434A4" w:rsidRPr="00606006" w:rsidRDefault="002434A4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>
              <w:t>Midterm Clinical Evaluation</w:t>
            </w:r>
          </w:p>
          <w:p w14:paraId="1A9841CC" w14:textId="77777777" w:rsidR="0018497F" w:rsidRPr="00606006" w:rsidRDefault="0018497F" w:rsidP="0018497F">
            <w:pPr>
              <w:pStyle w:val="ListParagraph"/>
              <w:spacing w:after="200"/>
              <w:ind w:left="360"/>
            </w:pPr>
          </w:p>
          <w:p w14:paraId="7E9E2E49" w14:textId="77777777" w:rsidR="00AD3558" w:rsidRPr="00606006" w:rsidRDefault="00AD3558" w:rsidP="00AD3558">
            <w:pPr>
              <w:pStyle w:val="ListParagraph"/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ind w:left="72"/>
              <w:outlineLvl w:val="0"/>
              <w:rPr>
                <w:color w:val="FF0000"/>
              </w:rPr>
            </w:pPr>
          </w:p>
        </w:tc>
        <w:tc>
          <w:tcPr>
            <w:tcW w:w="2819" w:type="pct"/>
          </w:tcPr>
          <w:p w14:paraId="1562AB4C" w14:textId="77777777" w:rsidR="003221D1" w:rsidRPr="00606006" w:rsidRDefault="003221D1" w:rsidP="00C8516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F500679" w14:textId="77777777" w:rsidR="00356130" w:rsidRPr="00606006" w:rsidRDefault="00356130" w:rsidP="00C8516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CB725E3" w14:textId="77777777" w:rsidR="00C85167" w:rsidRPr="00606006" w:rsidRDefault="00C85167" w:rsidP="007134E5">
            <w:pPr>
              <w:rPr>
                <w:sz w:val="24"/>
                <w:szCs w:val="24"/>
              </w:rPr>
            </w:pPr>
          </w:p>
          <w:p w14:paraId="79591FFD" w14:textId="77777777" w:rsidR="004A7A3A" w:rsidRDefault="004A7A3A" w:rsidP="004A7A3A">
            <w:pPr>
              <w:rPr>
                <w:sz w:val="24"/>
                <w:szCs w:val="24"/>
              </w:rPr>
            </w:pPr>
          </w:p>
          <w:p w14:paraId="21901454" w14:textId="3AB6293F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olycythemia</w:t>
            </w:r>
          </w:p>
          <w:p w14:paraId="2F68A9CB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Neutropenia</w:t>
            </w:r>
          </w:p>
          <w:p w14:paraId="5D468AF7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Hemophilia</w:t>
            </w:r>
          </w:p>
          <w:p w14:paraId="06DBE55D" w14:textId="0FA98B0A" w:rsidR="003C5598" w:rsidRDefault="004A7A3A" w:rsidP="0062192F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hrombocytopenia</w:t>
            </w:r>
          </w:p>
          <w:p w14:paraId="39BEB53A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Gout</w:t>
            </w:r>
          </w:p>
          <w:p w14:paraId="643B3295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Fibromyalgia</w:t>
            </w:r>
          </w:p>
          <w:p w14:paraId="4E106707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Rheumatoid Arthritis (RA)</w:t>
            </w:r>
          </w:p>
          <w:p w14:paraId="664D5CC5" w14:textId="77777777" w:rsidR="004A7A3A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Systemic Lupus Erythematosus (SLE)</w:t>
            </w:r>
          </w:p>
          <w:p w14:paraId="744FB180" w14:textId="77777777" w:rsidR="00994C86" w:rsidRPr="00606006" w:rsidRDefault="00994C86" w:rsidP="004A7A3A">
            <w:pPr>
              <w:rPr>
                <w:sz w:val="24"/>
                <w:szCs w:val="24"/>
              </w:rPr>
            </w:pPr>
          </w:p>
          <w:p w14:paraId="40ECDA9E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soriatic Arthritis</w:t>
            </w:r>
          </w:p>
          <w:p w14:paraId="598BAC33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Human Immunodeficiency Virus (HIV)</w:t>
            </w:r>
          </w:p>
          <w:p w14:paraId="3BE15F6D" w14:textId="7E19E6AF" w:rsidR="00862107" w:rsidRDefault="004A7A3A" w:rsidP="00FA5F83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cquired Immunodeficiency Syndrome (AIDS)</w:t>
            </w:r>
          </w:p>
          <w:p w14:paraId="6D62457A" w14:textId="77777777" w:rsidR="00994C86" w:rsidRPr="00FA5F83" w:rsidRDefault="00994C86" w:rsidP="00FA5F83">
            <w:pPr>
              <w:rPr>
                <w:sz w:val="24"/>
                <w:szCs w:val="24"/>
              </w:rPr>
            </w:pPr>
          </w:p>
          <w:p w14:paraId="4E948332" w14:textId="002AAEB5" w:rsidR="006F3236" w:rsidRPr="00606006" w:rsidRDefault="003D45E9" w:rsidP="0062192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Learning System RN 3.0 Medical Surgical: Immune and Infectious</w:t>
            </w:r>
            <w:r w:rsidR="00D14C80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6F3236" w:rsidRPr="00606006">
              <w:rPr>
                <w:b/>
                <w:color w:val="0000FF"/>
                <w:sz w:val="24"/>
                <w:szCs w:val="24"/>
              </w:rPr>
              <w:t xml:space="preserve">due </w:t>
            </w:r>
            <w:r w:rsidR="00FA5F83">
              <w:rPr>
                <w:b/>
                <w:color w:val="0000FF"/>
                <w:sz w:val="24"/>
                <w:szCs w:val="24"/>
              </w:rPr>
              <w:t>03</w:t>
            </w:r>
            <w:r w:rsidR="00BF7589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48379B">
              <w:rPr>
                <w:b/>
                <w:color w:val="0000FF"/>
                <w:sz w:val="24"/>
                <w:szCs w:val="24"/>
              </w:rPr>
              <w:t>0</w:t>
            </w:r>
            <w:r w:rsidR="00994C86">
              <w:rPr>
                <w:b/>
                <w:color w:val="0000FF"/>
                <w:sz w:val="24"/>
                <w:szCs w:val="24"/>
              </w:rPr>
              <w:t>2</w:t>
            </w:r>
            <w:r w:rsidR="00010213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994C86">
              <w:rPr>
                <w:b/>
                <w:color w:val="0000FF"/>
                <w:sz w:val="24"/>
                <w:szCs w:val="24"/>
              </w:rPr>
              <w:t>4</w:t>
            </w:r>
            <w:r w:rsidR="006F3236" w:rsidRPr="00606006">
              <w:rPr>
                <w:b/>
                <w:color w:val="0000FF"/>
                <w:sz w:val="24"/>
                <w:szCs w:val="24"/>
              </w:rPr>
              <w:t xml:space="preserve"> at 11: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  <w:p w14:paraId="60F510FF" w14:textId="77777777" w:rsidR="006F3236" w:rsidRPr="00606006" w:rsidRDefault="006F3236" w:rsidP="0062192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3A7E5B58" w14:textId="00DE5488" w:rsidR="0072035D" w:rsidRDefault="003D45E9" w:rsidP="0062192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Targeted Medical </w:t>
            </w:r>
            <w:r w:rsidR="00D12CEF" w:rsidRPr="00606006">
              <w:rPr>
                <w:b/>
                <w:color w:val="0000FF"/>
                <w:sz w:val="24"/>
                <w:szCs w:val="24"/>
              </w:rPr>
              <w:t>Surgical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2019</w:t>
            </w:r>
            <w:r w:rsidR="00D12CEF" w:rsidRPr="00606006">
              <w:rPr>
                <w:b/>
                <w:color w:val="0000FF"/>
                <w:sz w:val="24"/>
                <w:szCs w:val="24"/>
              </w:rPr>
              <w:t xml:space="preserve">: Immune due </w:t>
            </w:r>
            <w:r w:rsidR="00994C86">
              <w:rPr>
                <w:b/>
                <w:color w:val="0000FF"/>
                <w:sz w:val="24"/>
                <w:szCs w:val="24"/>
              </w:rPr>
              <w:t>03</w:t>
            </w:r>
            <w:r w:rsidR="00994C86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994C86">
              <w:rPr>
                <w:b/>
                <w:color w:val="0000FF"/>
                <w:sz w:val="24"/>
                <w:szCs w:val="24"/>
              </w:rPr>
              <w:t>02</w:t>
            </w:r>
            <w:r w:rsidR="00994C86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994C86">
              <w:rPr>
                <w:b/>
                <w:color w:val="0000FF"/>
                <w:sz w:val="24"/>
                <w:szCs w:val="24"/>
              </w:rPr>
              <w:t>4</w:t>
            </w:r>
            <w:r w:rsidR="00994C86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D12CEF" w:rsidRPr="00606006">
              <w:rPr>
                <w:b/>
                <w:color w:val="0000FF"/>
                <w:sz w:val="24"/>
                <w:szCs w:val="24"/>
              </w:rPr>
              <w:t>at 11: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  <w:p w14:paraId="746AADDF" w14:textId="77777777" w:rsidR="00994C86" w:rsidRPr="00606006" w:rsidRDefault="00994C86" w:rsidP="0062192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</w:p>
          <w:p w14:paraId="49357870" w14:textId="5B3DE49D" w:rsidR="00010213" w:rsidRPr="00606006" w:rsidRDefault="003D45E9" w:rsidP="0062192F">
            <w:pPr>
              <w:spacing w:after="200"/>
              <w:contextualSpacing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lastRenderedPageBreak/>
              <w:t>Dosage Calculations and Safe Medication Administration 3.0 Case Studies: AIDS</w:t>
            </w:r>
            <w:r w:rsidR="0072035D" w:rsidRPr="00606006">
              <w:rPr>
                <w:b/>
                <w:color w:val="0000FF"/>
                <w:sz w:val="24"/>
                <w:szCs w:val="24"/>
              </w:rPr>
              <w:t xml:space="preserve"> due </w:t>
            </w:r>
            <w:r w:rsidR="00994C86">
              <w:rPr>
                <w:b/>
                <w:color w:val="0000FF"/>
                <w:sz w:val="24"/>
                <w:szCs w:val="24"/>
              </w:rPr>
              <w:t>03</w:t>
            </w:r>
            <w:r w:rsidR="00994C86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994C86">
              <w:rPr>
                <w:b/>
                <w:color w:val="0000FF"/>
                <w:sz w:val="24"/>
                <w:szCs w:val="24"/>
              </w:rPr>
              <w:t>02</w:t>
            </w:r>
            <w:r w:rsidR="00994C86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994C86">
              <w:rPr>
                <w:b/>
                <w:color w:val="0000FF"/>
                <w:sz w:val="24"/>
                <w:szCs w:val="24"/>
              </w:rPr>
              <w:t>4</w:t>
            </w:r>
            <w:r w:rsidR="00994C86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09188D" w:rsidRPr="00606006">
              <w:rPr>
                <w:b/>
                <w:color w:val="0000FF"/>
                <w:sz w:val="24"/>
                <w:szCs w:val="24"/>
              </w:rPr>
              <w:t>at 11: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</w:tc>
      </w:tr>
      <w:tr w:rsidR="00010213" w:rsidRPr="00606006" w14:paraId="31DEADB4" w14:textId="77777777" w:rsidTr="00F92F78">
        <w:trPr>
          <w:trHeight w:val="4310"/>
        </w:trPr>
        <w:tc>
          <w:tcPr>
            <w:tcW w:w="562" w:type="pct"/>
          </w:tcPr>
          <w:p w14:paraId="5A6F7D17" w14:textId="77777777" w:rsidR="00E560BA" w:rsidRPr="00E1409F" w:rsidRDefault="00227A4C" w:rsidP="00E560BA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lastRenderedPageBreak/>
              <w:t xml:space="preserve">Week </w:t>
            </w:r>
            <w:r w:rsidR="00E560BA" w:rsidRPr="00E1409F">
              <w:rPr>
                <w:b/>
                <w:sz w:val="24"/>
                <w:szCs w:val="24"/>
              </w:rPr>
              <w:t>9</w:t>
            </w:r>
          </w:p>
          <w:p w14:paraId="021EB772" w14:textId="77777777" w:rsidR="00227A4C" w:rsidRPr="00606006" w:rsidRDefault="00227A4C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57FD4AE" w14:textId="3AA316FF" w:rsidR="004509A8" w:rsidRDefault="00041EE7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5</w:t>
            </w:r>
            <w:r w:rsidRPr="00041EE7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7C30DF5F" w14:textId="77777777" w:rsidR="00041EE7" w:rsidRDefault="00041EE7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7FCB588" w14:textId="77777777" w:rsidR="00041EE7" w:rsidRPr="00606006" w:rsidRDefault="00041EE7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8F2B33F" w14:textId="6B30FD2E" w:rsidR="00E560BA" w:rsidRPr="00606006" w:rsidRDefault="009E13C2" w:rsidP="004D4BEE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rch </w:t>
            </w:r>
            <w:r w:rsidR="00041EE7">
              <w:rPr>
                <w:sz w:val="24"/>
                <w:szCs w:val="24"/>
              </w:rPr>
              <w:t>6</w:t>
            </w:r>
            <w:r w:rsidR="00011F45" w:rsidRPr="00011F45">
              <w:rPr>
                <w:sz w:val="24"/>
                <w:szCs w:val="24"/>
                <w:vertAlign w:val="superscript"/>
              </w:rPr>
              <w:t>th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1DB1DAC5" w14:textId="77777777" w:rsidR="0062192F" w:rsidRPr="00606006" w:rsidRDefault="0062192F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3F29C58" w14:textId="472C36BE" w:rsidR="0062192F" w:rsidRPr="00606006" w:rsidRDefault="0062192F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508077D4" w14:textId="153E0DAC" w:rsidR="00010213" w:rsidRPr="00606006" w:rsidRDefault="00010213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89F3E81" w14:textId="25107E1F" w:rsidR="00354C87" w:rsidRDefault="00354C87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4C32DBA" w14:textId="4EBDF077" w:rsidR="003C5598" w:rsidRDefault="003C5598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7BEF266" w14:textId="236625D9" w:rsidR="003C5598" w:rsidRDefault="003C5598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20C6B3CD" w14:textId="77777777" w:rsidR="003C5598" w:rsidRPr="00606006" w:rsidRDefault="003C5598" w:rsidP="0062192F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75433FEB" w14:textId="217F40C2" w:rsidR="0062192F" w:rsidRPr="00606006" w:rsidRDefault="0062192F" w:rsidP="004D4BEE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7C2FF7B6" w14:textId="77777777" w:rsidR="00E560BA" w:rsidRPr="00606006" w:rsidRDefault="00E560BA" w:rsidP="00E560BA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  <w:p w14:paraId="267BC00A" w14:textId="77777777" w:rsidR="00D12CEF" w:rsidRPr="00606006" w:rsidRDefault="00D12CEF" w:rsidP="00E560BA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  <w:p w14:paraId="2FF80D16" w14:textId="6C4FE0E9" w:rsidR="003C5598" w:rsidRPr="00606006" w:rsidRDefault="003C5598" w:rsidP="00BF7589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Exam #5 on </w:t>
            </w:r>
            <w:r w:rsidR="00932E93">
              <w:rPr>
                <w:b/>
                <w:color w:val="FF0000"/>
                <w:sz w:val="24"/>
                <w:szCs w:val="24"/>
              </w:rPr>
              <w:t>03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055F2">
              <w:rPr>
                <w:b/>
                <w:color w:val="FF0000"/>
                <w:sz w:val="24"/>
                <w:szCs w:val="24"/>
              </w:rPr>
              <w:t>0</w:t>
            </w:r>
            <w:r w:rsidR="00041EE7">
              <w:rPr>
                <w:b/>
                <w:color w:val="FF0000"/>
                <w:sz w:val="24"/>
                <w:szCs w:val="24"/>
              </w:rPr>
              <w:t>5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041EE7">
              <w:rPr>
                <w:b/>
                <w:color w:val="FF0000"/>
                <w:sz w:val="24"/>
                <w:szCs w:val="24"/>
              </w:rPr>
              <w:t>4</w:t>
            </w:r>
          </w:p>
        </w:tc>
        <w:tc>
          <w:tcPr>
            <w:tcW w:w="1057" w:type="pct"/>
          </w:tcPr>
          <w:p w14:paraId="5A1AE26D" w14:textId="24257623" w:rsidR="00E560BA" w:rsidRPr="00606006" w:rsidRDefault="00E560BA" w:rsidP="00A35A10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30657E72" w14:textId="7777777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40B0A37F" w14:textId="493601A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37EA4766" w14:textId="135CF9B0" w:rsidR="00F14F61" w:rsidRPr="00606006" w:rsidRDefault="00F14F61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537D0EEF" w14:textId="7777777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4C31DFDA" w14:textId="77777777" w:rsidR="0018497F" w:rsidRPr="00606006" w:rsidRDefault="0018497F" w:rsidP="0018497F">
            <w:pPr>
              <w:pStyle w:val="ListParagraph"/>
              <w:spacing w:after="200"/>
              <w:ind w:left="360"/>
            </w:pPr>
          </w:p>
          <w:p w14:paraId="546D5CD8" w14:textId="77777777" w:rsidR="00E560BA" w:rsidRPr="00606006" w:rsidRDefault="00E560BA" w:rsidP="00E560BA">
            <w:pPr>
              <w:pStyle w:val="ListParagraph"/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</w:pPr>
          </w:p>
        </w:tc>
        <w:tc>
          <w:tcPr>
            <w:tcW w:w="2819" w:type="pct"/>
          </w:tcPr>
          <w:p w14:paraId="1B8361EB" w14:textId="77777777" w:rsidR="0062192F" w:rsidRPr="00606006" w:rsidRDefault="0062192F" w:rsidP="0062192F">
            <w:pPr>
              <w:rPr>
                <w:sz w:val="24"/>
                <w:szCs w:val="24"/>
              </w:rPr>
            </w:pPr>
          </w:p>
          <w:p w14:paraId="142332D2" w14:textId="77777777" w:rsidR="0062192F" w:rsidRPr="00606006" w:rsidRDefault="0062192F" w:rsidP="0062192F">
            <w:pPr>
              <w:rPr>
                <w:sz w:val="24"/>
                <w:szCs w:val="24"/>
              </w:rPr>
            </w:pPr>
          </w:p>
          <w:p w14:paraId="6841B798" w14:textId="38D5526E" w:rsidR="003C5598" w:rsidRDefault="003C5598" w:rsidP="003C5598">
            <w:pPr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Exam #5 on </w:t>
            </w:r>
            <w:r w:rsidR="00932E93">
              <w:rPr>
                <w:b/>
                <w:color w:val="FF0000"/>
                <w:sz w:val="24"/>
                <w:szCs w:val="24"/>
              </w:rPr>
              <w:t>03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8379B">
              <w:rPr>
                <w:b/>
                <w:color w:val="FF0000"/>
                <w:sz w:val="24"/>
                <w:szCs w:val="24"/>
              </w:rPr>
              <w:t>0</w:t>
            </w:r>
            <w:r w:rsidR="00041EE7">
              <w:rPr>
                <w:b/>
                <w:color w:val="FF0000"/>
                <w:sz w:val="24"/>
                <w:szCs w:val="24"/>
              </w:rPr>
              <w:t>5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041EE7">
              <w:rPr>
                <w:b/>
                <w:color w:val="FF0000"/>
                <w:sz w:val="24"/>
                <w:szCs w:val="24"/>
              </w:rPr>
              <w:t>4</w:t>
            </w:r>
          </w:p>
          <w:p w14:paraId="3A48A85B" w14:textId="77777777" w:rsidR="00041EE7" w:rsidRDefault="00041EE7" w:rsidP="003C5598">
            <w:pPr>
              <w:rPr>
                <w:b/>
                <w:color w:val="FF0000"/>
                <w:sz w:val="24"/>
                <w:szCs w:val="24"/>
              </w:rPr>
            </w:pPr>
          </w:p>
          <w:p w14:paraId="1DAF86BE" w14:textId="77777777" w:rsidR="00041EE7" w:rsidRPr="00606006" w:rsidRDefault="00041EE7" w:rsidP="003C5598">
            <w:pPr>
              <w:rPr>
                <w:b/>
                <w:color w:val="FF0000"/>
                <w:sz w:val="24"/>
                <w:szCs w:val="24"/>
              </w:rPr>
            </w:pPr>
          </w:p>
          <w:p w14:paraId="38A99176" w14:textId="77777777" w:rsidR="004A7A3A" w:rsidRPr="00606006" w:rsidRDefault="004A7A3A" w:rsidP="004A7A3A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ancer (general modalities), prevention, screenings, chemo/radiation</w:t>
            </w:r>
          </w:p>
          <w:p w14:paraId="5C3E40F2" w14:textId="77777777" w:rsidR="004A7A3A" w:rsidRPr="00606006" w:rsidRDefault="004A7A3A" w:rsidP="004A7A3A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Leukemia</w:t>
            </w:r>
          </w:p>
          <w:p w14:paraId="5B4E5F07" w14:textId="77777777" w:rsidR="004A7A3A" w:rsidRPr="00606006" w:rsidRDefault="004A7A3A" w:rsidP="004A7A3A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Lymphoma—Hodgkin, Non-Hodgkin</w:t>
            </w:r>
          </w:p>
          <w:p w14:paraId="68A06496" w14:textId="77777777" w:rsidR="004A7A3A" w:rsidRPr="00606006" w:rsidRDefault="004A7A3A" w:rsidP="004A7A3A">
            <w:pPr>
              <w:spacing w:after="200"/>
              <w:contextualSpacing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Multiple Myeloma</w:t>
            </w:r>
          </w:p>
          <w:p w14:paraId="4F233935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Breast Cancer</w:t>
            </w:r>
          </w:p>
          <w:p w14:paraId="15568C9C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rostate Cancer</w:t>
            </w:r>
          </w:p>
          <w:p w14:paraId="345CF4CB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ervical Cancer</w:t>
            </w:r>
          </w:p>
          <w:p w14:paraId="6D27EB75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esticular Cancer</w:t>
            </w:r>
          </w:p>
          <w:p w14:paraId="2F80CDEF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Endometrial (Uterine) Cancer</w:t>
            </w:r>
          </w:p>
          <w:p w14:paraId="4AE106BC" w14:textId="35CC2AD9" w:rsidR="00D12CEF" w:rsidRPr="00606006" w:rsidRDefault="00D12CEF" w:rsidP="0062192F">
            <w:pPr>
              <w:rPr>
                <w:b/>
                <w:color w:val="FF0000"/>
                <w:sz w:val="24"/>
                <w:szCs w:val="24"/>
              </w:rPr>
            </w:pPr>
          </w:p>
          <w:p w14:paraId="078AB079" w14:textId="0F8FB33F" w:rsidR="004A7A3A" w:rsidRDefault="004A7A3A" w:rsidP="004A7A3A">
            <w:pPr>
              <w:rPr>
                <w:b/>
                <w:color w:val="0432FF"/>
                <w:sz w:val="24"/>
                <w:szCs w:val="24"/>
              </w:rPr>
            </w:pPr>
            <w:r w:rsidRPr="00B9537C">
              <w:rPr>
                <w:b/>
                <w:color w:val="0432FF"/>
                <w:sz w:val="24"/>
                <w:szCs w:val="24"/>
              </w:rPr>
              <w:t xml:space="preserve">Learning System RN 3.0 Medical Surgical: Oncology due </w:t>
            </w:r>
            <w:r w:rsidR="00932E93">
              <w:rPr>
                <w:b/>
                <w:color w:val="0432FF"/>
                <w:sz w:val="24"/>
                <w:szCs w:val="24"/>
              </w:rPr>
              <w:t>03</w:t>
            </w:r>
            <w:r w:rsidRPr="00B9537C">
              <w:rPr>
                <w:b/>
                <w:color w:val="0432FF"/>
                <w:sz w:val="24"/>
                <w:szCs w:val="24"/>
              </w:rPr>
              <w:t>/</w:t>
            </w:r>
            <w:r w:rsidR="00041EE7">
              <w:rPr>
                <w:b/>
                <w:color w:val="0432FF"/>
                <w:sz w:val="24"/>
                <w:szCs w:val="24"/>
              </w:rPr>
              <w:t>09</w:t>
            </w:r>
            <w:r w:rsidRPr="00B9537C">
              <w:rPr>
                <w:b/>
                <w:color w:val="0432FF"/>
                <w:sz w:val="24"/>
                <w:szCs w:val="24"/>
              </w:rPr>
              <w:t>/2</w:t>
            </w:r>
            <w:r w:rsidR="00041EE7">
              <w:rPr>
                <w:b/>
                <w:color w:val="0432FF"/>
                <w:sz w:val="24"/>
                <w:szCs w:val="24"/>
              </w:rPr>
              <w:t>4</w:t>
            </w:r>
            <w:r w:rsidRPr="00B9537C">
              <w:rPr>
                <w:b/>
                <w:color w:val="0432FF"/>
                <w:sz w:val="24"/>
                <w:szCs w:val="24"/>
              </w:rPr>
              <w:t xml:space="preserve"> at 11:59 pm CST</w:t>
            </w:r>
          </w:p>
          <w:p w14:paraId="0A0C0F7D" w14:textId="77777777" w:rsidR="00F60FDD" w:rsidRDefault="00F60FDD" w:rsidP="00663C57">
            <w:pPr>
              <w:spacing w:after="200"/>
              <w:contextualSpacing/>
              <w:rPr>
                <w:color w:val="0070C0"/>
                <w:sz w:val="24"/>
                <w:szCs w:val="24"/>
              </w:rPr>
            </w:pPr>
          </w:p>
          <w:p w14:paraId="0BBAF020" w14:textId="081DF5FD" w:rsidR="004A7A3A" w:rsidRPr="00606006" w:rsidRDefault="004A7A3A" w:rsidP="004A7A3A">
            <w:pPr>
              <w:rPr>
                <w:b/>
                <w:color w:val="0432FF"/>
                <w:sz w:val="24"/>
                <w:szCs w:val="24"/>
              </w:rPr>
            </w:pPr>
            <w:r w:rsidRPr="00606006">
              <w:rPr>
                <w:b/>
                <w:color w:val="0432FF"/>
                <w:sz w:val="24"/>
                <w:szCs w:val="24"/>
              </w:rPr>
              <w:t xml:space="preserve">Dosage Calculations and Safe Medication Administration 3.0 Case Studies: Leukopenia due </w:t>
            </w:r>
            <w:r w:rsidR="00041EE7">
              <w:rPr>
                <w:b/>
                <w:color w:val="0432FF"/>
                <w:sz w:val="24"/>
                <w:szCs w:val="24"/>
              </w:rPr>
              <w:t>03</w:t>
            </w:r>
            <w:r w:rsidR="00041EE7" w:rsidRPr="00B9537C">
              <w:rPr>
                <w:b/>
                <w:color w:val="0432FF"/>
                <w:sz w:val="24"/>
                <w:szCs w:val="24"/>
              </w:rPr>
              <w:t>/</w:t>
            </w:r>
            <w:r w:rsidR="00041EE7">
              <w:rPr>
                <w:b/>
                <w:color w:val="0432FF"/>
                <w:sz w:val="24"/>
                <w:szCs w:val="24"/>
              </w:rPr>
              <w:t>09</w:t>
            </w:r>
            <w:r w:rsidR="00041EE7" w:rsidRPr="00B9537C">
              <w:rPr>
                <w:b/>
                <w:color w:val="0432FF"/>
                <w:sz w:val="24"/>
                <w:szCs w:val="24"/>
              </w:rPr>
              <w:t>/2</w:t>
            </w:r>
            <w:r w:rsidR="00041EE7">
              <w:rPr>
                <w:b/>
                <w:color w:val="0432FF"/>
                <w:sz w:val="24"/>
                <w:szCs w:val="24"/>
              </w:rPr>
              <w:t>4</w:t>
            </w:r>
            <w:r w:rsidR="00041EE7" w:rsidRPr="00B9537C">
              <w:rPr>
                <w:b/>
                <w:color w:val="0432FF"/>
                <w:sz w:val="24"/>
                <w:szCs w:val="24"/>
              </w:rPr>
              <w:t xml:space="preserve"> </w:t>
            </w:r>
            <w:r w:rsidRPr="00606006">
              <w:rPr>
                <w:b/>
                <w:color w:val="0432FF"/>
                <w:sz w:val="24"/>
                <w:szCs w:val="24"/>
              </w:rPr>
              <w:t xml:space="preserve">at 11:59 pm </w:t>
            </w:r>
            <w:r w:rsidRPr="00606006">
              <w:rPr>
                <w:b/>
                <w:color w:val="0000FF"/>
                <w:sz w:val="24"/>
                <w:szCs w:val="24"/>
              </w:rPr>
              <w:t>CST</w:t>
            </w:r>
          </w:p>
          <w:p w14:paraId="7A4B3289" w14:textId="25A02AEC" w:rsidR="004A7A3A" w:rsidRPr="007C783F" w:rsidRDefault="004A7A3A" w:rsidP="00663C57">
            <w:pPr>
              <w:spacing w:after="200"/>
              <w:contextualSpacing/>
              <w:rPr>
                <w:color w:val="0070C0"/>
                <w:sz w:val="24"/>
                <w:szCs w:val="24"/>
              </w:rPr>
            </w:pPr>
          </w:p>
        </w:tc>
      </w:tr>
      <w:tr w:rsidR="00011F45" w:rsidRPr="00606006" w14:paraId="2458A35B" w14:textId="77777777" w:rsidTr="00326584">
        <w:trPr>
          <w:trHeight w:val="720"/>
        </w:trPr>
        <w:tc>
          <w:tcPr>
            <w:tcW w:w="562" w:type="pct"/>
          </w:tcPr>
          <w:p w14:paraId="4C7C611C" w14:textId="13C22B76" w:rsidR="00011F45" w:rsidRPr="00606006" w:rsidRDefault="00011F45" w:rsidP="00326584">
            <w:pPr>
              <w:spacing w:after="200"/>
              <w:contextualSpacing/>
              <w:jc w:val="center"/>
              <w:rPr>
                <w:b/>
                <w:color w:val="00B050"/>
                <w:sz w:val="24"/>
                <w:szCs w:val="24"/>
              </w:rPr>
            </w:pPr>
            <w:bookmarkStart w:id="0" w:name="_Hlk155010466"/>
            <w:r>
              <w:rPr>
                <w:b/>
                <w:color w:val="00B050"/>
                <w:sz w:val="24"/>
                <w:szCs w:val="24"/>
              </w:rPr>
              <w:t>Spring Break</w:t>
            </w:r>
          </w:p>
          <w:p w14:paraId="5AA64AF5" w14:textId="77777777" w:rsidR="00011F45" w:rsidRPr="00606006" w:rsidRDefault="00011F45" w:rsidP="00326584">
            <w:pPr>
              <w:spacing w:after="200"/>
              <w:contextualSpacing/>
              <w:jc w:val="center"/>
              <w:rPr>
                <w:b/>
                <w:color w:val="00B050"/>
                <w:sz w:val="24"/>
                <w:szCs w:val="24"/>
              </w:rPr>
            </w:pPr>
          </w:p>
          <w:p w14:paraId="38968666" w14:textId="7BDDC45C" w:rsidR="00011F45" w:rsidRPr="00606006" w:rsidRDefault="006E6D88" w:rsidP="0032658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11</w:t>
            </w:r>
            <w:r w:rsidRPr="006E6D8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– March 15</w:t>
            </w:r>
            <w:r w:rsidRPr="006E6D8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  <w:r w:rsidR="00011F45">
              <w:rPr>
                <w:sz w:val="24"/>
                <w:szCs w:val="24"/>
              </w:rPr>
              <w:t xml:space="preserve"> </w:t>
            </w:r>
            <w:r w:rsidR="00011F45" w:rsidRPr="00606006">
              <w:rPr>
                <w:sz w:val="24"/>
                <w:szCs w:val="24"/>
              </w:rPr>
              <w:t xml:space="preserve"> </w:t>
            </w:r>
          </w:p>
        </w:tc>
        <w:tc>
          <w:tcPr>
            <w:tcW w:w="562" w:type="pct"/>
          </w:tcPr>
          <w:p w14:paraId="01AED864" w14:textId="6AD88CFA" w:rsidR="00011F45" w:rsidRPr="00606006" w:rsidRDefault="00011F45" w:rsidP="00326584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00B050"/>
                <w:sz w:val="24"/>
                <w:szCs w:val="24"/>
              </w:rPr>
              <w:t>No Class</w:t>
            </w:r>
            <w:r>
              <w:rPr>
                <w:b/>
                <w:color w:val="00B050"/>
                <w:sz w:val="24"/>
                <w:szCs w:val="24"/>
              </w:rPr>
              <w:t>—Spring Break</w:t>
            </w:r>
          </w:p>
        </w:tc>
        <w:tc>
          <w:tcPr>
            <w:tcW w:w="1057" w:type="pct"/>
          </w:tcPr>
          <w:p w14:paraId="2BB025EF" w14:textId="7C982B66" w:rsidR="00011F45" w:rsidRPr="00606006" w:rsidRDefault="00011F45" w:rsidP="00326584">
            <w:pPr>
              <w:spacing w:after="200"/>
              <w:rPr>
                <w:b/>
                <w:sz w:val="24"/>
                <w:szCs w:val="24"/>
              </w:rPr>
            </w:pPr>
            <w:r w:rsidRPr="00606006">
              <w:rPr>
                <w:b/>
                <w:color w:val="00B050"/>
                <w:sz w:val="24"/>
                <w:szCs w:val="24"/>
              </w:rPr>
              <w:t>No Clinical</w:t>
            </w:r>
            <w:r>
              <w:rPr>
                <w:b/>
                <w:color w:val="00B050"/>
                <w:sz w:val="24"/>
                <w:szCs w:val="24"/>
              </w:rPr>
              <w:t>—Spring Break</w:t>
            </w:r>
          </w:p>
        </w:tc>
        <w:tc>
          <w:tcPr>
            <w:tcW w:w="2819" w:type="pct"/>
          </w:tcPr>
          <w:p w14:paraId="1FABFEBF" w14:textId="0C3EF16B" w:rsidR="00011F45" w:rsidRPr="00606006" w:rsidRDefault="00932E93" w:rsidP="00932E93">
            <w:pPr>
              <w:spacing w:after="200"/>
              <w:contextualSpacing/>
              <w:jc w:val="center"/>
              <w:rPr>
                <w:b/>
                <w:color w:val="FF0000"/>
                <w:sz w:val="24"/>
                <w:szCs w:val="24"/>
              </w:rPr>
            </w:pPr>
            <w:r w:rsidRPr="00932E93">
              <w:rPr>
                <w:b/>
                <w:noProof/>
                <w:color w:val="FF0000"/>
                <w:sz w:val="24"/>
                <w:szCs w:val="24"/>
              </w:rPr>
              <w:drawing>
                <wp:inline distT="0" distB="0" distL="0" distR="0" wp14:anchorId="12F30626" wp14:editId="0268DEFB">
                  <wp:extent cx="2978785" cy="1731010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1412" cy="1761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  <w:tr w:rsidR="00010213" w:rsidRPr="00606006" w14:paraId="32DE7070" w14:textId="77777777" w:rsidTr="00F92F78">
        <w:trPr>
          <w:trHeight w:val="1430"/>
        </w:trPr>
        <w:tc>
          <w:tcPr>
            <w:tcW w:w="562" w:type="pct"/>
          </w:tcPr>
          <w:p w14:paraId="46BA96A6" w14:textId="5B570321" w:rsidR="00D640E7" w:rsidRPr="00E1409F" w:rsidRDefault="00EB49C5" w:rsidP="00E560BA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lastRenderedPageBreak/>
              <w:t>Week 1</w:t>
            </w:r>
            <w:r w:rsidR="00C60465" w:rsidRPr="00E1409F">
              <w:rPr>
                <w:b/>
                <w:sz w:val="24"/>
                <w:szCs w:val="24"/>
              </w:rPr>
              <w:t>0</w:t>
            </w:r>
          </w:p>
          <w:p w14:paraId="7F324A59" w14:textId="77777777" w:rsidR="00EB49C5" w:rsidRPr="00606006" w:rsidRDefault="00EB49C5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73A86AE" w14:textId="3E51D45E" w:rsidR="006E66A7" w:rsidRDefault="006E6D88" w:rsidP="006E6D8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19</w:t>
            </w:r>
            <w:r w:rsidRPr="006E6D8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753F1957" w14:textId="77777777" w:rsidR="006E6D88" w:rsidRDefault="006E6D88" w:rsidP="006E6D8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6AD9A7C" w14:textId="77777777" w:rsidR="006E6D88" w:rsidRDefault="006E6D88" w:rsidP="006E6D8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EE236A8" w14:textId="77777777" w:rsidR="006E6D88" w:rsidRDefault="006E6D88" w:rsidP="006E6D8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509F6F8" w14:textId="77777777" w:rsidR="006E6D88" w:rsidRDefault="006E6D88" w:rsidP="006E6D8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B41EFF0" w14:textId="77777777" w:rsidR="006E6D88" w:rsidRPr="00606006" w:rsidRDefault="006E6D88" w:rsidP="006E6D88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0904AA7" w14:textId="42E53936" w:rsidR="00EB49C5" w:rsidRPr="00606006" w:rsidRDefault="00011F45" w:rsidP="00565F37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rch </w:t>
            </w:r>
            <w:r w:rsidR="006E6D88">
              <w:rPr>
                <w:sz w:val="24"/>
                <w:szCs w:val="24"/>
              </w:rPr>
              <w:t>20</w:t>
            </w:r>
            <w:r w:rsidR="006E6D88" w:rsidRPr="006E6D88">
              <w:rPr>
                <w:sz w:val="24"/>
                <w:szCs w:val="24"/>
                <w:vertAlign w:val="superscript"/>
              </w:rPr>
              <w:t>th</w:t>
            </w:r>
            <w:r w:rsidR="006E6D88">
              <w:rPr>
                <w:sz w:val="24"/>
                <w:szCs w:val="24"/>
              </w:rPr>
              <w:t xml:space="preserve"> </w:t>
            </w:r>
          </w:p>
          <w:p w14:paraId="606E7C2E" w14:textId="77777777" w:rsidR="008D43C7" w:rsidRPr="00606006" w:rsidRDefault="008D43C7" w:rsidP="00565F37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39AF129" w14:textId="3DB8B60B" w:rsidR="00CD1EDA" w:rsidRPr="00606006" w:rsidRDefault="00CD1EDA" w:rsidP="00CD1EDA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7D47F3BF" w14:textId="74072B13" w:rsidR="008D43C7" w:rsidRPr="00606006" w:rsidRDefault="008D43C7" w:rsidP="00565F37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35B3DD8" w14:textId="15900BB0" w:rsidR="009C6AFC" w:rsidRPr="00606006" w:rsidRDefault="009C6AFC" w:rsidP="006E66A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521D0945" w14:textId="3EF98DF5" w:rsidR="00354C87" w:rsidRPr="00606006" w:rsidRDefault="00354C87" w:rsidP="006E66A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6C7CD71" w14:textId="77777777" w:rsidR="00354C87" w:rsidRPr="00606006" w:rsidRDefault="00354C87" w:rsidP="006E66A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74FDE075" w14:textId="13D826D8" w:rsidR="008D43C7" w:rsidRPr="00606006" w:rsidRDefault="008D43C7" w:rsidP="00565F37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2CBE6045" w14:textId="77777777" w:rsidR="008D43C7" w:rsidRPr="00606006" w:rsidRDefault="008D43C7" w:rsidP="00E560B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32B65EB6" w14:textId="77777777" w:rsidR="008D43C7" w:rsidRPr="00606006" w:rsidRDefault="008D43C7" w:rsidP="00E560B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03CC5B7E" w14:textId="77777777" w:rsidR="008D43C7" w:rsidRPr="00606006" w:rsidRDefault="008D43C7" w:rsidP="00E560B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62649E8B" w14:textId="77777777" w:rsidR="008D43C7" w:rsidRPr="00606006" w:rsidRDefault="008D43C7" w:rsidP="00E560B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4A98EDBA" w14:textId="4A8FBF7E" w:rsidR="00D640E7" w:rsidRPr="00606006" w:rsidRDefault="00D640E7" w:rsidP="00E560B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057" w:type="pct"/>
          </w:tcPr>
          <w:p w14:paraId="0A284DD1" w14:textId="77777777" w:rsidR="00D640E7" w:rsidRPr="00606006" w:rsidRDefault="00EB49C5" w:rsidP="00A35A10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473E0D63" w14:textId="77777777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32946D3A" w14:textId="70E39AEB" w:rsidR="0018497F" w:rsidRPr="00606006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66BB1C3C" w14:textId="541EEFA7" w:rsidR="00F14F61" w:rsidRPr="00606006" w:rsidRDefault="00F14F61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032F10E2" w14:textId="7B270198" w:rsidR="0018497F" w:rsidRDefault="0018497F" w:rsidP="0018497F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67E4D0E9" w14:textId="7FB2D1D1" w:rsidR="0018497F" w:rsidRPr="00606006" w:rsidRDefault="0018497F" w:rsidP="002434A4">
            <w:pPr>
              <w:pStyle w:val="ListParagraph"/>
              <w:spacing w:after="200"/>
              <w:ind w:left="1080"/>
            </w:pPr>
          </w:p>
        </w:tc>
        <w:tc>
          <w:tcPr>
            <w:tcW w:w="2819" w:type="pct"/>
          </w:tcPr>
          <w:p w14:paraId="6716FC21" w14:textId="77777777" w:rsidR="008D43C7" w:rsidRPr="00606006" w:rsidRDefault="008D43C7" w:rsidP="00356130">
            <w:pPr>
              <w:rPr>
                <w:b/>
                <w:color w:val="FF0000"/>
                <w:sz w:val="24"/>
                <w:szCs w:val="24"/>
              </w:rPr>
            </w:pPr>
          </w:p>
          <w:p w14:paraId="04BD1096" w14:textId="77777777" w:rsidR="008D43C7" w:rsidRPr="00606006" w:rsidRDefault="008D43C7" w:rsidP="00356130">
            <w:pPr>
              <w:rPr>
                <w:b/>
                <w:color w:val="FF0000"/>
                <w:sz w:val="24"/>
                <w:szCs w:val="24"/>
              </w:rPr>
            </w:pPr>
          </w:p>
          <w:p w14:paraId="7BB026B1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olorectal Cancer</w:t>
            </w:r>
          </w:p>
          <w:p w14:paraId="2FC9606B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Oral Cancer</w:t>
            </w:r>
          </w:p>
          <w:p w14:paraId="5B84B61F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Laryngeal Cancer</w:t>
            </w:r>
          </w:p>
          <w:p w14:paraId="0D4BA785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Lung Cancer</w:t>
            </w:r>
          </w:p>
          <w:p w14:paraId="3F21FADA" w14:textId="77777777" w:rsidR="004A7A3A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ltered Level of Consciousness (LOC)</w:t>
            </w:r>
          </w:p>
          <w:p w14:paraId="57B3AF79" w14:textId="77777777" w:rsidR="006E6D88" w:rsidRPr="00606006" w:rsidRDefault="006E6D88" w:rsidP="004A7A3A">
            <w:pPr>
              <w:rPr>
                <w:sz w:val="24"/>
                <w:szCs w:val="24"/>
              </w:rPr>
            </w:pPr>
          </w:p>
          <w:p w14:paraId="15A147AD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Seizures</w:t>
            </w:r>
          </w:p>
          <w:p w14:paraId="67478073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Epilepsy</w:t>
            </w:r>
          </w:p>
          <w:p w14:paraId="3D17BC5B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Headaches</w:t>
            </w:r>
          </w:p>
          <w:p w14:paraId="52A1BD35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Migraine Headaches</w:t>
            </w:r>
          </w:p>
          <w:p w14:paraId="21E48567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Intracranial Pressure (ICP)</w:t>
            </w:r>
          </w:p>
          <w:p w14:paraId="160312B3" w14:textId="19A74246" w:rsidR="00862107" w:rsidRPr="00606006" w:rsidRDefault="00862107" w:rsidP="003D0C49">
            <w:pPr>
              <w:rPr>
                <w:b/>
                <w:color w:val="FF0000"/>
                <w:sz w:val="24"/>
                <w:szCs w:val="24"/>
              </w:rPr>
            </w:pPr>
          </w:p>
          <w:p w14:paraId="3EB16655" w14:textId="2C619376" w:rsidR="004A7A3A" w:rsidRPr="00606006" w:rsidRDefault="004A7A3A" w:rsidP="004A7A3A">
            <w:pPr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Targeted Medical Surgical 2019: Neurosensory and Musculoskeletal due </w:t>
            </w:r>
            <w:r w:rsidR="00FB5745">
              <w:rPr>
                <w:b/>
                <w:color w:val="0000FF"/>
                <w:sz w:val="24"/>
                <w:szCs w:val="24"/>
              </w:rPr>
              <w:t>03</w:t>
            </w:r>
            <w:r w:rsidRPr="00606006">
              <w:rPr>
                <w:b/>
                <w:color w:val="0000FF"/>
                <w:sz w:val="24"/>
                <w:szCs w:val="24"/>
              </w:rPr>
              <w:t>/</w:t>
            </w:r>
            <w:r w:rsidR="00FB5745">
              <w:rPr>
                <w:b/>
                <w:color w:val="0000FF"/>
                <w:sz w:val="24"/>
                <w:szCs w:val="24"/>
              </w:rPr>
              <w:t>2</w:t>
            </w:r>
            <w:r w:rsidR="006E6D88">
              <w:rPr>
                <w:b/>
                <w:color w:val="0000FF"/>
                <w:sz w:val="24"/>
                <w:szCs w:val="24"/>
              </w:rPr>
              <w:t>3</w:t>
            </w:r>
            <w:r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6E6D88">
              <w:rPr>
                <w:b/>
                <w:color w:val="0000FF"/>
                <w:sz w:val="24"/>
                <w:szCs w:val="24"/>
              </w:rPr>
              <w:t>4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at 11:59 pm CST</w:t>
            </w:r>
          </w:p>
          <w:p w14:paraId="4CBABC81" w14:textId="1B73B950" w:rsidR="007C783F" w:rsidRPr="00606006" w:rsidRDefault="007C783F" w:rsidP="004A7A3A">
            <w:pPr>
              <w:rPr>
                <w:b/>
                <w:color w:val="0432FF"/>
                <w:sz w:val="24"/>
                <w:szCs w:val="24"/>
              </w:rPr>
            </w:pPr>
          </w:p>
        </w:tc>
      </w:tr>
      <w:tr w:rsidR="00010213" w:rsidRPr="00606006" w14:paraId="12ED5A59" w14:textId="77777777" w:rsidTr="00F92F78">
        <w:trPr>
          <w:trHeight w:val="890"/>
        </w:trPr>
        <w:tc>
          <w:tcPr>
            <w:tcW w:w="562" w:type="pct"/>
          </w:tcPr>
          <w:p w14:paraId="1A8C4EC8" w14:textId="7AA09FBD" w:rsidR="00E560BA" w:rsidRPr="00E1409F" w:rsidRDefault="00EB0854" w:rsidP="00E560BA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t>Week 1</w:t>
            </w:r>
            <w:r w:rsidR="00C60465" w:rsidRPr="00E1409F">
              <w:rPr>
                <w:b/>
                <w:sz w:val="24"/>
                <w:szCs w:val="24"/>
              </w:rPr>
              <w:t>1</w:t>
            </w:r>
          </w:p>
          <w:p w14:paraId="13B71D2F" w14:textId="77777777" w:rsidR="00227A4C" w:rsidRPr="00606006" w:rsidRDefault="00227A4C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40F048A" w14:textId="1D0E296A" w:rsidR="004509A8" w:rsidRDefault="00F2225A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26</w:t>
            </w:r>
            <w:r w:rsidRPr="00F2225A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0DDF49AE" w14:textId="77777777" w:rsidR="00F2225A" w:rsidRDefault="00F2225A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3CC5CDC" w14:textId="77777777" w:rsidR="00E60E8A" w:rsidRDefault="00E60E8A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4721354" w14:textId="77777777" w:rsidR="00E60E8A" w:rsidRDefault="00E60E8A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5CD0B8D" w14:textId="77777777" w:rsidR="00E60E8A" w:rsidRPr="00606006" w:rsidRDefault="00E60E8A" w:rsidP="00E60E8A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B038BC7" w14:textId="6E018EAB" w:rsidR="008D43C7" w:rsidRPr="00606006" w:rsidRDefault="009E13C2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2</w:t>
            </w:r>
            <w:r w:rsidR="00F2225A">
              <w:rPr>
                <w:sz w:val="24"/>
                <w:szCs w:val="24"/>
              </w:rPr>
              <w:t>7</w:t>
            </w:r>
            <w:r w:rsidR="00011F45" w:rsidRPr="00011F45">
              <w:rPr>
                <w:sz w:val="24"/>
                <w:szCs w:val="24"/>
                <w:vertAlign w:val="superscript"/>
              </w:rPr>
              <w:t>th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4314FBFA" w14:textId="77777777" w:rsidR="008D43C7" w:rsidRPr="00606006" w:rsidRDefault="008D43C7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3E1335F" w14:textId="77777777" w:rsidR="008D43C7" w:rsidRPr="00606006" w:rsidRDefault="008D43C7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947E258" w14:textId="77777777" w:rsidR="008D43C7" w:rsidRPr="00606006" w:rsidRDefault="008D43C7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6D17F03" w14:textId="67C7B239" w:rsidR="008D43C7" w:rsidRDefault="008D43C7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30D3222" w14:textId="74CB9484" w:rsidR="007C783F" w:rsidRDefault="007C783F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10D8929" w14:textId="77777777" w:rsidR="007C783F" w:rsidRPr="00606006" w:rsidRDefault="007C783F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6ECDA29" w14:textId="7888FD7B" w:rsidR="00D72F1D" w:rsidRPr="00606006" w:rsidRDefault="00D72F1D" w:rsidP="00010213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38AE2E68" w14:textId="36AF99DB" w:rsidR="00EB0854" w:rsidRPr="00606006" w:rsidRDefault="00EB0854" w:rsidP="00E560BA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0D37137E" w14:textId="77777777" w:rsidR="00E560BA" w:rsidRPr="00606006" w:rsidRDefault="00E560BA" w:rsidP="00E560BA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</w:tc>
        <w:tc>
          <w:tcPr>
            <w:tcW w:w="1057" w:type="pct"/>
          </w:tcPr>
          <w:p w14:paraId="7974B11F" w14:textId="77777777" w:rsidR="002434A4" w:rsidRPr="00606006" w:rsidRDefault="002434A4" w:rsidP="002434A4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0CBBE2BC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1EF5F7AD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5D2B7639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67634265" w14:textId="77777777" w:rsidR="002434A4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14F375BC" w14:textId="3FA7542A" w:rsidR="0018497F" w:rsidRPr="00606006" w:rsidRDefault="0018497F" w:rsidP="0018497F">
            <w:pPr>
              <w:pStyle w:val="ListParagraph"/>
              <w:spacing w:after="200"/>
              <w:ind w:left="360"/>
            </w:pPr>
          </w:p>
        </w:tc>
        <w:tc>
          <w:tcPr>
            <w:tcW w:w="2819" w:type="pct"/>
          </w:tcPr>
          <w:p w14:paraId="5ECB4396" w14:textId="77777777" w:rsidR="008D43C7" w:rsidRPr="00606006" w:rsidRDefault="008D43C7" w:rsidP="008D43C7">
            <w:pPr>
              <w:rPr>
                <w:sz w:val="24"/>
                <w:szCs w:val="24"/>
              </w:rPr>
            </w:pPr>
          </w:p>
          <w:p w14:paraId="317B41C9" w14:textId="77777777" w:rsidR="008D43C7" w:rsidRPr="00606006" w:rsidRDefault="008D43C7" w:rsidP="008D43C7">
            <w:pPr>
              <w:rPr>
                <w:sz w:val="24"/>
                <w:szCs w:val="24"/>
              </w:rPr>
            </w:pPr>
          </w:p>
          <w:p w14:paraId="676D50F5" w14:textId="2D09CC64" w:rsidR="007C783F" w:rsidRDefault="007C783F" w:rsidP="008D43C7">
            <w:pPr>
              <w:rPr>
                <w:sz w:val="24"/>
                <w:szCs w:val="24"/>
              </w:rPr>
            </w:pPr>
          </w:p>
          <w:p w14:paraId="62E5D47C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Stroke</w:t>
            </w:r>
          </w:p>
          <w:p w14:paraId="26158DC9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issue Plasminogen Activator (tPA)</w:t>
            </w:r>
          </w:p>
          <w:p w14:paraId="23ED31B6" w14:textId="77777777" w:rsidR="004A7A3A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neurysm</w:t>
            </w:r>
          </w:p>
          <w:p w14:paraId="46125514" w14:textId="77777777" w:rsidR="00E60E8A" w:rsidRPr="00606006" w:rsidRDefault="00E60E8A" w:rsidP="004A7A3A">
            <w:pPr>
              <w:rPr>
                <w:sz w:val="24"/>
                <w:szCs w:val="24"/>
              </w:rPr>
            </w:pPr>
          </w:p>
          <w:p w14:paraId="12A8CEAF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Meningitis</w:t>
            </w:r>
          </w:p>
          <w:p w14:paraId="710DD40E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Lumbar Puncture</w:t>
            </w:r>
          </w:p>
          <w:p w14:paraId="3A8D1E0A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Bell’s Palsy</w:t>
            </w:r>
          </w:p>
          <w:p w14:paraId="52C63056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rigeminal Neuralgia</w:t>
            </w:r>
          </w:p>
          <w:p w14:paraId="183930C1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Guillain Barre Syndrome (GBS)</w:t>
            </w:r>
          </w:p>
          <w:p w14:paraId="651029F6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Myasthenia Gravis</w:t>
            </w:r>
          </w:p>
          <w:p w14:paraId="6BF2D757" w14:textId="5E3C1B97" w:rsidR="003C5598" w:rsidRDefault="003C5598" w:rsidP="008D43C7">
            <w:pPr>
              <w:rPr>
                <w:sz w:val="24"/>
                <w:szCs w:val="24"/>
              </w:rPr>
            </w:pPr>
          </w:p>
          <w:p w14:paraId="42FB5AC7" w14:textId="3FD665DA" w:rsidR="003C5598" w:rsidRDefault="003C5598" w:rsidP="008D43C7">
            <w:pPr>
              <w:rPr>
                <w:sz w:val="24"/>
                <w:szCs w:val="24"/>
              </w:rPr>
            </w:pPr>
          </w:p>
          <w:p w14:paraId="1F0E22B5" w14:textId="7C562A4E" w:rsidR="003C5598" w:rsidRDefault="003C5598" w:rsidP="008D43C7">
            <w:pPr>
              <w:rPr>
                <w:sz w:val="24"/>
                <w:szCs w:val="24"/>
              </w:rPr>
            </w:pPr>
          </w:p>
          <w:p w14:paraId="410A745C" w14:textId="77777777" w:rsidR="000451B9" w:rsidRDefault="000451B9" w:rsidP="004A7A3A">
            <w:pPr>
              <w:rPr>
                <w:sz w:val="24"/>
                <w:szCs w:val="24"/>
              </w:rPr>
            </w:pPr>
          </w:p>
          <w:p w14:paraId="29A8E6D0" w14:textId="77777777" w:rsidR="004A7A3A" w:rsidRDefault="004A7A3A" w:rsidP="004A7A3A">
            <w:pPr>
              <w:rPr>
                <w:b/>
                <w:color w:val="0000FF"/>
                <w:sz w:val="24"/>
                <w:szCs w:val="24"/>
              </w:rPr>
            </w:pPr>
          </w:p>
          <w:p w14:paraId="01ECC2FE" w14:textId="77777777" w:rsidR="00FB5745" w:rsidRDefault="00FB5745" w:rsidP="004A7A3A">
            <w:pPr>
              <w:rPr>
                <w:b/>
                <w:color w:val="0000FF"/>
                <w:sz w:val="24"/>
                <w:szCs w:val="24"/>
              </w:rPr>
            </w:pPr>
          </w:p>
          <w:p w14:paraId="45C0DD0F" w14:textId="4FAB83D1" w:rsidR="00FB5745" w:rsidRPr="00606006" w:rsidRDefault="00FB5745" w:rsidP="004A7A3A">
            <w:pPr>
              <w:rPr>
                <w:b/>
                <w:color w:val="0000FF"/>
                <w:sz w:val="24"/>
                <w:szCs w:val="24"/>
              </w:rPr>
            </w:pPr>
          </w:p>
        </w:tc>
      </w:tr>
      <w:tr w:rsidR="00010213" w:rsidRPr="00606006" w14:paraId="697A2F7A" w14:textId="77777777" w:rsidTr="00F92F78">
        <w:trPr>
          <w:trHeight w:val="1070"/>
        </w:trPr>
        <w:tc>
          <w:tcPr>
            <w:tcW w:w="562" w:type="pct"/>
          </w:tcPr>
          <w:p w14:paraId="36AFD044" w14:textId="12EF30B5" w:rsidR="00B72FF6" w:rsidRPr="00E1409F" w:rsidRDefault="00EB0854" w:rsidP="00B72FF6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lastRenderedPageBreak/>
              <w:t>Week 1</w:t>
            </w:r>
            <w:r w:rsidR="00C60465" w:rsidRPr="00E1409F">
              <w:rPr>
                <w:b/>
                <w:sz w:val="24"/>
                <w:szCs w:val="24"/>
              </w:rPr>
              <w:t>2</w:t>
            </w:r>
          </w:p>
          <w:p w14:paraId="11D58291" w14:textId="77777777" w:rsidR="00227A4C" w:rsidRPr="00606006" w:rsidRDefault="00227A4C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F2E1E10" w14:textId="77777777" w:rsidR="004509A8" w:rsidRPr="00606006" w:rsidRDefault="004509A8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7443670" w14:textId="0D8FE566" w:rsidR="004509A8" w:rsidRDefault="00E60E8A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2</w:t>
            </w:r>
            <w:r w:rsidRPr="00E60E8A">
              <w:rPr>
                <w:sz w:val="24"/>
                <w:szCs w:val="24"/>
                <w:vertAlign w:val="superscript"/>
              </w:rPr>
              <w:t>nd</w:t>
            </w:r>
            <w:r>
              <w:rPr>
                <w:sz w:val="24"/>
                <w:szCs w:val="24"/>
              </w:rPr>
              <w:t xml:space="preserve"> </w:t>
            </w:r>
          </w:p>
          <w:p w14:paraId="195EDFAE" w14:textId="77777777" w:rsidR="00E60E8A" w:rsidRDefault="00E60E8A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2032821" w14:textId="77777777" w:rsidR="00E60E8A" w:rsidRDefault="00E60E8A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CFC3277" w14:textId="77777777" w:rsidR="00E60E8A" w:rsidRPr="00606006" w:rsidRDefault="00E60E8A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ACA2DCD" w14:textId="0BF91BC1" w:rsidR="00EB0854" w:rsidRPr="00606006" w:rsidRDefault="009E13C2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  <w:r w:rsidR="00E60E8A">
              <w:rPr>
                <w:sz w:val="24"/>
                <w:szCs w:val="24"/>
              </w:rPr>
              <w:t xml:space="preserve"> 3</w:t>
            </w:r>
            <w:r w:rsidR="00E60E8A" w:rsidRPr="00E60E8A">
              <w:rPr>
                <w:sz w:val="24"/>
                <w:szCs w:val="24"/>
                <w:vertAlign w:val="superscript"/>
              </w:rPr>
              <w:t>rd</w:t>
            </w:r>
            <w:r w:rsidR="00E60E8A">
              <w:rPr>
                <w:sz w:val="24"/>
                <w:szCs w:val="24"/>
              </w:rPr>
              <w:t xml:space="preserve"> </w:t>
            </w:r>
          </w:p>
          <w:p w14:paraId="26B0A733" w14:textId="7777777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E78CCC3" w14:textId="7777777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A8F185A" w14:textId="7777777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754BBB22" w14:textId="7777777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7819C0F" w14:textId="59ABB271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AE98207" w14:textId="5B2E0C60" w:rsidR="005A59A6" w:rsidRPr="00606006" w:rsidRDefault="005A59A6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09DA3CE" w14:textId="0AA1E304" w:rsidR="005A59A6" w:rsidRPr="00606006" w:rsidRDefault="005A59A6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9C001B9" w14:textId="2E3F3DDD" w:rsidR="00457BC5" w:rsidRPr="00606006" w:rsidRDefault="00457BC5" w:rsidP="00457BC5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4B35094C" w14:textId="4CB2836C" w:rsidR="00316C4D" w:rsidRPr="00606006" w:rsidRDefault="00316C4D" w:rsidP="00457BC5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7768A5C4" w14:textId="77777777" w:rsidR="00316C4D" w:rsidRPr="00606006" w:rsidRDefault="00316C4D" w:rsidP="00457BC5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76B83119" w14:textId="5A2DC0C0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610475A7" w14:textId="77777777" w:rsidR="008D43C7" w:rsidRPr="00606006" w:rsidRDefault="008D43C7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59DB2033" w14:textId="77777777" w:rsidR="008D43C7" w:rsidRPr="00606006" w:rsidRDefault="008D43C7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2F88495A" w14:textId="77777777" w:rsidR="008D43C7" w:rsidRPr="00606006" w:rsidRDefault="008D43C7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3E86F33A" w14:textId="4155DBDD" w:rsidR="004A7A3A" w:rsidRPr="00606006" w:rsidRDefault="004A7A3A" w:rsidP="004A7A3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Exam #6 on </w:t>
            </w:r>
            <w:r w:rsidR="00FB5745">
              <w:rPr>
                <w:b/>
                <w:color w:val="FF0000"/>
                <w:sz w:val="24"/>
                <w:szCs w:val="24"/>
              </w:rPr>
              <w:t>04</w:t>
            </w:r>
            <w:r w:rsidRPr="00606006">
              <w:rPr>
                <w:b/>
                <w:color w:val="FF0000"/>
                <w:sz w:val="24"/>
                <w:szCs w:val="24"/>
              </w:rPr>
              <w:t>/0</w:t>
            </w:r>
            <w:r w:rsidR="00E60E8A">
              <w:rPr>
                <w:b/>
                <w:color w:val="FF0000"/>
                <w:sz w:val="24"/>
                <w:szCs w:val="24"/>
              </w:rPr>
              <w:t>2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E60E8A">
              <w:rPr>
                <w:b/>
                <w:color w:val="FF0000"/>
                <w:sz w:val="24"/>
                <w:szCs w:val="24"/>
              </w:rPr>
              <w:t>4</w:t>
            </w:r>
          </w:p>
          <w:p w14:paraId="1F117576" w14:textId="77777777" w:rsidR="00457BC5" w:rsidRPr="00606006" w:rsidRDefault="00457BC5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0C6EE581" w14:textId="77777777" w:rsidR="00457BC5" w:rsidRPr="00606006" w:rsidRDefault="00457BC5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34998A12" w14:textId="77777777" w:rsidR="00457BC5" w:rsidRPr="00606006" w:rsidRDefault="00457BC5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5B015C08" w14:textId="77777777" w:rsidR="00457BC5" w:rsidRPr="00606006" w:rsidRDefault="00457BC5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F568586" w14:textId="77777777" w:rsidR="00457BC5" w:rsidRPr="00606006" w:rsidRDefault="00457BC5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0B9F7020" w14:textId="77777777" w:rsidR="00457BC5" w:rsidRPr="00606006" w:rsidRDefault="00457BC5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1E50A6E" w14:textId="37BA2AC3" w:rsidR="00457BC5" w:rsidRPr="00606006" w:rsidRDefault="00457BC5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C073FB2" w14:textId="29401CEB" w:rsidR="005A59A6" w:rsidRPr="00606006" w:rsidRDefault="005A59A6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BA2210A" w14:textId="35DA42EB" w:rsidR="00F60FDD" w:rsidRPr="00606006" w:rsidRDefault="00F60FDD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145F363" w14:textId="77777777" w:rsidR="00F60FDD" w:rsidRPr="00606006" w:rsidRDefault="00F60FDD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7E8AE42" w14:textId="5471D9F7" w:rsidR="005A59A6" w:rsidRPr="00606006" w:rsidRDefault="005A59A6" w:rsidP="00B72FF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34079A1" w14:textId="29F92FDC" w:rsidR="00B72FF6" w:rsidRPr="00606006" w:rsidRDefault="00B72FF6" w:rsidP="00BF7589">
            <w:pPr>
              <w:spacing w:after="200"/>
              <w:contextualSpacing/>
              <w:rPr>
                <w:color w:val="FF0000"/>
                <w:sz w:val="24"/>
                <w:szCs w:val="24"/>
              </w:rPr>
            </w:pPr>
          </w:p>
        </w:tc>
        <w:tc>
          <w:tcPr>
            <w:tcW w:w="1057" w:type="pct"/>
          </w:tcPr>
          <w:p w14:paraId="33479F32" w14:textId="77777777" w:rsidR="002434A4" w:rsidRPr="00606006" w:rsidRDefault="002434A4" w:rsidP="002434A4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5DB3069F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3811EA36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2252FB67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64835377" w14:textId="77777777" w:rsidR="002434A4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2B86DE8C" w14:textId="72956104" w:rsidR="0018497F" w:rsidRPr="00606006" w:rsidRDefault="0018497F" w:rsidP="006D5752">
            <w:pPr>
              <w:pStyle w:val="ListParagraph"/>
              <w:spacing w:after="200"/>
              <w:ind w:left="1080"/>
            </w:pPr>
          </w:p>
        </w:tc>
        <w:tc>
          <w:tcPr>
            <w:tcW w:w="2819" w:type="pct"/>
          </w:tcPr>
          <w:p w14:paraId="3B533A96" w14:textId="77777777" w:rsidR="008D43C7" w:rsidRPr="00606006" w:rsidRDefault="008D43C7" w:rsidP="00EB0854">
            <w:pPr>
              <w:rPr>
                <w:b/>
                <w:color w:val="FF0000"/>
                <w:sz w:val="24"/>
                <w:szCs w:val="24"/>
              </w:rPr>
            </w:pPr>
          </w:p>
          <w:p w14:paraId="7F2A7839" w14:textId="77777777" w:rsidR="008D43C7" w:rsidRPr="00606006" w:rsidRDefault="008D43C7" w:rsidP="00EB0854">
            <w:pPr>
              <w:rPr>
                <w:b/>
                <w:color w:val="FF0000"/>
                <w:sz w:val="24"/>
                <w:szCs w:val="24"/>
              </w:rPr>
            </w:pPr>
          </w:p>
          <w:p w14:paraId="5F4CAEDF" w14:textId="77777777" w:rsidR="008D43C7" w:rsidRPr="00606006" w:rsidRDefault="008D43C7" w:rsidP="00EB0854">
            <w:pPr>
              <w:rPr>
                <w:b/>
                <w:color w:val="FF0000"/>
                <w:sz w:val="24"/>
                <w:szCs w:val="24"/>
              </w:rPr>
            </w:pPr>
          </w:p>
          <w:p w14:paraId="7CA1A8DA" w14:textId="4F4293DA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Exam #6 on </w:t>
            </w:r>
            <w:r w:rsidR="00FB5745">
              <w:rPr>
                <w:b/>
                <w:color w:val="FF0000"/>
                <w:sz w:val="24"/>
                <w:szCs w:val="24"/>
              </w:rPr>
              <w:t>04</w:t>
            </w:r>
            <w:r w:rsidRPr="00606006">
              <w:rPr>
                <w:b/>
                <w:color w:val="FF0000"/>
                <w:sz w:val="24"/>
                <w:szCs w:val="24"/>
              </w:rPr>
              <w:t>/0</w:t>
            </w:r>
            <w:r w:rsidR="00E60E8A">
              <w:rPr>
                <w:b/>
                <w:color w:val="FF0000"/>
                <w:sz w:val="24"/>
                <w:szCs w:val="24"/>
              </w:rPr>
              <w:t>2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E60E8A">
              <w:rPr>
                <w:b/>
                <w:color w:val="FF0000"/>
                <w:sz w:val="24"/>
                <w:szCs w:val="24"/>
              </w:rPr>
              <w:t>4</w:t>
            </w:r>
          </w:p>
          <w:p w14:paraId="713ED002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Obesity</w:t>
            </w:r>
          </w:p>
          <w:p w14:paraId="11BED238" w14:textId="77777777" w:rsidR="004A7A3A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Bariatric Surgery</w:t>
            </w:r>
          </w:p>
          <w:p w14:paraId="5FC8C2BF" w14:textId="77777777" w:rsidR="00E60E8A" w:rsidRPr="00606006" w:rsidRDefault="00E60E8A" w:rsidP="004A7A3A">
            <w:pPr>
              <w:rPr>
                <w:sz w:val="24"/>
                <w:szCs w:val="24"/>
              </w:rPr>
            </w:pPr>
          </w:p>
          <w:p w14:paraId="60935AA0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Malnutrition</w:t>
            </w:r>
          </w:p>
          <w:p w14:paraId="10089361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otal Parenteral Nutrition (TPN)</w:t>
            </w:r>
          </w:p>
          <w:p w14:paraId="340AAF41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entral Lines</w:t>
            </w:r>
          </w:p>
          <w:p w14:paraId="18F2213D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eripherally Inserted Central Catheter (PICC)</w:t>
            </w:r>
          </w:p>
          <w:p w14:paraId="1BF1E5B9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ort</w:t>
            </w:r>
          </w:p>
          <w:p w14:paraId="2A06A567" w14:textId="77777777" w:rsidR="004A7A3A" w:rsidRPr="00606006" w:rsidRDefault="004A7A3A" w:rsidP="004A7A3A">
            <w:pPr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Tube Feedings</w:t>
            </w:r>
          </w:p>
          <w:p w14:paraId="743B6E37" w14:textId="146E945F" w:rsidR="003C5598" w:rsidRDefault="003C5598" w:rsidP="00EB0854">
            <w:pPr>
              <w:rPr>
                <w:b/>
                <w:color w:val="FF0000"/>
                <w:sz w:val="24"/>
                <w:szCs w:val="24"/>
              </w:rPr>
            </w:pPr>
          </w:p>
          <w:p w14:paraId="39431A94" w14:textId="4D8D7975" w:rsidR="004A7A3A" w:rsidRPr="00606006" w:rsidRDefault="004A7A3A" w:rsidP="004A7A3A">
            <w:pPr>
              <w:rPr>
                <w:b/>
                <w:color w:val="0432FF"/>
                <w:sz w:val="24"/>
                <w:szCs w:val="24"/>
              </w:rPr>
            </w:pPr>
            <w:r w:rsidRPr="00606006">
              <w:rPr>
                <w:b/>
                <w:color w:val="0432FF"/>
                <w:sz w:val="24"/>
                <w:szCs w:val="24"/>
              </w:rPr>
              <w:t xml:space="preserve">Video Case Studies RN 2.0 Adult Medical Surgical: Enteral Nutrition due </w:t>
            </w:r>
            <w:r w:rsidR="00FB5745">
              <w:rPr>
                <w:b/>
                <w:color w:val="0432FF"/>
                <w:sz w:val="24"/>
                <w:szCs w:val="24"/>
              </w:rPr>
              <w:t>04</w:t>
            </w:r>
            <w:r w:rsidRPr="00606006">
              <w:rPr>
                <w:b/>
                <w:color w:val="0432FF"/>
                <w:sz w:val="24"/>
                <w:szCs w:val="24"/>
              </w:rPr>
              <w:t>/</w:t>
            </w:r>
            <w:r w:rsidR="0048379B">
              <w:rPr>
                <w:b/>
                <w:color w:val="0432FF"/>
                <w:sz w:val="24"/>
                <w:szCs w:val="24"/>
              </w:rPr>
              <w:t>0</w:t>
            </w:r>
            <w:r w:rsidR="00C92365">
              <w:rPr>
                <w:b/>
                <w:color w:val="0432FF"/>
                <w:sz w:val="24"/>
                <w:szCs w:val="24"/>
              </w:rPr>
              <w:t>6</w:t>
            </w:r>
            <w:r w:rsidRPr="00606006">
              <w:rPr>
                <w:b/>
                <w:color w:val="0432FF"/>
                <w:sz w:val="24"/>
                <w:szCs w:val="24"/>
              </w:rPr>
              <w:t>/2</w:t>
            </w:r>
            <w:r w:rsidR="00C92365">
              <w:rPr>
                <w:b/>
                <w:color w:val="0432FF"/>
                <w:sz w:val="24"/>
                <w:szCs w:val="24"/>
              </w:rPr>
              <w:t>4</w:t>
            </w:r>
            <w:r w:rsidRPr="00606006">
              <w:rPr>
                <w:b/>
                <w:color w:val="0432FF"/>
                <w:sz w:val="24"/>
                <w:szCs w:val="24"/>
              </w:rPr>
              <w:t xml:space="preserve"> at 11:59 pm </w:t>
            </w:r>
            <w:r w:rsidRPr="00606006">
              <w:rPr>
                <w:b/>
                <w:color w:val="0000FF"/>
                <w:sz w:val="24"/>
                <w:szCs w:val="24"/>
              </w:rPr>
              <w:t>CST</w:t>
            </w:r>
          </w:p>
          <w:p w14:paraId="5E5F5F61" w14:textId="77777777" w:rsidR="004A7A3A" w:rsidRPr="00606006" w:rsidRDefault="004A7A3A" w:rsidP="004A7A3A">
            <w:pPr>
              <w:rPr>
                <w:b/>
                <w:color w:val="0432FF"/>
                <w:sz w:val="24"/>
                <w:szCs w:val="24"/>
              </w:rPr>
            </w:pPr>
          </w:p>
          <w:p w14:paraId="0BDAEE3F" w14:textId="411EDA6C" w:rsidR="004A7A3A" w:rsidRPr="00606006" w:rsidRDefault="004A7A3A" w:rsidP="004A7A3A">
            <w:pPr>
              <w:rPr>
                <w:b/>
                <w:color w:val="0432FF"/>
                <w:sz w:val="24"/>
                <w:szCs w:val="24"/>
              </w:rPr>
            </w:pPr>
            <w:r w:rsidRPr="00606006">
              <w:rPr>
                <w:b/>
                <w:color w:val="0432FF"/>
                <w:sz w:val="24"/>
                <w:szCs w:val="24"/>
              </w:rPr>
              <w:t xml:space="preserve">Video Case Studies RN 2.0 Adult Medical Surgical: Total Parenteral Nutrition due </w:t>
            </w:r>
            <w:r w:rsidR="00FB5745">
              <w:rPr>
                <w:b/>
                <w:color w:val="0432FF"/>
                <w:sz w:val="24"/>
                <w:szCs w:val="24"/>
              </w:rPr>
              <w:t>04</w:t>
            </w:r>
            <w:r w:rsidRPr="00606006">
              <w:rPr>
                <w:b/>
                <w:color w:val="0432FF"/>
                <w:sz w:val="24"/>
                <w:szCs w:val="24"/>
              </w:rPr>
              <w:t>/</w:t>
            </w:r>
            <w:r w:rsidR="0048379B">
              <w:rPr>
                <w:b/>
                <w:color w:val="0432FF"/>
                <w:sz w:val="24"/>
                <w:szCs w:val="24"/>
              </w:rPr>
              <w:t>0</w:t>
            </w:r>
            <w:r w:rsidR="00C92365">
              <w:rPr>
                <w:b/>
                <w:color w:val="0432FF"/>
                <w:sz w:val="24"/>
                <w:szCs w:val="24"/>
              </w:rPr>
              <w:t>6</w:t>
            </w:r>
            <w:r w:rsidRPr="00606006">
              <w:rPr>
                <w:b/>
                <w:color w:val="0432FF"/>
                <w:sz w:val="24"/>
                <w:szCs w:val="24"/>
              </w:rPr>
              <w:t>/2</w:t>
            </w:r>
            <w:r w:rsidR="00C92365">
              <w:rPr>
                <w:b/>
                <w:color w:val="0432FF"/>
                <w:sz w:val="24"/>
                <w:szCs w:val="24"/>
              </w:rPr>
              <w:t>4</w:t>
            </w:r>
            <w:r w:rsidRPr="00606006">
              <w:rPr>
                <w:b/>
                <w:color w:val="0432FF"/>
                <w:sz w:val="24"/>
                <w:szCs w:val="24"/>
              </w:rPr>
              <w:t xml:space="preserve"> at 11:59 pm </w:t>
            </w:r>
            <w:r w:rsidRPr="00606006">
              <w:rPr>
                <w:b/>
                <w:color w:val="0000FF"/>
                <w:sz w:val="24"/>
                <w:szCs w:val="24"/>
              </w:rPr>
              <w:t>CST</w:t>
            </w:r>
          </w:p>
          <w:p w14:paraId="15B20518" w14:textId="4BCC1C51" w:rsidR="0039202B" w:rsidRPr="00606006" w:rsidRDefault="0039202B" w:rsidP="00441179">
            <w:pPr>
              <w:rPr>
                <w:b/>
                <w:color w:val="0432FF"/>
                <w:sz w:val="24"/>
                <w:szCs w:val="24"/>
              </w:rPr>
            </w:pPr>
          </w:p>
        </w:tc>
      </w:tr>
      <w:tr w:rsidR="00010213" w:rsidRPr="00606006" w14:paraId="3EC367BB" w14:textId="77777777" w:rsidTr="00F92F78">
        <w:trPr>
          <w:trHeight w:val="2811"/>
        </w:trPr>
        <w:tc>
          <w:tcPr>
            <w:tcW w:w="562" w:type="pct"/>
          </w:tcPr>
          <w:p w14:paraId="0F7C3949" w14:textId="109F5547" w:rsidR="00B72FF6" w:rsidRPr="00E1409F" w:rsidRDefault="00EB0854" w:rsidP="00B72FF6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t>Week 1</w:t>
            </w:r>
            <w:r w:rsidR="00C60465" w:rsidRPr="00E1409F">
              <w:rPr>
                <w:b/>
                <w:sz w:val="24"/>
                <w:szCs w:val="24"/>
              </w:rPr>
              <w:t>3</w:t>
            </w:r>
          </w:p>
          <w:p w14:paraId="525AEF60" w14:textId="77777777" w:rsidR="004509A8" w:rsidRDefault="004509A8" w:rsidP="003B0173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5E71945" w14:textId="00298996" w:rsidR="003B0173" w:rsidRDefault="003B0173" w:rsidP="003B0173">
            <w:pPr>
              <w:spacing w:after="200"/>
              <w:contextualSpacing/>
              <w:jc w:val="center"/>
              <w:rPr>
                <w:sz w:val="24"/>
                <w:szCs w:val="24"/>
                <w:vertAlign w:val="superscript"/>
              </w:rPr>
            </w:pPr>
            <w:r>
              <w:rPr>
                <w:sz w:val="24"/>
                <w:szCs w:val="24"/>
              </w:rPr>
              <w:t>April 9</w:t>
            </w:r>
            <w:r w:rsidRPr="003B0173">
              <w:rPr>
                <w:sz w:val="24"/>
                <w:szCs w:val="24"/>
                <w:vertAlign w:val="superscript"/>
              </w:rPr>
              <w:t>th</w:t>
            </w:r>
          </w:p>
          <w:p w14:paraId="2E7D8765" w14:textId="77777777" w:rsidR="003B0173" w:rsidRDefault="003B0173" w:rsidP="003B017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AFE37ED" w14:textId="77777777" w:rsidR="003B0173" w:rsidRDefault="003B0173" w:rsidP="003B017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8C69BD1" w14:textId="77777777" w:rsidR="003B0173" w:rsidRDefault="003B0173" w:rsidP="003B017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706E88D" w14:textId="77777777" w:rsidR="003B0173" w:rsidRDefault="003B0173" w:rsidP="003B017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4BA0CE0" w14:textId="77777777" w:rsidR="003B0173" w:rsidRDefault="003B0173" w:rsidP="003B017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51C4B23" w14:textId="77777777" w:rsidR="003B0173" w:rsidRPr="00606006" w:rsidRDefault="003B0173" w:rsidP="003B017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58F2B87" w14:textId="5A6C19E0" w:rsidR="00EB0854" w:rsidRPr="00606006" w:rsidRDefault="009E13C2" w:rsidP="000354D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1</w:t>
            </w:r>
            <w:r w:rsidR="003B0173">
              <w:rPr>
                <w:sz w:val="24"/>
                <w:szCs w:val="24"/>
              </w:rPr>
              <w:t>0</w:t>
            </w:r>
            <w:r w:rsidR="00011F45" w:rsidRPr="00011F45">
              <w:rPr>
                <w:sz w:val="24"/>
                <w:szCs w:val="24"/>
                <w:vertAlign w:val="superscript"/>
              </w:rPr>
              <w:t>th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7C5F9255" w14:textId="77777777" w:rsidR="008D43C7" w:rsidRPr="00606006" w:rsidRDefault="008D43C7" w:rsidP="000354D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98A7F87" w14:textId="77777777" w:rsidR="008D43C7" w:rsidRPr="00606006" w:rsidRDefault="008D43C7" w:rsidP="000354D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4251B53C" w14:textId="77777777" w:rsidR="008D43C7" w:rsidRPr="00606006" w:rsidRDefault="008D43C7" w:rsidP="000354D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CFDA26D" w14:textId="77777777" w:rsidR="008D43C7" w:rsidRPr="00606006" w:rsidRDefault="008D43C7" w:rsidP="000354D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818527B" w14:textId="2AEFFAFA" w:rsidR="008D43C7" w:rsidRPr="00606006" w:rsidRDefault="008D43C7" w:rsidP="0039202B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0339A7D2" w14:textId="7067236B" w:rsidR="008D43C7" w:rsidRPr="00606006" w:rsidRDefault="008D43C7" w:rsidP="000354D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263050A2" w14:textId="77777777" w:rsidR="00B72FF6" w:rsidRDefault="00B72FF6" w:rsidP="00B72FF6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  <w:p w14:paraId="4E94284E" w14:textId="77777777" w:rsidR="003C5598" w:rsidRDefault="003C5598" w:rsidP="00B72FF6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  <w:p w14:paraId="026F245F" w14:textId="77777777" w:rsidR="003C5598" w:rsidRDefault="003C5598" w:rsidP="00B72FF6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  <w:p w14:paraId="43E5AE43" w14:textId="77777777" w:rsidR="003C5598" w:rsidRDefault="003C5598" w:rsidP="00B72FF6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  <w:p w14:paraId="55E7D1BE" w14:textId="7CD2F3F3" w:rsidR="003C5598" w:rsidRPr="00606006" w:rsidRDefault="003C5598" w:rsidP="004A7A3A">
            <w:pPr>
              <w:spacing w:after="200"/>
              <w:contextualSpacing/>
              <w:rPr>
                <w:b/>
                <w:sz w:val="24"/>
                <w:szCs w:val="24"/>
              </w:rPr>
            </w:pPr>
          </w:p>
        </w:tc>
        <w:tc>
          <w:tcPr>
            <w:tcW w:w="1057" w:type="pct"/>
          </w:tcPr>
          <w:p w14:paraId="1D25ED26" w14:textId="77777777" w:rsidR="002434A4" w:rsidRPr="00606006" w:rsidRDefault="002434A4" w:rsidP="002434A4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53079A61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65BA5154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37CEF868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1A1C6F0C" w14:textId="77777777" w:rsidR="002434A4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3966578B" w14:textId="67967493" w:rsidR="0018497F" w:rsidRPr="00606006" w:rsidRDefault="0018497F" w:rsidP="006D5752">
            <w:pPr>
              <w:pStyle w:val="ListParagraph"/>
              <w:spacing w:after="200"/>
              <w:ind w:left="1080"/>
            </w:pPr>
          </w:p>
        </w:tc>
        <w:tc>
          <w:tcPr>
            <w:tcW w:w="2819" w:type="pct"/>
          </w:tcPr>
          <w:p w14:paraId="68DE5A4C" w14:textId="77777777" w:rsidR="008D43C7" w:rsidRPr="00606006" w:rsidRDefault="008D43C7" w:rsidP="008D43C7">
            <w:pPr>
              <w:rPr>
                <w:sz w:val="24"/>
                <w:szCs w:val="24"/>
              </w:rPr>
            </w:pPr>
          </w:p>
          <w:p w14:paraId="3203A046" w14:textId="77777777" w:rsidR="008D43C7" w:rsidRPr="00606006" w:rsidRDefault="008D43C7" w:rsidP="008D43C7">
            <w:pPr>
              <w:rPr>
                <w:sz w:val="24"/>
                <w:szCs w:val="24"/>
              </w:rPr>
            </w:pPr>
          </w:p>
          <w:p w14:paraId="672EB642" w14:textId="77777777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Gastritis</w:t>
            </w:r>
          </w:p>
          <w:p w14:paraId="06130122" w14:textId="77777777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Malabsorption</w:t>
            </w:r>
          </w:p>
          <w:p w14:paraId="221F3232" w14:textId="77777777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ppendicitis</w:t>
            </w:r>
          </w:p>
          <w:p w14:paraId="21D56E86" w14:textId="77777777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Diverticular Disease—Diverticulitis, Diverticulosis</w:t>
            </w:r>
          </w:p>
          <w:p w14:paraId="13FDD3AA" w14:textId="77777777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eritonitis</w:t>
            </w:r>
          </w:p>
          <w:p w14:paraId="0BADD117" w14:textId="77777777" w:rsidR="004A7A3A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Paracentesis</w:t>
            </w:r>
          </w:p>
          <w:p w14:paraId="7DDD2CE4" w14:textId="77777777" w:rsidR="003B0173" w:rsidRPr="00606006" w:rsidRDefault="003B0173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7126867A" w14:textId="77777777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Inflammatory Bowel Disorders—Crohn’s Disease, Ulcerative Colitis</w:t>
            </w:r>
          </w:p>
          <w:p w14:paraId="6E01FB9E" w14:textId="77777777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Intestinal Diversions—ileostomy, colostomy</w:t>
            </w:r>
          </w:p>
          <w:p w14:paraId="5D1EBBA1" w14:textId="77777777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Intestinal Obstructions</w:t>
            </w:r>
          </w:p>
          <w:p w14:paraId="7F110A98" w14:textId="77777777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Anorectal Conditions</w:t>
            </w:r>
          </w:p>
          <w:p w14:paraId="28678197" w14:textId="7FF11326" w:rsidR="00F2105D" w:rsidRPr="00606006" w:rsidRDefault="00F2105D" w:rsidP="00410ED7">
            <w:pPr>
              <w:rPr>
                <w:b/>
                <w:color w:val="0432FF"/>
                <w:sz w:val="24"/>
                <w:szCs w:val="24"/>
              </w:rPr>
            </w:pPr>
          </w:p>
          <w:p w14:paraId="1BCAEECE" w14:textId="004E23B3" w:rsidR="00F2105D" w:rsidRPr="00606006" w:rsidRDefault="00C60B71" w:rsidP="00410ED7">
            <w:pPr>
              <w:rPr>
                <w:b/>
                <w:color w:val="0432FF"/>
                <w:sz w:val="24"/>
                <w:szCs w:val="24"/>
              </w:rPr>
            </w:pPr>
            <w:r w:rsidRPr="00606006">
              <w:rPr>
                <w:b/>
                <w:color w:val="0432FF"/>
                <w:sz w:val="24"/>
                <w:szCs w:val="24"/>
              </w:rPr>
              <w:t>Real Life RN Adult Medical Surgical: GI Bleed</w:t>
            </w:r>
            <w:r w:rsidR="00F2105D" w:rsidRPr="00606006">
              <w:rPr>
                <w:b/>
                <w:color w:val="0432FF"/>
                <w:sz w:val="24"/>
                <w:szCs w:val="24"/>
              </w:rPr>
              <w:t xml:space="preserve"> due </w:t>
            </w:r>
            <w:r w:rsidR="00EA44A6">
              <w:rPr>
                <w:b/>
                <w:color w:val="0432FF"/>
                <w:sz w:val="24"/>
                <w:szCs w:val="24"/>
              </w:rPr>
              <w:t>04</w:t>
            </w:r>
            <w:r w:rsidR="0039202B" w:rsidRPr="00606006">
              <w:rPr>
                <w:b/>
                <w:color w:val="0432FF"/>
                <w:sz w:val="24"/>
                <w:szCs w:val="24"/>
              </w:rPr>
              <w:t>/</w:t>
            </w:r>
            <w:r w:rsidR="0048379B">
              <w:rPr>
                <w:b/>
                <w:color w:val="0432FF"/>
                <w:sz w:val="24"/>
                <w:szCs w:val="24"/>
              </w:rPr>
              <w:t>1</w:t>
            </w:r>
            <w:r w:rsidR="003B0173">
              <w:rPr>
                <w:b/>
                <w:color w:val="0432FF"/>
                <w:sz w:val="24"/>
                <w:szCs w:val="24"/>
              </w:rPr>
              <w:t>3</w:t>
            </w:r>
            <w:r w:rsidR="0039202B" w:rsidRPr="00606006">
              <w:rPr>
                <w:b/>
                <w:color w:val="0432FF"/>
                <w:sz w:val="24"/>
                <w:szCs w:val="24"/>
              </w:rPr>
              <w:t>/2</w:t>
            </w:r>
            <w:r w:rsidR="003B0173">
              <w:rPr>
                <w:b/>
                <w:color w:val="0432FF"/>
                <w:sz w:val="24"/>
                <w:szCs w:val="24"/>
              </w:rPr>
              <w:t>4</w:t>
            </w:r>
            <w:r w:rsidR="00F2105D" w:rsidRPr="00606006">
              <w:rPr>
                <w:b/>
                <w:color w:val="0432FF"/>
                <w:sz w:val="24"/>
                <w:szCs w:val="24"/>
              </w:rPr>
              <w:t xml:space="preserve"> at 11:59 pm</w:t>
            </w:r>
            <w:r w:rsidR="00BB61B6" w:rsidRPr="00606006">
              <w:rPr>
                <w:b/>
                <w:color w:val="0432FF"/>
                <w:sz w:val="24"/>
                <w:szCs w:val="24"/>
              </w:rPr>
              <w:t xml:space="preserve"> 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>CST</w:t>
            </w:r>
          </w:p>
          <w:p w14:paraId="759A628B" w14:textId="7DB8607A" w:rsidR="00410ED7" w:rsidRPr="00606006" w:rsidRDefault="00410ED7" w:rsidP="00410ED7">
            <w:pPr>
              <w:rPr>
                <w:b/>
                <w:color w:val="0000FF"/>
                <w:sz w:val="24"/>
                <w:szCs w:val="24"/>
              </w:rPr>
            </w:pPr>
          </w:p>
        </w:tc>
      </w:tr>
      <w:tr w:rsidR="00010213" w:rsidRPr="00606006" w14:paraId="73CE0AC5" w14:textId="77777777" w:rsidTr="00F92F78">
        <w:trPr>
          <w:trHeight w:val="2033"/>
        </w:trPr>
        <w:tc>
          <w:tcPr>
            <w:tcW w:w="562" w:type="pct"/>
          </w:tcPr>
          <w:p w14:paraId="389900E3" w14:textId="04FD9FB2" w:rsidR="00522FD5" w:rsidRPr="00E1409F" w:rsidRDefault="00522FD5" w:rsidP="00B72FF6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lastRenderedPageBreak/>
              <w:t>Week 1</w:t>
            </w:r>
            <w:r w:rsidR="00C60465" w:rsidRPr="00E1409F">
              <w:rPr>
                <w:b/>
                <w:sz w:val="24"/>
                <w:szCs w:val="24"/>
              </w:rPr>
              <w:t>4</w:t>
            </w:r>
          </w:p>
          <w:p w14:paraId="60C3DA42" w14:textId="77777777" w:rsidR="00522FD5" w:rsidRPr="00606006" w:rsidRDefault="00522FD5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A8BBFA4" w14:textId="03B2A96E" w:rsidR="00522FD5" w:rsidRDefault="00F01603" w:rsidP="00F0160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16</w:t>
            </w:r>
            <w:r w:rsidRPr="00F01603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5B928EE0" w14:textId="77777777" w:rsidR="00F01603" w:rsidRDefault="00F01603" w:rsidP="00F0160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7364BCE" w14:textId="77777777" w:rsidR="001643B7" w:rsidRPr="00606006" w:rsidRDefault="001643B7" w:rsidP="00F01603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4028F74" w14:textId="2DB4EA42" w:rsidR="00522FD5" w:rsidRPr="00606006" w:rsidRDefault="009E13C2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1</w:t>
            </w:r>
            <w:r w:rsidR="00F01603">
              <w:rPr>
                <w:sz w:val="24"/>
                <w:szCs w:val="24"/>
              </w:rPr>
              <w:t>7</w:t>
            </w:r>
            <w:r w:rsidR="00011F45" w:rsidRPr="00011F45">
              <w:rPr>
                <w:sz w:val="24"/>
                <w:szCs w:val="24"/>
                <w:vertAlign w:val="superscript"/>
              </w:rPr>
              <w:t>th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5DBFE6B1" w14:textId="7777777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7441CC5" w14:textId="7777777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5873D87" w14:textId="7777777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4B2D29F" w14:textId="7777777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E4D6CD5" w14:textId="7777777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48A50A2" w14:textId="2FE767E7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562AAA0" w14:textId="654B5AA5" w:rsidR="005A59A6" w:rsidRPr="00606006" w:rsidRDefault="005A59A6" w:rsidP="0039202B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6E1604F" w14:textId="5F386D8C" w:rsidR="00D72F1D" w:rsidRPr="00606006" w:rsidRDefault="00D72F1D" w:rsidP="0039202B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12CF6C34" w14:textId="77777777" w:rsidR="00D72F1D" w:rsidRPr="00606006" w:rsidRDefault="00D72F1D" w:rsidP="0039202B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6FDE982C" w14:textId="16BA29E4" w:rsidR="008D43C7" w:rsidRPr="00606006" w:rsidRDefault="008D43C7" w:rsidP="00B72FF6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73866BEA" w14:textId="77777777" w:rsidR="008D43C7" w:rsidRPr="00606006" w:rsidRDefault="008D43C7" w:rsidP="002A277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65BC6C3A" w14:textId="77777777" w:rsidR="008D43C7" w:rsidRPr="00606006" w:rsidRDefault="008D43C7" w:rsidP="002A2776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52DABBC0" w14:textId="59AF408A" w:rsidR="004A7A3A" w:rsidRDefault="004A7A3A" w:rsidP="004A7A3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>Exam #</w:t>
            </w:r>
            <w:r>
              <w:rPr>
                <w:b/>
                <w:color w:val="FF0000"/>
                <w:sz w:val="24"/>
                <w:szCs w:val="24"/>
              </w:rPr>
              <w:t>7</w:t>
            </w:r>
            <w:r w:rsidRPr="00606006">
              <w:rPr>
                <w:b/>
                <w:color w:val="FF0000"/>
                <w:sz w:val="24"/>
                <w:szCs w:val="24"/>
              </w:rPr>
              <w:t xml:space="preserve"> on </w:t>
            </w:r>
            <w:r w:rsidR="0035440D">
              <w:rPr>
                <w:b/>
                <w:color w:val="FF0000"/>
                <w:sz w:val="24"/>
                <w:szCs w:val="24"/>
              </w:rPr>
              <w:t>04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055F2">
              <w:rPr>
                <w:b/>
                <w:color w:val="FF0000"/>
                <w:sz w:val="24"/>
                <w:szCs w:val="24"/>
              </w:rPr>
              <w:t>1</w:t>
            </w:r>
            <w:r w:rsidR="001643B7">
              <w:rPr>
                <w:b/>
                <w:color w:val="FF0000"/>
                <w:sz w:val="24"/>
                <w:szCs w:val="24"/>
              </w:rPr>
              <w:t>6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1643B7">
              <w:rPr>
                <w:b/>
                <w:color w:val="FF0000"/>
                <w:sz w:val="24"/>
                <w:szCs w:val="24"/>
              </w:rPr>
              <w:t>4</w:t>
            </w:r>
          </w:p>
          <w:p w14:paraId="552C11F8" w14:textId="77777777" w:rsidR="004A7A3A" w:rsidRPr="00606006" w:rsidRDefault="004A7A3A" w:rsidP="004A7A3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5B38BD84" w14:textId="77777777" w:rsidR="004A7A3A" w:rsidRDefault="004A7A3A" w:rsidP="004A7A3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Dosage </w:t>
            </w:r>
          </w:p>
          <w:p w14:paraId="51CB3136" w14:textId="2ABD9C76" w:rsidR="004A7A3A" w:rsidRPr="00606006" w:rsidRDefault="004A7A3A" w:rsidP="004A7A3A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Calculation Proctored ATI on </w:t>
            </w:r>
            <w:r w:rsidR="0035440D">
              <w:rPr>
                <w:b/>
                <w:color w:val="FF0000"/>
                <w:sz w:val="24"/>
                <w:szCs w:val="24"/>
              </w:rPr>
              <w:t>04</w:t>
            </w:r>
            <w:r w:rsidRPr="00606006">
              <w:rPr>
                <w:b/>
                <w:color w:val="FF0000"/>
                <w:sz w:val="24"/>
                <w:szCs w:val="24"/>
              </w:rPr>
              <w:t>/1</w:t>
            </w:r>
            <w:r w:rsidR="002C0AD0">
              <w:rPr>
                <w:b/>
                <w:color w:val="FF0000"/>
                <w:sz w:val="24"/>
                <w:szCs w:val="24"/>
              </w:rPr>
              <w:t>7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2C0AD0">
              <w:rPr>
                <w:b/>
                <w:color w:val="FF0000"/>
                <w:sz w:val="24"/>
                <w:szCs w:val="24"/>
              </w:rPr>
              <w:t>4</w:t>
            </w:r>
          </w:p>
          <w:p w14:paraId="4980C074" w14:textId="77777777" w:rsidR="00522FD5" w:rsidRPr="00606006" w:rsidRDefault="00522FD5" w:rsidP="00410ED7">
            <w:pPr>
              <w:spacing w:after="200"/>
              <w:contextualSpacing/>
              <w:rPr>
                <w:sz w:val="24"/>
                <w:szCs w:val="24"/>
              </w:rPr>
            </w:pPr>
          </w:p>
        </w:tc>
        <w:tc>
          <w:tcPr>
            <w:tcW w:w="1057" w:type="pct"/>
          </w:tcPr>
          <w:p w14:paraId="4FDCDADA" w14:textId="77777777" w:rsidR="002434A4" w:rsidRPr="00606006" w:rsidRDefault="002434A4" w:rsidP="002434A4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66C4BF93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24F65733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197C0F7A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476A8DE4" w14:textId="77777777" w:rsidR="002434A4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6B63EE57" w14:textId="3F5EDEF3" w:rsidR="0018497F" w:rsidRPr="00606006" w:rsidRDefault="0018497F" w:rsidP="006D5752">
            <w:pPr>
              <w:pStyle w:val="ListParagraph"/>
              <w:spacing w:after="200"/>
              <w:ind w:left="1152"/>
            </w:pPr>
          </w:p>
        </w:tc>
        <w:tc>
          <w:tcPr>
            <w:tcW w:w="2819" w:type="pct"/>
          </w:tcPr>
          <w:p w14:paraId="0D34A4F1" w14:textId="77777777" w:rsidR="008D43C7" w:rsidRPr="00606006" w:rsidRDefault="008D43C7" w:rsidP="002A2776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</w:p>
          <w:p w14:paraId="5557AB43" w14:textId="77777777" w:rsidR="008D43C7" w:rsidRPr="00606006" w:rsidRDefault="008D43C7" w:rsidP="002A2776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</w:p>
          <w:p w14:paraId="35EA258E" w14:textId="7553CA52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>Exam #</w:t>
            </w:r>
            <w:r>
              <w:rPr>
                <w:b/>
                <w:color w:val="FF0000"/>
                <w:sz w:val="24"/>
                <w:szCs w:val="24"/>
              </w:rPr>
              <w:t>7</w:t>
            </w:r>
            <w:r w:rsidRPr="00606006">
              <w:rPr>
                <w:b/>
                <w:color w:val="FF0000"/>
                <w:sz w:val="24"/>
                <w:szCs w:val="24"/>
              </w:rPr>
              <w:t xml:space="preserve"> on </w:t>
            </w:r>
            <w:r w:rsidR="0035440D">
              <w:rPr>
                <w:b/>
                <w:color w:val="FF0000"/>
                <w:sz w:val="24"/>
                <w:szCs w:val="24"/>
              </w:rPr>
              <w:t>04</w:t>
            </w:r>
            <w:r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8379B">
              <w:rPr>
                <w:b/>
                <w:color w:val="FF0000"/>
                <w:sz w:val="24"/>
                <w:szCs w:val="24"/>
              </w:rPr>
              <w:t>1</w:t>
            </w:r>
            <w:r w:rsidR="001643B7">
              <w:rPr>
                <w:b/>
                <w:color w:val="FF0000"/>
                <w:sz w:val="24"/>
                <w:szCs w:val="24"/>
              </w:rPr>
              <w:t>6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1643B7">
              <w:rPr>
                <w:b/>
                <w:color w:val="FF0000"/>
                <w:sz w:val="24"/>
                <w:szCs w:val="24"/>
              </w:rPr>
              <w:t>4</w:t>
            </w:r>
          </w:p>
          <w:p w14:paraId="7390DD41" w14:textId="539B89CE" w:rsidR="008D43C7" w:rsidRDefault="008D43C7" w:rsidP="008D43C7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4B4CFA09" w14:textId="77777777" w:rsidR="001643B7" w:rsidRDefault="001643B7" w:rsidP="008D43C7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265A3602" w14:textId="7F7F75F9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>Dosage Calculation RN Adult Medical Surgical 3.</w:t>
            </w:r>
            <w:r w:rsidR="006E6DB9">
              <w:rPr>
                <w:b/>
                <w:color w:val="FF0000"/>
                <w:sz w:val="24"/>
                <w:szCs w:val="24"/>
              </w:rPr>
              <w:t>1</w:t>
            </w:r>
            <w:r w:rsidRPr="00606006">
              <w:rPr>
                <w:b/>
                <w:color w:val="FF0000"/>
                <w:sz w:val="24"/>
                <w:szCs w:val="24"/>
              </w:rPr>
              <w:t xml:space="preserve"> Proctored ATI on </w:t>
            </w:r>
            <w:r w:rsidR="0035440D">
              <w:rPr>
                <w:b/>
                <w:color w:val="FF0000"/>
                <w:sz w:val="24"/>
                <w:szCs w:val="24"/>
              </w:rPr>
              <w:t>04</w:t>
            </w:r>
            <w:r w:rsidRPr="00606006">
              <w:rPr>
                <w:b/>
                <w:color w:val="FF0000"/>
                <w:sz w:val="24"/>
                <w:szCs w:val="24"/>
              </w:rPr>
              <w:t>/1</w:t>
            </w:r>
            <w:r w:rsidR="002C0AD0">
              <w:rPr>
                <w:b/>
                <w:color w:val="FF0000"/>
                <w:sz w:val="24"/>
                <w:szCs w:val="24"/>
              </w:rPr>
              <w:t>7</w:t>
            </w:r>
            <w:r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2C0AD0">
              <w:rPr>
                <w:b/>
                <w:color w:val="FF0000"/>
                <w:sz w:val="24"/>
                <w:szCs w:val="24"/>
              </w:rPr>
              <w:t>4</w:t>
            </w:r>
          </w:p>
          <w:p w14:paraId="58AA1883" w14:textId="1CCE14A5" w:rsidR="00C60465" w:rsidRPr="00606006" w:rsidRDefault="00C60465" w:rsidP="008D43C7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51A948DC" w14:textId="5A8BC825" w:rsidR="008D43C7" w:rsidRPr="00606006" w:rsidRDefault="00100259" w:rsidP="00C60465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  <w:shd w:val="clear" w:color="auto" w:fill="FFFFFF"/>
              </w:rPr>
            </w:pPr>
            <w:r w:rsidRPr="00606006">
              <w:rPr>
                <w:b/>
                <w:color w:val="0000FF"/>
                <w:sz w:val="24"/>
                <w:szCs w:val="24"/>
                <w:shd w:val="clear" w:color="auto" w:fill="FFFFFF"/>
              </w:rPr>
              <w:t>Learning System RN 3</w:t>
            </w:r>
            <w:r w:rsidR="008D43C7" w:rsidRPr="00606006">
              <w:rPr>
                <w:b/>
                <w:color w:val="0000FF"/>
                <w:sz w:val="24"/>
                <w:szCs w:val="24"/>
                <w:shd w:val="clear" w:color="auto" w:fill="FFFFFF"/>
              </w:rPr>
              <w:t xml:space="preserve">.0 Medical-Surgical: Final due by </w:t>
            </w:r>
            <w:r w:rsidR="0035440D">
              <w:rPr>
                <w:b/>
                <w:color w:val="0000FF"/>
                <w:sz w:val="24"/>
                <w:szCs w:val="24"/>
                <w:shd w:val="clear" w:color="auto" w:fill="FFFFFF"/>
              </w:rPr>
              <w:t>04</w:t>
            </w:r>
            <w:r w:rsidR="00BF7589" w:rsidRPr="00606006">
              <w:rPr>
                <w:b/>
                <w:color w:val="0000FF"/>
                <w:sz w:val="24"/>
                <w:szCs w:val="24"/>
                <w:shd w:val="clear" w:color="auto" w:fill="FFFFFF"/>
              </w:rPr>
              <w:t>/</w:t>
            </w:r>
            <w:r w:rsidR="0048379B">
              <w:rPr>
                <w:b/>
                <w:color w:val="0000FF"/>
                <w:sz w:val="24"/>
                <w:szCs w:val="24"/>
                <w:shd w:val="clear" w:color="auto" w:fill="FFFFFF"/>
              </w:rPr>
              <w:t>2</w:t>
            </w:r>
            <w:r w:rsidR="00235E37">
              <w:rPr>
                <w:b/>
                <w:color w:val="0000FF"/>
                <w:sz w:val="24"/>
                <w:szCs w:val="24"/>
                <w:shd w:val="clear" w:color="auto" w:fill="FFFFFF"/>
              </w:rPr>
              <w:t>0</w:t>
            </w:r>
            <w:r w:rsidR="0039202B" w:rsidRPr="00606006">
              <w:rPr>
                <w:b/>
                <w:color w:val="0000FF"/>
                <w:sz w:val="24"/>
                <w:szCs w:val="24"/>
                <w:shd w:val="clear" w:color="auto" w:fill="FFFFFF"/>
              </w:rPr>
              <w:t>/2</w:t>
            </w:r>
            <w:r w:rsidR="00235E37">
              <w:rPr>
                <w:b/>
                <w:color w:val="0000FF"/>
                <w:sz w:val="24"/>
                <w:szCs w:val="24"/>
                <w:shd w:val="clear" w:color="auto" w:fill="FFFFFF"/>
              </w:rPr>
              <w:t>4</w:t>
            </w:r>
            <w:r w:rsidR="008D43C7" w:rsidRPr="00606006">
              <w:rPr>
                <w:b/>
                <w:color w:val="0000FF"/>
                <w:sz w:val="24"/>
                <w:szCs w:val="24"/>
                <w:shd w:val="clear" w:color="auto" w:fill="FFFFFF"/>
              </w:rPr>
              <w:t xml:space="preserve"> </w:t>
            </w:r>
            <w:r w:rsidR="007307CB" w:rsidRPr="00606006">
              <w:rPr>
                <w:b/>
                <w:color w:val="0000FF"/>
                <w:sz w:val="24"/>
                <w:szCs w:val="24"/>
                <w:shd w:val="clear" w:color="auto" w:fill="FFFFFF"/>
              </w:rPr>
              <w:t>at</w:t>
            </w:r>
            <w:r w:rsidR="008D43C7" w:rsidRPr="00606006">
              <w:rPr>
                <w:b/>
                <w:color w:val="0000FF"/>
                <w:sz w:val="24"/>
                <w:szCs w:val="24"/>
                <w:shd w:val="clear" w:color="auto" w:fill="FFFFFF"/>
              </w:rPr>
              <w:t xml:space="preserve"> 11:59 pm</w:t>
            </w:r>
            <w:r w:rsidR="00BB61B6" w:rsidRPr="00606006">
              <w:rPr>
                <w:b/>
                <w:color w:val="0000FF"/>
                <w:sz w:val="24"/>
                <w:szCs w:val="24"/>
                <w:shd w:val="clear" w:color="auto" w:fill="FFFFFF"/>
              </w:rPr>
              <w:t xml:space="preserve"> 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>CST</w:t>
            </w:r>
          </w:p>
          <w:p w14:paraId="62E3A3F3" w14:textId="77777777" w:rsidR="00C60465" w:rsidRPr="00606006" w:rsidRDefault="00C60465" w:rsidP="00C60465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665CF6C3" w14:textId="64B3F792" w:rsidR="008D43C7" w:rsidRPr="00606006" w:rsidRDefault="00C60B71" w:rsidP="00C60465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RN Adult Medical </w:t>
            </w:r>
            <w:r w:rsidR="008D43C7" w:rsidRPr="00606006">
              <w:rPr>
                <w:b/>
                <w:color w:val="0000FF"/>
                <w:sz w:val="24"/>
                <w:szCs w:val="24"/>
              </w:rPr>
              <w:t>Surg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ical Online Practice 2019 </w:t>
            </w:r>
            <w:r w:rsidR="008D43C7" w:rsidRPr="00606006">
              <w:rPr>
                <w:b/>
                <w:color w:val="0000FF"/>
                <w:sz w:val="24"/>
                <w:szCs w:val="24"/>
              </w:rPr>
              <w:t xml:space="preserve">A due by </w:t>
            </w:r>
            <w:r w:rsidR="0035440D">
              <w:rPr>
                <w:b/>
                <w:color w:val="0000FF"/>
                <w:sz w:val="24"/>
                <w:szCs w:val="24"/>
              </w:rPr>
              <w:t>04</w:t>
            </w:r>
            <w:r w:rsidR="00BF7589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48379B">
              <w:rPr>
                <w:b/>
                <w:color w:val="0000FF"/>
                <w:sz w:val="24"/>
                <w:szCs w:val="24"/>
              </w:rPr>
              <w:t>2</w:t>
            </w:r>
            <w:r w:rsidR="00235E37">
              <w:rPr>
                <w:b/>
                <w:color w:val="0000FF"/>
                <w:sz w:val="24"/>
                <w:szCs w:val="24"/>
              </w:rPr>
              <w:t>0</w:t>
            </w:r>
            <w:r w:rsidR="0039202B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235E37">
              <w:rPr>
                <w:b/>
                <w:color w:val="0000FF"/>
                <w:sz w:val="24"/>
                <w:szCs w:val="24"/>
              </w:rPr>
              <w:t>4</w:t>
            </w:r>
            <w:r w:rsidR="008D43C7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7307CB" w:rsidRPr="00606006">
              <w:rPr>
                <w:b/>
                <w:color w:val="0000FF"/>
                <w:sz w:val="24"/>
                <w:szCs w:val="24"/>
              </w:rPr>
              <w:t>at</w:t>
            </w:r>
            <w:r w:rsidR="008D43C7" w:rsidRPr="00606006">
              <w:rPr>
                <w:b/>
                <w:color w:val="0000FF"/>
                <w:sz w:val="24"/>
                <w:szCs w:val="24"/>
              </w:rPr>
              <w:t xml:space="preserve"> 11:59 pm</w:t>
            </w:r>
            <w:r w:rsidR="00BB61B6" w:rsidRPr="00606006">
              <w:rPr>
                <w:b/>
                <w:color w:val="0000FF"/>
                <w:sz w:val="24"/>
                <w:szCs w:val="24"/>
              </w:rPr>
              <w:t xml:space="preserve"> CST</w:t>
            </w:r>
          </w:p>
          <w:p w14:paraId="1DE196E8" w14:textId="77777777" w:rsidR="00C60465" w:rsidRPr="00606006" w:rsidRDefault="00C60465" w:rsidP="00C60465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</w:p>
          <w:p w14:paraId="2BAA70E6" w14:textId="2229DCC4" w:rsidR="004A7A3A" w:rsidRDefault="008D43C7" w:rsidP="008D43C7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RN Adult Medical-Sur</w:t>
            </w:r>
            <w:r w:rsidR="00C60B71" w:rsidRPr="00606006">
              <w:rPr>
                <w:b/>
                <w:color w:val="0000FF"/>
                <w:sz w:val="24"/>
                <w:szCs w:val="24"/>
              </w:rPr>
              <w:t>gical Online Practice 2019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B is optional for more preparation for the Proctored ATI</w:t>
            </w:r>
          </w:p>
          <w:p w14:paraId="3B071A7A" w14:textId="1A8F9AE8" w:rsidR="00A83D06" w:rsidRDefault="00A83D06" w:rsidP="008D43C7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</w:p>
          <w:p w14:paraId="12366EEE" w14:textId="13B3BBC9" w:rsidR="00A83D06" w:rsidRDefault="00A83D06" w:rsidP="008D43C7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RN Adult Medical Surgical Online Practice 2019 A with NGN is optional for more preparation for the Proctored ATI</w:t>
            </w:r>
          </w:p>
          <w:p w14:paraId="7137D62C" w14:textId="0620531E" w:rsidR="00A83D06" w:rsidRDefault="00A83D06" w:rsidP="008D43C7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</w:p>
          <w:p w14:paraId="21216690" w14:textId="05390550" w:rsidR="00A83D06" w:rsidRDefault="00A83D06" w:rsidP="008D43C7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RN Adult Medical Surgical Online Practice 2019 B with NGN is optional for more preparation for the Proctored ATI</w:t>
            </w:r>
          </w:p>
          <w:p w14:paraId="50C6C05A" w14:textId="57351D1B" w:rsidR="004A7A3A" w:rsidRPr="00606006" w:rsidRDefault="004A7A3A" w:rsidP="008D43C7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</w:p>
        </w:tc>
      </w:tr>
      <w:tr w:rsidR="00010213" w:rsidRPr="00606006" w14:paraId="74FD279A" w14:textId="77777777" w:rsidTr="00F92F78">
        <w:trPr>
          <w:trHeight w:val="1970"/>
        </w:trPr>
        <w:tc>
          <w:tcPr>
            <w:tcW w:w="562" w:type="pct"/>
          </w:tcPr>
          <w:p w14:paraId="42800BBF" w14:textId="040CE075" w:rsidR="00A02AB2" w:rsidRPr="00E1409F" w:rsidRDefault="00A02AB2" w:rsidP="00A02AB2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t>Week 15</w:t>
            </w:r>
          </w:p>
          <w:p w14:paraId="454F72AE" w14:textId="77777777" w:rsidR="00A02AB2" w:rsidRPr="00606006" w:rsidRDefault="00A02AB2" w:rsidP="00A02AB2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3EFAA872" w14:textId="4003593E" w:rsidR="00F60FDD" w:rsidRDefault="00E9377D" w:rsidP="00E9377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23</w:t>
            </w:r>
            <w:r w:rsidRPr="00E9377D">
              <w:rPr>
                <w:sz w:val="24"/>
                <w:szCs w:val="24"/>
                <w:vertAlign w:val="superscript"/>
              </w:rPr>
              <w:t>rd</w:t>
            </w:r>
            <w:r>
              <w:rPr>
                <w:sz w:val="24"/>
                <w:szCs w:val="24"/>
              </w:rPr>
              <w:t xml:space="preserve"> </w:t>
            </w:r>
          </w:p>
          <w:p w14:paraId="5F07489E" w14:textId="77777777" w:rsidR="00E9377D" w:rsidRDefault="00E9377D" w:rsidP="00E9377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0279318" w14:textId="77777777" w:rsidR="00E9377D" w:rsidRDefault="00E9377D" w:rsidP="00E9377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613A1BCE" w14:textId="77777777" w:rsidR="00E9377D" w:rsidRDefault="00E9377D" w:rsidP="00E9377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E24D11C" w14:textId="77777777" w:rsidR="00E9377D" w:rsidRDefault="00E9377D" w:rsidP="00E9377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4A566F1" w14:textId="77777777" w:rsidR="00E9377D" w:rsidRDefault="00E9377D" w:rsidP="00E9377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15AA9059" w14:textId="77777777" w:rsidR="00E9377D" w:rsidRPr="00606006" w:rsidRDefault="00E9377D" w:rsidP="00E9377D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5533F27" w14:textId="1B1BC81D" w:rsidR="00A02AB2" w:rsidRPr="00606006" w:rsidRDefault="009E13C2" w:rsidP="00A02AB2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2</w:t>
            </w:r>
            <w:r w:rsidR="00E9377D">
              <w:rPr>
                <w:sz w:val="24"/>
                <w:szCs w:val="24"/>
              </w:rPr>
              <w:t>4</w:t>
            </w:r>
            <w:r w:rsidR="00011F45" w:rsidRPr="00011F45">
              <w:rPr>
                <w:sz w:val="24"/>
                <w:szCs w:val="24"/>
                <w:vertAlign w:val="superscript"/>
              </w:rPr>
              <w:t>th</w:t>
            </w:r>
            <w:r w:rsidR="00011F45">
              <w:rPr>
                <w:sz w:val="24"/>
                <w:szCs w:val="24"/>
              </w:rPr>
              <w:t xml:space="preserve"> </w:t>
            </w:r>
          </w:p>
          <w:p w14:paraId="59568ABE" w14:textId="0F8D853C" w:rsidR="00A02AB2" w:rsidRPr="00606006" w:rsidRDefault="00A02AB2" w:rsidP="004A7A3A">
            <w:pPr>
              <w:spacing w:after="200"/>
              <w:contextualSpacing/>
              <w:rPr>
                <w:sz w:val="24"/>
                <w:szCs w:val="24"/>
              </w:rPr>
            </w:pPr>
          </w:p>
        </w:tc>
        <w:tc>
          <w:tcPr>
            <w:tcW w:w="562" w:type="pct"/>
          </w:tcPr>
          <w:p w14:paraId="4EA7E041" w14:textId="77777777" w:rsidR="00A02AB2" w:rsidRPr="00606006" w:rsidRDefault="00A02AB2" w:rsidP="00A02AB2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19530864" w14:textId="77777777" w:rsidR="00A02AB2" w:rsidRPr="00606006" w:rsidRDefault="00A02AB2" w:rsidP="00A02AB2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21759196" w14:textId="56EE5F88" w:rsidR="005852E1" w:rsidRPr="00606006" w:rsidRDefault="00C60B71" w:rsidP="00BF7589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Adult Medical Surgical </w:t>
            </w:r>
            <w:r w:rsidR="005852E1" w:rsidRPr="00606006">
              <w:rPr>
                <w:b/>
                <w:color w:val="FF0000"/>
                <w:sz w:val="24"/>
                <w:szCs w:val="24"/>
              </w:rPr>
              <w:t xml:space="preserve">Proctored ATI on </w:t>
            </w:r>
            <w:r w:rsidR="0035440D">
              <w:rPr>
                <w:b/>
                <w:color w:val="FF0000"/>
                <w:sz w:val="24"/>
                <w:szCs w:val="24"/>
              </w:rPr>
              <w:t>04</w:t>
            </w:r>
            <w:r w:rsidR="00BF7589"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055F2">
              <w:rPr>
                <w:b/>
                <w:color w:val="FF0000"/>
                <w:sz w:val="24"/>
                <w:szCs w:val="24"/>
              </w:rPr>
              <w:t>2</w:t>
            </w:r>
            <w:r w:rsidR="00E9377D">
              <w:rPr>
                <w:b/>
                <w:color w:val="FF0000"/>
                <w:sz w:val="24"/>
                <w:szCs w:val="24"/>
              </w:rPr>
              <w:t>3</w:t>
            </w:r>
            <w:r w:rsidR="00BF7589"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E9377D">
              <w:rPr>
                <w:b/>
                <w:color w:val="FF0000"/>
                <w:sz w:val="24"/>
                <w:szCs w:val="24"/>
              </w:rPr>
              <w:t>4</w:t>
            </w:r>
          </w:p>
        </w:tc>
        <w:tc>
          <w:tcPr>
            <w:tcW w:w="1057" w:type="pct"/>
          </w:tcPr>
          <w:p w14:paraId="5DD2441C" w14:textId="77777777" w:rsidR="002434A4" w:rsidRPr="00606006" w:rsidRDefault="002434A4" w:rsidP="002434A4">
            <w:pPr>
              <w:pStyle w:val="ListParagraph"/>
              <w:numPr>
                <w:ilvl w:val="0"/>
                <w:numId w:val="2"/>
              </w:numPr>
              <w:spacing w:after="200"/>
            </w:pPr>
            <w:r w:rsidRPr="00606006">
              <w:t>Clinical</w:t>
            </w:r>
          </w:p>
          <w:p w14:paraId="668BCFAB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are Plan Assignment</w:t>
            </w:r>
          </w:p>
          <w:p w14:paraId="1CAAC9BC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Teaching Plan Assignment</w:t>
            </w:r>
          </w:p>
          <w:p w14:paraId="5F09F960" w14:textId="77777777" w:rsidR="002434A4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Concept Map Assignment</w:t>
            </w:r>
          </w:p>
          <w:p w14:paraId="1CB0CE0A" w14:textId="45DD1A44" w:rsidR="002434A4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 w:rsidRPr="00606006">
              <w:t>Reflective Clinical Journal Assignment</w:t>
            </w:r>
          </w:p>
          <w:p w14:paraId="365EF63E" w14:textId="7C99533F" w:rsidR="0018497F" w:rsidRPr="00606006" w:rsidRDefault="002434A4" w:rsidP="002434A4">
            <w:pPr>
              <w:pStyle w:val="ListParagraph"/>
              <w:numPr>
                <w:ilvl w:val="1"/>
                <w:numId w:val="2"/>
              </w:numPr>
              <w:spacing w:after="200"/>
            </w:pPr>
            <w:r>
              <w:t>Final Clinical Evaluation</w:t>
            </w:r>
          </w:p>
        </w:tc>
        <w:tc>
          <w:tcPr>
            <w:tcW w:w="2819" w:type="pct"/>
          </w:tcPr>
          <w:p w14:paraId="2A89682E" w14:textId="77777777" w:rsidR="00A02AB2" w:rsidRPr="00606006" w:rsidRDefault="00A02AB2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4CEDBAC2" w14:textId="77777777" w:rsidR="00A02AB2" w:rsidRPr="00606006" w:rsidRDefault="00A02AB2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067827FD" w14:textId="6CA4A6B6" w:rsidR="00A02AB2" w:rsidRPr="00606006" w:rsidRDefault="00A02AB2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106B2909" w14:textId="7F3010BB" w:rsidR="00A02AB2" w:rsidRPr="00606006" w:rsidRDefault="00C60B71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>RN Adult Medical Surgical 2019 Proctored ATI</w:t>
            </w:r>
            <w:r w:rsidR="00A02AB2" w:rsidRPr="00606006">
              <w:rPr>
                <w:b/>
                <w:color w:val="FF0000"/>
                <w:sz w:val="24"/>
                <w:szCs w:val="24"/>
              </w:rPr>
              <w:t xml:space="preserve"> on </w:t>
            </w:r>
            <w:r w:rsidR="0035440D">
              <w:rPr>
                <w:b/>
                <w:color w:val="FF0000"/>
                <w:sz w:val="24"/>
                <w:szCs w:val="24"/>
              </w:rPr>
              <w:t>04</w:t>
            </w:r>
            <w:r w:rsidR="0039202B" w:rsidRPr="00606006">
              <w:rPr>
                <w:b/>
                <w:color w:val="FF0000"/>
                <w:sz w:val="24"/>
                <w:szCs w:val="24"/>
              </w:rPr>
              <w:t>/</w:t>
            </w:r>
            <w:r w:rsidR="0048379B">
              <w:rPr>
                <w:b/>
                <w:color w:val="FF0000"/>
                <w:sz w:val="24"/>
                <w:szCs w:val="24"/>
              </w:rPr>
              <w:t>2</w:t>
            </w:r>
            <w:r w:rsidR="00E9377D">
              <w:rPr>
                <w:b/>
                <w:color w:val="FF0000"/>
                <w:sz w:val="24"/>
                <w:szCs w:val="24"/>
              </w:rPr>
              <w:t>3</w:t>
            </w:r>
            <w:r w:rsidR="0039202B" w:rsidRPr="00606006">
              <w:rPr>
                <w:b/>
                <w:color w:val="FF0000"/>
                <w:sz w:val="24"/>
                <w:szCs w:val="24"/>
              </w:rPr>
              <w:t>/2</w:t>
            </w:r>
            <w:r w:rsidR="00E9377D">
              <w:rPr>
                <w:b/>
                <w:color w:val="FF0000"/>
                <w:sz w:val="24"/>
                <w:szCs w:val="24"/>
              </w:rPr>
              <w:t>4</w:t>
            </w:r>
            <w:r w:rsidR="005852E1" w:rsidRPr="00606006">
              <w:rPr>
                <w:b/>
                <w:color w:val="FF0000"/>
                <w:sz w:val="24"/>
                <w:szCs w:val="24"/>
              </w:rPr>
              <w:t>—</w:t>
            </w:r>
            <w:r w:rsidR="00A02AB2" w:rsidRPr="00606006">
              <w:rPr>
                <w:b/>
                <w:color w:val="FF0000"/>
                <w:sz w:val="24"/>
                <w:szCs w:val="24"/>
              </w:rPr>
              <w:t>Students will work on remediation after the proctored exam.</w:t>
            </w:r>
          </w:p>
          <w:p w14:paraId="69DD99FA" w14:textId="77777777" w:rsidR="00E9377D" w:rsidRDefault="00E9377D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54D1EF78" w14:textId="77777777" w:rsidR="00E9377D" w:rsidRDefault="00E9377D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73279A1C" w14:textId="77777777" w:rsidR="00E9377D" w:rsidRDefault="00E9377D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09AA52F9" w14:textId="77777777" w:rsidR="00E9377D" w:rsidRDefault="00E9377D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5C3A822E" w14:textId="51501E61" w:rsidR="004A7A3A" w:rsidRPr="00606006" w:rsidRDefault="004A7A3A" w:rsidP="004A7A3A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 w:rsidRPr="00606006">
              <w:rPr>
                <w:sz w:val="24"/>
                <w:szCs w:val="24"/>
              </w:rPr>
              <w:t>Concept Review</w:t>
            </w:r>
          </w:p>
          <w:p w14:paraId="1DAA9B9B" w14:textId="77777777" w:rsidR="00374CA2" w:rsidRPr="00606006" w:rsidRDefault="00374CA2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</w:p>
          <w:p w14:paraId="4E80F40A" w14:textId="70CCF5D7" w:rsidR="00374CA2" w:rsidRPr="00606006" w:rsidRDefault="00374CA2" w:rsidP="0039202B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 xml:space="preserve">RN Adult Medical Surgical 2019 Proctored ATI Remediation due </w:t>
            </w:r>
            <w:r w:rsidR="0035440D">
              <w:rPr>
                <w:b/>
                <w:color w:val="0000FF"/>
                <w:sz w:val="24"/>
                <w:szCs w:val="24"/>
              </w:rPr>
              <w:t>05</w:t>
            </w:r>
            <w:r w:rsidR="00BF7589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48379B">
              <w:rPr>
                <w:b/>
                <w:color w:val="0000FF"/>
                <w:sz w:val="24"/>
                <w:szCs w:val="24"/>
              </w:rPr>
              <w:t>02</w:t>
            </w:r>
            <w:r w:rsidR="0039202B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48379B">
              <w:rPr>
                <w:b/>
                <w:color w:val="0000FF"/>
                <w:sz w:val="24"/>
                <w:szCs w:val="24"/>
              </w:rPr>
              <w:t>3</w:t>
            </w:r>
            <w:r w:rsidRPr="00606006">
              <w:rPr>
                <w:b/>
                <w:color w:val="0000FF"/>
                <w:sz w:val="24"/>
                <w:szCs w:val="24"/>
              </w:rPr>
              <w:t xml:space="preserve"> at the beginning of class turned into the dropbox.</w:t>
            </w:r>
          </w:p>
          <w:p w14:paraId="5EB8DCD8" w14:textId="17EBE810" w:rsidR="00D72F1D" w:rsidRPr="00606006" w:rsidRDefault="00D72F1D" w:rsidP="0039202B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</w:p>
        </w:tc>
      </w:tr>
      <w:tr w:rsidR="00010213" w:rsidRPr="00606006" w14:paraId="0E95BD51" w14:textId="77777777" w:rsidTr="0035440D">
        <w:trPr>
          <w:trHeight w:val="1997"/>
        </w:trPr>
        <w:tc>
          <w:tcPr>
            <w:tcW w:w="562" w:type="pct"/>
          </w:tcPr>
          <w:p w14:paraId="2EE536AF" w14:textId="70AC6803" w:rsidR="00A02AB2" w:rsidRPr="00E1409F" w:rsidRDefault="00A02AB2" w:rsidP="00A02AB2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lastRenderedPageBreak/>
              <w:t>Week 16</w:t>
            </w:r>
          </w:p>
          <w:p w14:paraId="211F245E" w14:textId="2D7389E5" w:rsidR="009564EC" w:rsidRPr="00E1409F" w:rsidRDefault="009564EC" w:rsidP="00A02AB2">
            <w:pPr>
              <w:spacing w:after="200"/>
              <w:contextualSpacing/>
              <w:jc w:val="center"/>
              <w:rPr>
                <w:b/>
                <w:sz w:val="24"/>
                <w:szCs w:val="24"/>
              </w:rPr>
            </w:pPr>
            <w:r w:rsidRPr="00E1409F">
              <w:rPr>
                <w:b/>
                <w:sz w:val="24"/>
                <w:szCs w:val="24"/>
              </w:rPr>
              <w:t>Finals</w:t>
            </w:r>
            <w:r w:rsidR="007C783F" w:rsidRPr="00E1409F">
              <w:rPr>
                <w:b/>
                <w:sz w:val="24"/>
                <w:szCs w:val="24"/>
              </w:rPr>
              <w:t xml:space="preserve"> Week</w:t>
            </w:r>
          </w:p>
          <w:p w14:paraId="2A6F953E" w14:textId="77777777" w:rsidR="00A02AB2" w:rsidRDefault="00A02AB2" w:rsidP="00A02AB2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0965E834" w14:textId="27535729" w:rsidR="00865834" w:rsidRDefault="00865834" w:rsidP="00A02AB2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30</w:t>
            </w:r>
            <w:r w:rsidRPr="00865834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  <w:p w14:paraId="119BE7EC" w14:textId="77777777" w:rsidR="00865834" w:rsidRDefault="00865834" w:rsidP="00A02AB2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29BB54CD" w14:textId="77777777" w:rsidR="00865834" w:rsidRDefault="00865834" w:rsidP="00A02AB2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</w:p>
          <w:p w14:paraId="5CD7E708" w14:textId="77777777" w:rsidR="00865834" w:rsidRPr="00606006" w:rsidRDefault="00865834" w:rsidP="000F56E7">
            <w:pPr>
              <w:spacing w:after="200"/>
              <w:contextualSpacing/>
              <w:rPr>
                <w:sz w:val="24"/>
                <w:szCs w:val="24"/>
              </w:rPr>
            </w:pPr>
          </w:p>
          <w:p w14:paraId="4BE9797E" w14:textId="61C70A07" w:rsidR="00A02AB2" w:rsidRPr="00606006" w:rsidRDefault="009E13C2" w:rsidP="00865834">
            <w:pPr>
              <w:spacing w:after="200"/>
              <w:contextualSpacing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  <w:r w:rsidR="00865834">
              <w:rPr>
                <w:sz w:val="24"/>
                <w:szCs w:val="24"/>
              </w:rPr>
              <w:t xml:space="preserve"> 1</w:t>
            </w:r>
            <w:r w:rsidR="00865834" w:rsidRPr="00865834">
              <w:rPr>
                <w:sz w:val="24"/>
                <w:szCs w:val="24"/>
                <w:vertAlign w:val="superscript"/>
              </w:rPr>
              <w:t>st</w:t>
            </w:r>
            <w:r w:rsidR="00865834">
              <w:rPr>
                <w:sz w:val="24"/>
                <w:szCs w:val="24"/>
              </w:rPr>
              <w:t xml:space="preserve"> </w:t>
            </w:r>
          </w:p>
        </w:tc>
        <w:tc>
          <w:tcPr>
            <w:tcW w:w="562" w:type="pct"/>
          </w:tcPr>
          <w:p w14:paraId="28EB6FBB" w14:textId="77777777" w:rsidR="00A02AB2" w:rsidRPr="00606006" w:rsidRDefault="00A02AB2" w:rsidP="00A02AB2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4CFEC6B2" w14:textId="1FA43D3F" w:rsidR="00A02AB2" w:rsidRPr="00606006" w:rsidRDefault="00A02AB2" w:rsidP="00A02AB2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7ACE5560" w14:textId="77777777" w:rsidR="009564EC" w:rsidRPr="00606006" w:rsidRDefault="009564EC" w:rsidP="00A02AB2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</w:p>
          <w:p w14:paraId="535FF301" w14:textId="431212CA" w:rsidR="00A02AB2" w:rsidRPr="00606006" w:rsidRDefault="00A02AB2" w:rsidP="00BF7589">
            <w:pPr>
              <w:spacing w:after="200"/>
              <w:contextualSpacing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>Final Exam</w:t>
            </w:r>
            <w:r w:rsidR="00A932E6" w:rsidRPr="00606006">
              <w:rPr>
                <w:b/>
                <w:color w:val="FF0000"/>
                <w:sz w:val="24"/>
                <w:szCs w:val="24"/>
              </w:rPr>
              <w:t xml:space="preserve"> on </w:t>
            </w:r>
            <w:r w:rsidR="00865834">
              <w:rPr>
                <w:b/>
                <w:color w:val="FF0000"/>
                <w:sz w:val="24"/>
                <w:szCs w:val="24"/>
              </w:rPr>
              <w:t>04/30/24</w:t>
            </w:r>
          </w:p>
        </w:tc>
        <w:tc>
          <w:tcPr>
            <w:tcW w:w="1057" w:type="pct"/>
          </w:tcPr>
          <w:p w14:paraId="22FA4661" w14:textId="713A98D4" w:rsidR="00A02AB2" w:rsidRPr="00606006" w:rsidRDefault="00A35A10" w:rsidP="00A35A10">
            <w:pPr>
              <w:pStyle w:val="ListParagraph"/>
              <w:numPr>
                <w:ilvl w:val="0"/>
                <w:numId w:val="3"/>
              </w:numPr>
              <w:spacing w:after="200"/>
              <w:ind w:left="526" w:hanging="540"/>
            </w:pPr>
            <w:r w:rsidRPr="00606006">
              <w:t>No clinical</w:t>
            </w:r>
          </w:p>
        </w:tc>
        <w:tc>
          <w:tcPr>
            <w:tcW w:w="2819" w:type="pct"/>
          </w:tcPr>
          <w:p w14:paraId="699C883D" w14:textId="77777777" w:rsidR="00A02AB2" w:rsidRPr="00606006" w:rsidRDefault="00A02AB2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</w:p>
          <w:p w14:paraId="2D0F3D04" w14:textId="58AE4C9E" w:rsidR="00A02AB2" w:rsidRPr="00606006" w:rsidRDefault="00A02AB2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</w:p>
          <w:p w14:paraId="31BE3645" w14:textId="77777777" w:rsidR="009564EC" w:rsidRPr="00606006" w:rsidRDefault="009564EC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</w:p>
          <w:p w14:paraId="091D0513" w14:textId="7762A031" w:rsidR="00A02AB2" w:rsidRPr="00606006" w:rsidRDefault="00A02AB2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FF0000"/>
                <w:sz w:val="24"/>
                <w:szCs w:val="24"/>
              </w:rPr>
            </w:pPr>
            <w:r w:rsidRPr="00606006">
              <w:rPr>
                <w:b/>
                <w:color w:val="FF0000"/>
                <w:sz w:val="24"/>
                <w:szCs w:val="24"/>
              </w:rPr>
              <w:t xml:space="preserve">Final Exam on </w:t>
            </w:r>
            <w:r w:rsidR="00865834">
              <w:rPr>
                <w:b/>
                <w:color w:val="FF0000"/>
                <w:sz w:val="24"/>
                <w:szCs w:val="24"/>
              </w:rPr>
              <w:t>04/30/24</w:t>
            </w:r>
          </w:p>
          <w:p w14:paraId="5E9C52BC" w14:textId="77777777" w:rsidR="00A02AB2" w:rsidRPr="00606006" w:rsidRDefault="00A02AB2" w:rsidP="00A02AB2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  <w:p w14:paraId="42207F94" w14:textId="77777777" w:rsidR="000F56E7" w:rsidRDefault="000F56E7" w:rsidP="00BF7589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</w:p>
          <w:p w14:paraId="5481AA3B" w14:textId="77777777" w:rsidR="000F56E7" w:rsidRDefault="000F56E7" w:rsidP="00BF7589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</w:p>
          <w:p w14:paraId="121FB0AB" w14:textId="3EB543D5" w:rsidR="00865834" w:rsidRDefault="00C60B71" w:rsidP="00BF7589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b/>
                <w:color w:val="0000FF"/>
                <w:sz w:val="24"/>
                <w:szCs w:val="24"/>
              </w:rPr>
            </w:pPr>
            <w:r w:rsidRPr="00606006">
              <w:rPr>
                <w:b/>
                <w:color w:val="0000FF"/>
                <w:sz w:val="24"/>
                <w:szCs w:val="24"/>
              </w:rPr>
              <w:t>RN Adult Medical Surgical 2019 Proctored ATI Remediation</w:t>
            </w:r>
            <w:r w:rsidR="00A02AB2" w:rsidRPr="00606006">
              <w:rPr>
                <w:b/>
                <w:color w:val="0000FF"/>
                <w:sz w:val="24"/>
                <w:szCs w:val="24"/>
              </w:rPr>
              <w:t xml:space="preserve"> due </w:t>
            </w:r>
            <w:r w:rsidR="0035440D">
              <w:rPr>
                <w:b/>
                <w:color w:val="0000FF"/>
                <w:sz w:val="24"/>
                <w:szCs w:val="24"/>
              </w:rPr>
              <w:t>0</w:t>
            </w:r>
            <w:r w:rsidR="000F56E7">
              <w:rPr>
                <w:b/>
                <w:color w:val="0000FF"/>
                <w:sz w:val="24"/>
                <w:szCs w:val="24"/>
              </w:rPr>
              <w:t>5</w:t>
            </w:r>
            <w:r w:rsidR="00BF7589" w:rsidRPr="00606006">
              <w:rPr>
                <w:b/>
                <w:color w:val="0000FF"/>
                <w:sz w:val="24"/>
                <w:szCs w:val="24"/>
              </w:rPr>
              <w:t>/</w:t>
            </w:r>
            <w:r w:rsidR="000F56E7">
              <w:rPr>
                <w:b/>
                <w:color w:val="0000FF"/>
                <w:sz w:val="24"/>
                <w:szCs w:val="24"/>
              </w:rPr>
              <w:t>01</w:t>
            </w:r>
            <w:r w:rsidR="00BF7589" w:rsidRPr="00606006">
              <w:rPr>
                <w:b/>
                <w:color w:val="0000FF"/>
                <w:sz w:val="24"/>
                <w:szCs w:val="24"/>
              </w:rPr>
              <w:t>/2</w:t>
            </w:r>
            <w:r w:rsidR="00865834">
              <w:rPr>
                <w:b/>
                <w:color w:val="0000FF"/>
                <w:sz w:val="24"/>
                <w:szCs w:val="24"/>
              </w:rPr>
              <w:t>4</w:t>
            </w:r>
            <w:r w:rsidR="00A02AB2" w:rsidRPr="00606006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7307CB" w:rsidRPr="00606006">
              <w:rPr>
                <w:b/>
                <w:color w:val="0000FF"/>
                <w:sz w:val="24"/>
                <w:szCs w:val="24"/>
              </w:rPr>
              <w:t>at</w:t>
            </w:r>
            <w:r w:rsidR="00ED7C6E" w:rsidRPr="00606006">
              <w:rPr>
                <w:b/>
                <w:color w:val="0000FF"/>
                <w:sz w:val="24"/>
                <w:szCs w:val="24"/>
              </w:rPr>
              <w:t xml:space="preserve"> the</w:t>
            </w:r>
            <w:r w:rsidR="00A02AB2" w:rsidRPr="00606006">
              <w:rPr>
                <w:b/>
                <w:color w:val="0000FF"/>
                <w:sz w:val="24"/>
                <w:szCs w:val="24"/>
              </w:rPr>
              <w:t xml:space="preserve"> beginning of class turned into the dropbox</w:t>
            </w:r>
            <w:r w:rsidRPr="00606006">
              <w:rPr>
                <w:b/>
                <w:color w:val="0000FF"/>
                <w:sz w:val="24"/>
                <w:szCs w:val="24"/>
              </w:rPr>
              <w:t>.</w:t>
            </w:r>
          </w:p>
          <w:p w14:paraId="4FB9F45C" w14:textId="77777777" w:rsidR="00865834" w:rsidRDefault="00865834" w:rsidP="00BF7589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ediation</w:t>
            </w:r>
          </w:p>
          <w:p w14:paraId="39586133" w14:textId="5B416829" w:rsidR="00865834" w:rsidRPr="00606006" w:rsidRDefault="00865834" w:rsidP="00BF7589">
            <w:p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sz w:val="24"/>
                <w:szCs w:val="24"/>
              </w:rPr>
            </w:pPr>
          </w:p>
        </w:tc>
      </w:tr>
    </w:tbl>
    <w:p w14:paraId="218C9376" w14:textId="77777777" w:rsidR="003B61F6" w:rsidRPr="00606006" w:rsidRDefault="003B61F6">
      <w:pPr>
        <w:rPr>
          <w:sz w:val="24"/>
          <w:szCs w:val="24"/>
        </w:rPr>
      </w:pPr>
    </w:p>
    <w:sectPr w:rsidR="003B61F6" w:rsidRPr="00606006" w:rsidSect="00F92F78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B7F01"/>
    <w:multiLevelType w:val="hybridMultilevel"/>
    <w:tmpl w:val="CF463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D6462"/>
    <w:multiLevelType w:val="hybridMultilevel"/>
    <w:tmpl w:val="3EDCE908"/>
    <w:lvl w:ilvl="0" w:tplc="92BA75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50154"/>
    <w:multiLevelType w:val="hybridMultilevel"/>
    <w:tmpl w:val="61242C82"/>
    <w:lvl w:ilvl="0" w:tplc="EA86BD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505F19"/>
    <w:multiLevelType w:val="hybridMultilevel"/>
    <w:tmpl w:val="F56A9E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DC5674"/>
    <w:multiLevelType w:val="hybridMultilevel"/>
    <w:tmpl w:val="C41CE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35C21A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164344"/>
    <w:multiLevelType w:val="hybridMultilevel"/>
    <w:tmpl w:val="4E5A6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752A2B"/>
    <w:multiLevelType w:val="hybridMultilevel"/>
    <w:tmpl w:val="D230378E"/>
    <w:lvl w:ilvl="0" w:tplc="4C3C0D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943B83"/>
    <w:multiLevelType w:val="hybridMultilevel"/>
    <w:tmpl w:val="8438D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7E3406"/>
    <w:multiLevelType w:val="hybridMultilevel"/>
    <w:tmpl w:val="05863C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0A00C54"/>
    <w:multiLevelType w:val="hybridMultilevel"/>
    <w:tmpl w:val="5B9CD8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F984FA1"/>
    <w:multiLevelType w:val="hybridMultilevel"/>
    <w:tmpl w:val="E2E4E8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num w:numId="1" w16cid:durableId="978804321">
    <w:abstractNumId w:val="5"/>
  </w:num>
  <w:num w:numId="2" w16cid:durableId="459878670">
    <w:abstractNumId w:val="1"/>
  </w:num>
  <w:num w:numId="3" w16cid:durableId="1967345976">
    <w:abstractNumId w:val="0"/>
  </w:num>
  <w:num w:numId="4" w16cid:durableId="601643405">
    <w:abstractNumId w:val="7"/>
  </w:num>
  <w:num w:numId="5" w16cid:durableId="271864997">
    <w:abstractNumId w:val="10"/>
  </w:num>
  <w:num w:numId="6" w16cid:durableId="847066565">
    <w:abstractNumId w:val="9"/>
  </w:num>
  <w:num w:numId="7" w16cid:durableId="146828802">
    <w:abstractNumId w:val="3"/>
  </w:num>
  <w:num w:numId="8" w16cid:durableId="359164667">
    <w:abstractNumId w:val="8"/>
  </w:num>
  <w:num w:numId="9" w16cid:durableId="2050181366">
    <w:abstractNumId w:val="4"/>
  </w:num>
  <w:num w:numId="10" w16cid:durableId="1201747578">
    <w:abstractNumId w:val="6"/>
  </w:num>
  <w:num w:numId="11" w16cid:durableId="9145825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zEwMzAyMDY3NDRU0lEKTi0uzszPAykwsqgFABuE+uotAAAA"/>
  </w:docVars>
  <w:rsids>
    <w:rsidRoot w:val="00981413"/>
    <w:rsid w:val="000009C5"/>
    <w:rsid w:val="00004281"/>
    <w:rsid w:val="000045ED"/>
    <w:rsid w:val="00010213"/>
    <w:rsid w:val="000112CB"/>
    <w:rsid w:val="00011F45"/>
    <w:rsid w:val="00013DAB"/>
    <w:rsid w:val="000224F1"/>
    <w:rsid w:val="000245D7"/>
    <w:rsid w:val="000354D3"/>
    <w:rsid w:val="00037AF7"/>
    <w:rsid w:val="00041EE7"/>
    <w:rsid w:val="000451B9"/>
    <w:rsid w:val="00045381"/>
    <w:rsid w:val="0004722F"/>
    <w:rsid w:val="00052631"/>
    <w:rsid w:val="00054C8C"/>
    <w:rsid w:val="000576B8"/>
    <w:rsid w:val="00057FAD"/>
    <w:rsid w:val="000628C6"/>
    <w:rsid w:val="000654F2"/>
    <w:rsid w:val="00065F51"/>
    <w:rsid w:val="00071224"/>
    <w:rsid w:val="00090917"/>
    <w:rsid w:val="0009188D"/>
    <w:rsid w:val="000948AD"/>
    <w:rsid w:val="00094A76"/>
    <w:rsid w:val="000957F4"/>
    <w:rsid w:val="000A16A9"/>
    <w:rsid w:val="000A28CE"/>
    <w:rsid w:val="000A6338"/>
    <w:rsid w:val="000C20D4"/>
    <w:rsid w:val="000C34B9"/>
    <w:rsid w:val="000F014F"/>
    <w:rsid w:val="000F0D32"/>
    <w:rsid w:val="000F1BE4"/>
    <w:rsid w:val="000F56E7"/>
    <w:rsid w:val="000F727C"/>
    <w:rsid w:val="000F773F"/>
    <w:rsid w:val="00100259"/>
    <w:rsid w:val="00103108"/>
    <w:rsid w:val="00103754"/>
    <w:rsid w:val="0010509D"/>
    <w:rsid w:val="00105F33"/>
    <w:rsid w:val="00106300"/>
    <w:rsid w:val="0011026E"/>
    <w:rsid w:val="00113EF4"/>
    <w:rsid w:val="00114D0E"/>
    <w:rsid w:val="001230BE"/>
    <w:rsid w:val="0012339B"/>
    <w:rsid w:val="00123B11"/>
    <w:rsid w:val="001258EB"/>
    <w:rsid w:val="0012691A"/>
    <w:rsid w:val="00127DB0"/>
    <w:rsid w:val="001341C1"/>
    <w:rsid w:val="00134582"/>
    <w:rsid w:val="00137060"/>
    <w:rsid w:val="00137982"/>
    <w:rsid w:val="00142B0B"/>
    <w:rsid w:val="00143DC9"/>
    <w:rsid w:val="001440A4"/>
    <w:rsid w:val="00145758"/>
    <w:rsid w:val="0015262B"/>
    <w:rsid w:val="001528B3"/>
    <w:rsid w:val="00154EC7"/>
    <w:rsid w:val="00156764"/>
    <w:rsid w:val="00163480"/>
    <w:rsid w:val="001639E1"/>
    <w:rsid w:val="001643B7"/>
    <w:rsid w:val="00171191"/>
    <w:rsid w:val="00177DBF"/>
    <w:rsid w:val="00182699"/>
    <w:rsid w:val="00183A91"/>
    <w:rsid w:val="0018476A"/>
    <w:rsid w:val="0018497F"/>
    <w:rsid w:val="00192C3F"/>
    <w:rsid w:val="001A1CD5"/>
    <w:rsid w:val="001A4C9F"/>
    <w:rsid w:val="001B738A"/>
    <w:rsid w:val="001C0DE4"/>
    <w:rsid w:val="001C47A1"/>
    <w:rsid w:val="001C6CA5"/>
    <w:rsid w:val="001C6DC6"/>
    <w:rsid w:val="001D0047"/>
    <w:rsid w:val="001D1CF5"/>
    <w:rsid w:val="001E10E4"/>
    <w:rsid w:val="001F1968"/>
    <w:rsid w:val="002015FB"/>
    <w:rsid w:val="00204DAD"/>
    <w:rsid w:val="00206898"/>
    <w:rsid w:val="0021181F"/>
    <w:rsid w:val="00211CE5"/>
    <w:rsid w:val="00215092"/>
    <w:rsid w:val="0022016E"/>
    <w:rsid w:val="00223662"/>
    <w:rsid w:val="002275C3"/>
    <w:rsid w:val="00227A4C"/>
    <w:rsid w:val="00235E37"/>
    <w:rsid w:val="00237462"/>
    <w:rsid w:val="002414F8"/>
    <w:rsid w:val="00242283"/>
    <w:rsid w:val="00243214"/>
    <w:rsid w:val="002434A4"/>
    <w:rsid w:val="00243F4D"/>
    <w:rsid w:val="002456A2"/>
    <w:rsid w:val="00247578"/>
    <w:rsid w:val="002475D3"/>
    <w:rsid w:val="002476D2"/>
    <w:rsid w:val="0025139A"/>
    <w:rsid w:val="00257DBF"/>
    <w:rsid w:val="00260FA3"/>
    <w:rsid w:val="002642F8"/>
    <w:rsid w:val="00267447"/>
    <w:rsid w:val="002701D3"/>
    <w:rsid w:val="002710E7"/>
    <w:rsid w:val="00274ABD"/>
    <w:rsid w:val="00283C46"/>
    <w:rsid w:val="00284B91"/>
    <w:rsid w:val="00284FDC"/>
    <w:rsid w:val="00294C5B"/>
    <w:rsid w:val="002A063A"/>
    <w:rsid w:val="002A2776"/>
    <w:rsid w:val="002B0A42"/>
    <w:rsid w:val="002B2A8B"/>
    <w:rsid w:val="002B39D5"/>
    <w:rsid w:val="002B57E4"/>
    <w:rsid w:val="002B59EA"/>
    <w:rsid w:val="002C0AD0"/>
    <w:rsid w:val="002C1E26"/>
    <w:rsid w:val="002D14B5"/>
    <w:rsid w:val="002D46F2"/>
    <w:rsid w:val="002D6364"/>
    <w:rsid w:val="002D7D18"/>
    <w:rsid w:val="002E2EAC"/>
    <w:rsid w:val="002F74AD"/>
    <w:rsid w:val="003050FF"/>
    <w:rsid w:val="00307E3D"/>
    <w:rsid w:val="0031082E"/>
    <w:rsid w:val="00310BC0"/>
    <w:rsid w:val="00311F02"/>
    <w:rsid w:val="0031454F"/>
    <w:rsid w:val="003157C3"/>
    <w:rsid w:val="00316C4D"/>
    <w:rsid w:val="003221D1"/>
    <w:rsid w:val="00322CA1"/>
    <w:rsid w:val="00332BAC"/>
    <w:rsid w:val="00332BC3"/>
    <w:rsid w:val="00333FAC"/>
    <w:rsid w:val="003445A2"/>
    <w:rsid w:val="003446C3"/>
    <w:rsid w:val="003457B8"/>
    <w:rsid w:val="003461CC"/>
    <w:rsid w:val="0035392B"/>
    <w:rsid w:val="0035440D"/>
    <w:rsid w:val="00354C87"/>
    <w:rsid w:val="00354D5B"/>
    <w:rsid w:val="00356130"/>
    <w:rsid w:val="00366D23"/>
    <w:rsid w:val="00366FEF"/>
    <w:rsid w:val="003704AE"/>
    <w:rsid w:val="00374CA2"/>
    <w:rsid w:val="00376E26"/>
    <w:rsid w:val="003815FD"/>
    <w:rsid w:val="00384222"/>
    <w:rsid w:val="00384D0D"/>
    <w:rsid w:val="0039202B"/>
    <w:rsid w:val="003936F7"/>
    <w:rsid w:val="00395D32"/>
    <w:rsid w:val="003A23D7"/>
    <w:rsid w:val="003B0173"/>
    <w:rsid w:val="003B61F6"/>
    <w:rsid w:val="003B6EBD"/>
    <w:rsid w:val="003C18AE"/>
    <w:rsid w:val="003C4049"/>
    <w:rsid w:val="003C5598"/>
    <w:rsid w:val="003D0C49"/>
    <w:rsid w:val="003D2DE6"/>
    <w:rsid w:val="003D3EF5"/>
    <w:rsid w:val="003D45E9"/>
    <w:rsid w:val="003D7500"/>
    <w:rsid w:val="003F58FE"/>
    <w:rsid w:val="003F66A9"/>
    <w:rsid w:val="004030C6"/>
    <w:rsid w:val="004055F2"/>
    <w:rsid w:val="00410ED7"/>
    <w:rsid w:val="004111A1"/>
    <w:rsid w:val="00416076"/>
    <w:rsid w:val="004173C3"/>
    <w:rsid w:val="00420B49"/>
    <w:rsid w:val="00431D1B"/>
    <w:rsid w:val="00436FA9"/>
    <w:rsid w:val="00441179"/>
    <w:rsid w:val="0044154B"/>
    <w:rsid w:val="004423B1"/>
    <w:rsid w:val="00445647"/>
    <w:rsid w:val="004509A8"/>
    <w:rsid w:val="0045430C"/>
    <w:rsid w:val="00454790"/>
    <w:rsid w:val="00455A64"/>
    <w:rsid w:val="0045602E"/>
    <w:rsid w:val="00456FAE"/>
    <w:rsid w:val="00457947"/>
    <w:rsid w:val="00457BC5"/>
    <w:rsid w:val="0046571F"/>
    <w:rsid w:val="00466FB9"/>
    <w:rsid w:val="00475CC1"/>
    <w:rsid w:val="00476307"/>
    <w:rsid w:val="0048379B"/>
    <w:rsid w:val="0048450D"/>
    <w:rsid w:val="00487B1C"/>
    <w:rsid w:val="00490C55"/>
    <w:rsid w:val="00490CD9"/>
    <w:rsid w:val="00492340"/>
    <w:rsid w:val="0049487B"/>
    <w:rsid w:val="00494B0B"/>
    <w:rsid w:val="004957AB"/>
    <w:rsid w:val="004A28FA"/>
    <w:rsid w:val="004A69A2"/>
    <w:rsid w:val="004A6B30"/>
    <w:rsid w:val="004A7A3A"/>
    <w:rsid w:val="004A7CAE"/>
    <w:rsid w:val="004B01EF"/>
    <w:rsid w:val="004B12C4"/>
    <w:rsid w:val="004B28AA"/>
    <w:rsid w:val="004B4ACE"/>
    <w:rsid w:val="004B5404"/>
    <w:rsid w:val="004B7390"/>
    <w:rsid w:val="004C483E"/>
    <w:rsid w:val="004C5DDD"/>
    <w:rsid w:val="004C7EED"/>
    <w:rsid w:val="004D06AC"/>
    <w:rsid w:val="004D4BEE"/>
    <w:rsid w:val="004E412A"/>
    <w:rsid w:val="004E4866"/>
    <w:rsid w:val="004E664E"/>
    <w:rsid w:val="004E67E9"/>
    <w:rsid w:val="004F14FB"/>
    <w:rsid w:val="00503E7B"/>
    <w:rsid w:val="00506098"/>
    <w:rsid w:val="00506420"/>
    <w:rsid w:val="00515382"/>
    <w:rsid w:val="005203F8"/>
    <w:rsid w:val="00522FD5"/>
    <w:rsid w:val="00525915"/>
    <w:rsid w:val="00530906"/>
    <w:rsid w:val="00534E66"/>
    <w:rsid w:val="00541BB2"/>
    <w:rsid w:val="00545879"/>
    <w:rsid w:val="00565F37"/>
    <w:rsid w:val="005745C5"/>
    <w:rsid w:val="00577992"/>
    <w:rsid w:val="00581A63"/>
    <w:rsid w:val="00581D0E"/>
    <w:rsid w:val="005852E1"/>
    <w:rsid w:val="0059366F"/>
    <w:rsid w:val="005940B8"/>
    <w:rsid w:val="00595912"/>
    <w:rsid w:val="00596271"/>
    <w:rsid w:val="00596D71"/>
    <w:rsid w:val="005A0194"/>
    <w:rsid w:val="005A032E"/>
    <w:rsid w:val="005A1AF5"/>
    <w:rsid w:val="005A1B9E"/>
    <w:rsid w:val="005A3661"/>
    <w:rsid w:val="005A59A6"/>
    <w:rsid w:val="005B1A0A"/>
    <w:rsid w:val="005C0B0E"/>
    <w:rsid w:val="005C2CFB"/>
    <w:rsid w:val="005C4463"/>
    <w:rsid w:val="005C4D48"/>
    <w:rsid w:val="005E399D"/>
    <w:rsid w:val="005E662A"/>
    <w:rsid w:val="005F00FF"/>
    <w:rsid w:val="005F6389"/>
    <w:rsid w:val="00606006"/>
    <w:rsid w:val="006104B4"/>
    <w:rsid w:val="00611A2C"/>
    <w:rsid w:val="00620653"/>
    <w:rsid w:val="006208A9"/>
    <w:rsid w:val="0062192F"/>
    <w:rsid w:val="00624EE3"/>
    <w:rsid w:val="006410EF"/>
    <w:rsid w:val="006412E3"/>
    <w:rsid w:val="00643E5C"/>
    <w:rsid w:val="00655091"/>
    <w:rsid w:val="00662F8E"/>
    <w:rsid w:val="00663C57"/>
    <w:rsid w:val="00664239"/>
    <w:rsid w:val="00665528"/>
    <w:rsid w:val="006719BB"/>
    <w:rsid w:val="006736A2"/>
    <w:rsid w:val="006739C2"/>
    <w:rsid w:val="00683628"/>
    <w:rsid w:val="00685C37"/>
    <w:rsid w:val="006863F7"/>
    <w:rsid w:val="006A413D"/>
    <w:rsid w:val="006A5D66"/>
    <w:rsid w:val="006A740E"/>
    <w:rsid w:val="006B0738"/>
    <w:rsid w:val="006B0B0D"/>
    <w:rsid w:val="006B40B5"/>
    <w:rsid w:val="006B4548"/>
    <w:rsid w:val="006C0E2F"/>
    <w:rsid w:val="006C431D"/>
    <w:rsid w:val="006D0C5F"/>
    <w:rsid w:val="006D32C2"/>
    <w:rsid w:val="006D4931"/>
    <w:rsid w:val="006D5752"/>
    <w:rsid w:val="006E6350"/>
    <w:rsid w:val="006E66A7"/>
    <w:rsid w:val="006E6D88"/>
    <w:rsid w:val="006E6DB9"/>
    <w:rsid w:val="006F3236"/>
    <w:rsid w:val="006F3A78"/>
    <w:rsid w:val="006F3B9C"/>
    <w:rsid w:val="006F4400"/>
    <w:rsid w:val="006F6B95"/>
    <w:rsid w:val="006F7932"/>
    <w:rsid w:val="00700258"/>
    <w:rsid w:val="00701C13"/>
    <w:rsid w:val="00706D57"/>
    <w:rsid w:val="007073CC"/>
    <w:rsid w:val="007100ED"/>
    <w:rsid w:val="00710855"/>
    <w:rsid w:val="00711084"/>
    <w:rsid w:val="007134E5"/>
    <w:rsid w:val="00713956"/>
    <w:rsid w:val="0072035D"/>
    <w:rsid w:val="00721359"/>
    <w:rsid w:val="007214BC"/>
    <w:rsid w:val="00722C9D"/>
    <w:rsid w:val="007307CB"/>
    <w:rsid w:val="00730950"/>
    <w:rsid w:val="007325CC"/>
    <w:rsid w:val="00744613"/>
    <w:rsid w:val="00744EA3"/>
    <w:rsid w:val="007506FD"/>
    <w:rsid w:val="007558B4"/>
    <w:rsid w:val="007702E6"/>
    <w:rsid w:val="0077303C"/>
    <w:rsid w:val="007744DD"/>
    <w:rsid w:val="00774C8E"/>
    <w:rsid w:val="00775C94"/>
    <w:rsid w:val="00776A7A"/>
    <w:rsid w:val="00780198"/>
    <w:rsid w:val="00787728"/>
    <w:rsid w:val="00791C9F"/>
    <w:rsid w:val="0079369D"/>
    <w:rsid w:val="007968FF"/>
    <w:rsid w:val="007A2CC0"/>
    <w:rsid w:val="007A30BC"/>
    <w:rsid w:val="007A46AD"/>
    <w:rsid w:val="007A65D9"/>
    <w:rsid w:val="007B06F1"/>
    <w:rsid w:val="007B0EA6"/>
    <w:rsid w:val="007B3D1F"/>
    <w:rsid w:val="007B6DD6"/>
    <w:rsid w:val="007C256F"/>
    <w:rsid w:val="007C783F"/>
    <w:rsid w:val="007D0797"/>
    <w:rsid w:val="007D0B91"/>
    <w:rsid w:val="007D3936"/>
    <w:rsid w:val="007D4742"/>
    <w:rsid w:val="007D7C8D"/>
    <w:rsid w:val="007E0E10"/>
    <w:rsid w:val="007E5911"/>
    <w:rsid w:val="007E61DC"/>
    <w:rsid w:val="007E737E"/>
    <w:rsid w:val="007F063F"/>
    <w:rsid w:val="007F0BB9"/>
    <w:rsid w:val="007F547D"/>
    <w:rsid w:val="007F78AA"/>
    <w:rsid w:val="008111A9"/>
    <w:rsid w:val="00813D50"/>
    <w:rsid w:val="00815CBB"/>
    <w:rsid w:val="008252E6"/>
    <w:rsid w:val="00825E98"/>
    <w:rsid w:val="00832ABE"/>
    <w:rsid w:val="008354DF"/>
    <w:rsid w:val="008410AC"/>
    <w:rsid w:val="00847A56"/>
    <w:rsid w:val="00850A01"/>
    <w:rsid w:val="008527E4"/>
    <w:rsid w:val="00852CA3"/>
    <w:rsid w:val="00852D8D"/>
    <w:rsid w:val="00862107"/>
    <w:rsid w:val="00863E6E"/>
    <w:rsid w:val="00865834"/>
    <w:rsid w:val="00867113"/>
    <w:rsid w:val="008672DB"/>
    <w:rsid w:val="00870B1F"/>
    <w:rsid w:val="00871E43"/>
    <w:rsid w:val="00872FC8"/>
    <w:rsid w:val="00873B49"/>
    <w:rsid w:val="0087672F"/>
    <w:rsid w:val="00876747"/>
    <w:rsid w:val="008775B7"/>
    <w:rsid w:val="008842E5"/>
    <w:rsid w:val="008A334A"/>
    <w:rsid w:val="008A3447"/>
    <w:rsid w:val="008A398F"/>
    <w:rsid w:val="008A45B4"/>
    <w:rsid w:val="008A48F2"/>
    <w:rsid w:val="008B3F85"/>
    <w:rsid w:val="008C65C3"/>
    <w:rsid w:val="008D1C1F"/>
    <w:rsid w:val="008D2416"/>
    <w:rsid w:val="008D2679"/>
    <w:rsid w:val="008D285B"/>
    <w:rsid w:val="008D43C7"/>
    <w:rsid w:val="008E0E3D"/>
    <w:rsid w:val="008E2895"/>
    <w:rsid w:val="008F0F15"/>
    <w:rsid w:val="008F19C9"/>
    <w:rsid w:val="008F1BF3"/>
    <w:rsid w:val="008F5B55"/>
    <w:rsid w:val="008F6601"/>
    <w:rsid w:val="008F691E"/>
    <w:rsid w:val="008F7766"/>
    <w:rsid w:val="0090292D"/>
    <w:rsid w:val="009060B1"/>
    <w:rsid w:val="009141DE"/>
    <w:rsid w:val="009156BD"/>
    <w:rsid w:val="00917500"/>
    <w:rsid w:val="0092011F"/>
    <w:rsid w:val="0092121C"/>
    <w:rsid w:val="009241FD"/>
    <w:rsid w:val="00925B4A"/>
    <w:rsid w:val="00932D43"/>
    <w:rsid w:val="00932E93"/>
    <w:rsid w:val="009344DB"/>
    <w:rsid w:val="00935961"/>
    <w:rsid w:val="00936028"/>
    <w:rsid w:val="00936465"/>
    <w:rsid w:val="009443CB"/>
    <w:rsid w:val="00950E80"/>
    <w:rsid w:val="00952663"/>
    <w:rsid w:val="00954A6C"/>
    <w:rsid w:val="009560E4"/>
    <w:rsid w:val="009564EC"/>
    <w:rsid w:val="00956F7F"/>
    <w:rsid w:val="00961E07"/>
    <w:rsid w:val="00962224"/>
    <w:rsid w:val="009720A4"/>
    <w:rsid w:val="00972185"/>
    <w:rsid w:val="00973E03"/>
    <w:rsid w:val="009753AB"/>
    <w:rsid w:val="00976295"/>
    <w:rsid w:val="009779FB"/>
    <w:rsid w:val="00981413"/>
    <w:rsid w:val="00994C86"/>
    <w:rsid w:val="009A5C09"/>
    <w:rsid w:val="009A688E"/>
    <w:rsid w:val="009A6C03"/>
    <w:rsid w:val="009B424C"/>
    <w:rsid w:val="009C137E"/>
    <w:rsid w:val="009C5247"/>
    <w:rsid w:val="009C6AFC"/>
    <w:rsid w:val="009D1E87"/>
    <w:rsid w:val="009D5C6C"/>
    <w:rsid w:val="009E13C2"/>
    <w:rsid w:val="009E2C62"/>
    <w:rsid w:val="009E4A69"/>
    <w:rsid w:val="009E4CDE"/>
    <w:rsid w:val="009E594D"/>
    <w:rsid w:val="009E753F"/>
    <w:rsid w:val="009F179F"/>
    <w:rsid w:val="009F2D7B"/>
    <w:rsid w:val="009F31B8"/>
    <w:rsid w:val="009F3CAA"/>
    <w:rsid w:val="009F5190"/>
    <w:rsid w:val="009F51EB"/>
    <w:rsid w:val="009F59E1"/>
    <w:rsid w:val="00A00312"/>
    <w:rsid w:val="00A02AB2"/>
    <w:rsid w:val="00A04AFC"/>
    <w:rsid w:val="00A07C21"/>
    <w:rsid w:val="00A1223A"/>
    <w:rsid w:val="00A17207"/>
    <w:rsid w:val="00A277D6"/>
    <w:rsid w:val="00A30B37"/>
    <w:rsid w:val="00A33AD8"/>
    <w:rsid w:val="00A35A10"/>
    <w:rsid w:val="00A36250"/>
    <w:rsid w:val="00A365D7"/>
    <w:rsid w:val="00A44DBB"/>
    <w:rsid w:val="00A4516A"/>
    <w:rsid w:val="00A455D5"/>
    <w:rsid w:val="00A52C5E"/>
    <w:rsid w:val="00A56D7B"/>
    <w:rsid w:val="00A63DC7"/>
    <w:rsid w:val="00A66233"/>
    <w:rsid w:val="00A77177"/>
    <w:rsid w:val="00A77705"/>
    <w:rsid w:val="00A83D06"/>
    <w:rsid w:val="00A86323"/>
    <w:rsid w:val="00A9192F"/>
    <w:rsid w:val="00A932E6"/>
    <w:rsid w:val="00A95BAD"/>
    <w:rsid w:val="00A97098"/>
    <w:rsid w:val="00AA1D2F"/>
    <w:rsid w:val="00AA26ED"/>
    <w:rsid w:val="00AA4BC2"/>
    <w:rsid w:val="00AB0560"/>
    <w:rsid w:val="00AB55C7"/>
    <w:rsid w:val="00AB6601"/>
    <w:rsid w:val="00AC0733"/>
    <w:rsid w:val="00AC3C79"/>
    <w:rsid w:val="00AC6823"/>
    <w:rsid w:val="00AD1128"/>
    <w:rsid w:val="00AD33A7"/>
    <w:rsid w:val="00AD3558"/>
    <w:rsid w:val="00AD40CD"/>
    <w:rsid w:val="00AD46F9"/>
    <w:rsid w:val="00AE4E4A"/>
    <w:rsid w:val="00AF67E7"/>
    <w:rsid w:val="00B03621"/>
    <w:rsid w:val="00B04961"/>
    <w:rsid w:val="00B0764F"/>
    <w:rsid w:val="00B11BA5"/>
    <w:rsid w:val="00B12C76"/>
    <w:rsid w:val="00B13B64"/>
    <w:rsid w:val="00B21BB6"/>
    <w:rsid w:val="00B23137"/>
    <w:rsid w:val="00B24CCE"/>
    <w:rsid w:val="00B2697C"/>
    <w:rsid w:val="00B30871"/>
    <w:rsid w:val="00B329D7"/>
    <w:rsid w:val="00B349B9"/>
    <w:rsid w:val="00B36C56"/>
    <w:rsid w:val="00B37419"/>
    <w:rsid w:val="00B51190"/>
    <w:rsid w:val="00B5263B"/>
    <w:rsid w:val="00B54EBD"/>
    <w:rsid w:val="00B63E48"/>
    <w:rsid w:val="00B70A62"/>
    <w:rsid w:val="00B71F07"/>
    <w:rsid w:val="00B72FF6"/>
    <w:rsid w:val="00B8651A"/>
    <w:rsid w:val="00B8782C"/>
    <w:rsid w:val="00B92F05"/>
    <w:rsid w:val="00B93770"/>
    <w:rsid w:val="00B9537C"/>
    <w:rsid w:val="00BA7714"/>
    <w:rsid w:val="00BB3FED"/>
    <w:rsid w:val="00BB61B6"/>
    <w:rsid w:val="00BB7CDD"/>
    <w:rsid w:val="00BC6BE1"/>
    <w:rsid w:val="00BD1FB4"/>
    <w:rsid w:val="00BE418A"/>
    <w:rsid w:val="00BF04B1"/>
    <w:rsid w:val="00BF18DD"/>
    <w:rsid w:val="00BF616B"/>
    <w:rsid w:val="00BF7589"/>
    <w:rsid w:val="00C00AAC"/>
    <w:rsid w:val="00C05234"/>
    <w:rsid w:val="00C052EB"/>
    <w:rsid w:val="00C0624F"/>
    <w:rsid w:val="00C10137"/>
    <w:rsid w:val="00C1453E"/>
    <w:rsid w:val="00C15B22"/>
    <w:rsid w:val="00C215B6"/>
    <w:rsid w:val="00C22835"/>
    <w:rsid w:val="00C26A07"/>
    <w:rsid w:val="00C343C5"/>
    <w:rsid w:val="00C34E69"/>
    <w:rsid w:val="00C37671"/>
    <w:rsid w:val="00C4401D"/>
    <w:rsid w:val="00C5509B"/>
    <w:rsid w:val="00C60465"/>
    <w:rsid w:val="00C607E6"/>
    <w:rsid w:val="00C60B71"/>
    <w:rsid w:val="00C61FFC"/>
    <w:rsid w:val="00C63578"/>
    <w:rsid w:val="00C6510E"/>
    <w:rsid w:val="00C71376"/>
    <w:rsid w:val="00C81E90"/>
    <w:rsid w:val="00C820D6"/>
    <w:rsid w:val="00C85167"/>
    <w:rsid w:val="00C90797"/>
    <w:rsid w:val="00C92365"/>
    <w:rsid w:val="00C93BDB"/>
    <w:rsid w:val="00C95DB0"/>
    <w:rsid w:val="00CA02FD"/>
    <w:rsid w:val="00CA316D"/>
    <w:rsid w:val="00CA7065"/>
    <w:rsid w:val="00CC1851"/>
    <w:rsid w:val="00CD1EDA"/>
    <w:rsid w:val="00CD25D5"/>
    <w:rsid w:val="00CD3357"/>
    <w:rsid w:val="00CD49F3"/>
    <w:rsid w:val="00CD6CFF"/>
    <w:rsid w:val="00CD7ECB"/>
    <w:rsid w:val="00CE7D65"/>
    <w:rsid w:val="00CE7DDA"/>
    <w:rsid w:val="00CF1EDF"/>
    <w:rsid w:val="00CF2CA8"/>
    <w:rsid w:val="00CF5BDD"/>
    <w:rsid w:val="00D06B9D"/>
    <w:rsid w:val="00D07303"/>
    <w:rsid w:val="00D10D72"/>
    <w:rsid w:val="00D12CEF"/>
    <w:rsid w:val="00D14C80"/>
    <w:rsid w:val="00D20E20"/>
    <w:rsid w:val="00D216F2"/>
    <w:rsid w:val="00D21B15"/>
    <w:rsid w:val="00D26990"/>
    <w:rsid w:val="00D272F1"/>
    <w:rsid w:val="00D30EEB"/>
    <w:rsid w:val="00D330B1"/>
    <w:rsid w:val="00D33821"/>
    <w:rsid w:val="00D34E20"/>
    <w:rsid w:val="00D414C2"/>
    <w:rsid w:val="00D42C05"/>
    <w:rsid w:val="00D45797"/>
    <w:rsid w:val="00D467DD"/>
    <w:rsid w:val="00D47258"/>
    <w:rsid w:val="00D502E1"/>
    <w:rsid w:val="00D53D89"/>
    <w:rsid w:val="00D55F9F"/>
    <w:rsid w:val="00D5618A"/>
    <w:rsid w:val="00D640E7"/>
    <w:rsid w:val="00D641C9"/>
    <w:rsid w:val="00D64530"/>
    <w:rsid w:val="00D67832"/>
    <w:rsid w:val="00D67D88"/>
    <w:rsid w:val="00D72F1D"/>
    <w:rsid w:val="00D8781C"/>
    <w:rsid w:val="00D93BE2"/>
    <w:rsid w:val="00D95B78"/>
    <w:rsid w:val="00DA3504"/>
    <w:rsid w:val="00DA4C96"/>
    <w:rsid w:val="00DB1C30"/>
    <w:rsid w:val="00DB2F54"/>
    <w:rsid w:val="00DB6169"/>
    <w:rsid w:val="00DB67D9"/>
    <w:rsid w:val="00DC2F8A"/>
    <w:rsid w:val="00DC52CC"/>
    <w:rsid w:val="00DD394F"/>
    <w:rsid w:val="00DD436E"/>
    <w:rsid w:val="00DD5F04"/>
    <w:rsid w:val="00DD62E4"/>
    <w:rsid w:val="00DE2923"/>
    <w:rsid w:val="00DE2B74"/>
    <w:rsid w:val="00DE31D5"/>
    <w:rsid w:val="00DE5075"/>
    <w:rsid w:val="00DF0696"/>
    <w:rsid w:val="00E001B1"/>
    <w:rsid w:val="00E1409F"/>
    <w:rsid w:val="00E1714E"/>
    <w:rsid w:val="00E25935"/>
    <w:rsid w:val="00E261F2"/>
    <w:rsid w:val="00E2702E"/>
    <w:rsid w:val="00E309B0"/>
    <w:rsid w:val="00E31F2A"/>
    <w:rsid w:val="00E32ADA"/>
    <w:rsid w:val="00E366E3"/>
    <w:rsid w:val="00E5039B"/>
    <w:rsid w:val="00E51C0A"/>
    <w:rsid w:val="00E560BA"/>
    <w:rsid w:val="00E60E8A"/>
    <w:rsid w:val="00E61298"/>
    <w:rsid w:val="00E7173D"/>
    <w:rsid w:val="00E71BA0"/>
    <w:rsid w:val="00E77651"/>
    <w:rsid w:val="00E816A4"/>
    <w:rsid w:val="00E847F3"/>
    <w:rsid w:val="00E859C1"/>
    <w:rsid w:val="00E87CE9"/>
    <w:rsid w:val="00E9377D"/>
    <w:rsid w:val="00E952CE"/>
    <w:rsid w:val="00E96214"/>
    <w:rsid w:val="00E97290"/>
    <w:rsid w:val="00EA1808"/>
    <w:rsid w:val="00EA3142"/>
    <w:rsid w:val="00EA44A6"/>
    <w:rsid w:val="00EA73CB"/>
    <w:rsid w:val="00EB0854"/>
    <w:rsid w:val="00EB277B"/>
    <w:rsid w:val="00EB300C"/>
    <w:rsid w:val="00EB49C5"/>
    <w:rsid w:val="00EB5F89"/>
    <w:rsid w:val="00EC5980"/>
    <w:rsid w:val="00EC6088"/>
    <w:rsid w:val="00ED5628"/>
    <w:rsid w:val="00ED5744"/>
    <w:rsid w:val="00ED6B45"/>
    <w:rsid w:val="00ED7C6E"/>
    <w:rsid w:val="00EE658E"/>
    <w:rsid w:val="00EF2927"/>
    <w:rsid w:val="00EF612C"/>
    <w:rsid w:val="00F00981"/>
    <w:rsid w:val="00F01283"/>
    <w:rsid w:val="00F01527"/>
    <w:rsid w:val="00F01603"/>
    <w:rsid w:val="00F03B56"/>
    <w:rsid w:val="00F05635"/>
    <w:rsid w:val="00F103F2"/>
    <w:rsid w:val="00F14F61"/>
    <w:rsid w:val="00F154B2"/>
    <w:rsid w:val="00F158AF"/>
    <w:rsid w:val="00F15B72"/>
    <w:rsid w:val="00F17EA2"/>
    <w:rsid w:val="00F2105D"/>
    <w:rsid w:val="00F211A8"/>
    <w:rsid w:val="00F2225A"/>
    <w:rsid w:val="00F32481"/>
    <w:rsid w:val="00F4605D"/>
    <w:rsid w:val="00F46A01"/>
    <w:rsid w:val="00F502ED"/>
    <w:rsid w:val="00F51A37"/>
    <w:rsid w:val="00F53B77"/>
    <w:rsid w:val="00F56BC1"/>
    <w:rsid w:val="00F60FDD"/>
    <w:rsid w:val="00F61020"/>
    <w:rsid w:val="00F64BE3"/>
    <w:rsid w:val="00F66520"/>
    <w:rsid w:val="00F702F8"/>
    <w:rsid w:val="00F728AE"/>
    <w:rsid w:val="00F76D66"/>
    <w:rsid w:val="00F8233D"/>
    <w:rsid w:val="00F83E12"/>
    <w:rsid w:val="00F86C16"/>
    <w:rsid w:val="00F87D5C"/>
    <w:rsid w:val="00F91E35"/>
    <w:rsid w:val="00F9212A"/>
    <w:rsid w:val="00F92F78"/>
    <w:rsid w:val="00F94CEB"/>
    <w:rsid w:val="00F96697"/>
    <w:rsid w:val="00F969ED"/>
    <w:rsid w:val="00F97279"/>
    <w:rsid w:val="00F972D8"/>
    <w:rsid w:val="00FA5F83"/>
    <w:rsid w:val="00FA71D6"/>
    <w:rsid w:val="00FB0FCE"/>
    <w:rsid w:val="00FB5745"/>
    <w:rsid w:val="00FB77A8"/>
    <w:rsid w:val="00FC13AF"/>
    <w:rsid w:val="00FC1679"/>
    <w:rsid w:val="00FC3414"/>
    <w:rsid w:val="00FD137D"/>
    <w:rsid w:val="00FD2A19"/>
    <w:rsid w:val="00FD3D7D"/>
    <w:rsid w:val="00FD77F3"/>
    <w:rsid w:val="00FE0AD6"/>
    <w:rsid w:val="00FE3E18"/>
    <w:rsid w:val="00FE44AD"/>
    <w:rsid w:val="00FE5CC8"/>
    <w:rsid w:val="00FF0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DA3E98"/>
  <w15:docId w15:val="{D25F3535-6EB9-4A25-88B6-4758A68E8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4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1413"/>
    <w:pPr>
      <w:ind w:left="720"/>
      <w:contextualSpacing/>
    </w:pPr>
    <w:rPr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98141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981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0F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FC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1510</Words>
  <Characters>860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i Key</dc:creator>
  <cp:lastModifiedBy>Eleni Key</cp:lastModifiedBy>
  <cp:revision>36</cp:revision>
  <cp:lastPrinted>2021-06-22T15:49:00Z</cp:lastPrinted>
  <dcterms:created xsi:type="dcterms:W3CDTF">2023-02-15T14:03:00Z</dcterms:created>
  <dcterms:modified xsi:type="dcterms:W3CDTF">2024-01-03T19:52:00Z</dcterms:modified>
</cp:coreProperties>
</file>